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BFB"/>
  <w:body>
    <w:p w14:paraId="47F38C44" w14:textId="4F2AFB8B" w:rsidR="00FB1CBC" w:rsidRPr="00CD7DF7" w:rsidRDefault="008074E0" w:rsidP="00FB1CBC">
      <w:pPr>
        <w:spacing w:after="0"/>
        <w:jc w:val="both"/>
        <w:rPr>
          <w:color w:val="595959" w:themeColor="text1" w:themeTint="A6"/>
          <w:sz w:val="20"/>
        </w:rPr>
      </w:pPr>
      <w:r w:rsidRPr="008074E0">
        <w:rPr>
          <w:noProof/>
          <w:color w:val="595959" w:themeColor="text1" w:themeTint="A6"/>
          <w:sz w:val="20"/>
        </w:rPr>
        <mc:AlternateContent>
          <mc:Choice Requires="wps">
            <w:drawing>
              <wp:anchor distT="0" distB="0" distL="114300" distR="114300" simplePos="0" relativeHeight="252105728" behindDoc="1" locked="0" layoutInCell="1" allowOverlap="1" wp14:anchorId="390D7F26" wp14:editId="3959D321">
                <wp:simplePos x="0" y="0"/>
                <wp:positionH relativeFrom="margin">
                  <wp:posOffset>4195186</wp:posOffset>
                </wp:positionH>
                <wp:positionV relativeFrom="paragraph">
                  <wp:posOffset>29688</wp:posOffset>
                </wp:positionV>
                <wp:extent cx="1646084" cy="274365"/>
                <wp:effectExtent l="0" t="0" r="0" b="0"/>
                <wp:wrapNone/>
                <wp:docPr id="23" name="Rectangle 12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6084" cy="274365"/>
                        </a:xfrm>
                        <a:prstGeom prst="rect">
                          <a:avLst/>
                        </a:prstGeom>
                        <a:noFill/>
                        <a:ln w="12701" cap="flat">
                          <a:noFill/>
                          <a:prstDash val="solid"/>
                          <a:miter/>
                        </a:ln>
                      </wps:spPr>
                      <wps:bodyPr vert="horz" wrap="square" lIns="91440" tIns="45720" rIns="91440" bIns="45720" anchor="ctr" anchorCtr="1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BFE7D" id="Rectangle 12" o:spid="_x0000_s1026" href="tel:+46790516717" style="position:absolute;margin-left:330.35pt;margin-top:2.35pt;width:129.6pt;height:21.6pt;z-index:-2512107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-center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" o:button="t" filled="f" stroked="f" strokeweight=".35281mm">
                <v:fill o:detectmouseclick="t"/>
                <w10:wrap anchorx="margin"/>
              </v:rect>
            </w:pict>
          </mc:Fallback>
        </mc:AlternateContent>
      </w:r>
      <w:r w:rsidR="00FB1CBC">
        <w:rPr>
          <w:noProof/>
          <w:color w:val="595959" w:themeColor="text1" w:themeTint="A6"/>
          <w:sz w:val="20"/>
        </w:rPr>
        <mc:AlternateContent>
          <mc:Choice Requires="wpg">
            <w:drawing>
              <wp:anchor distT="0" distB="0" distL="114300" distR="114300" simplePos="0" relativeHeight="252052480" behindDoc="0" locked="0" layoutInCell="1" allowOverlap="1" wp14:anchorId="42944DA5" wp14:editId="229C6946">
                <wp:simplePos x="0" y="0"/>
                <wp:positionH relativeFrom="column">
                  <wp:posOffset>4218940</wp:posOffset>
                </wp:positionH>
                <wp:positionV relativeFrom="paragraph">
                  <wp:posOffset>-386397</wp:posOffset>
                </wp:positionV>
                <wp:extent cx="2419350" cy="45720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9350" cy="457200"/>
                          <a:chOff x="0" y="0"/>
                          <a:chExt cx="2419350" cy="457200"/>
                        </a:xfrm>
                      </wpg:grpSpPr>
                      <wps:wsp>
                        <wps:cNvPr id="4" name="Text Box 4">
                          <a:hlinkClick r:id="rId9"/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7175" y="0"/>
                            <a:ext cx="2162175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26769E" w14:textId="77777777" w:rsidR="00FB1CBC" w:rsidRPr="001A1B17" w:rsidRDefault="00FB1CBC" w:rsidP="00FB1CBC">
                              <w:pPr>
                                <w:spacing w:after="0" w:line="240" w:lineRule="auto"/>
                                <w:rPr>
                                  <w:rFonts w:cs="Arial"/>
                                  <w:color w:val="3B3838" w:themeColor="background2" w:themeShade="40"/>
                                </w:rPr>
                              </w:pPr>
                              <w:r w:rsidRPr="001A1B17">
                                <w:rPr>
                                  <w:rFonts w:cs="Arial"/>
                                  <w:color w:val="3B3838" w:themeColor="background2" w:themeShade="40"/>
                                </w:rPr>
                                <w:t>linkedin.com/in/mjing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Graphic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430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944DA5" id="Group 2" o:spid="_x0000_s1026" style="position:absolute;left:0;text-align:left;margin-left:332.2pt;margin-top:-30.4pt;width:190.5pt;height:36pt;z-index:252052480;mso-height-relative:margin" coordsize="24193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href="https://nl.linkedin.com/in/mjingar" style="position:absolute;left:2571;width:2162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" o:button="t" filled="f" stroked="f">
                  <v:fill o:detectmouseclick="t"/>
                  <v:textbox>
                    <w:txbxContent>
                      <w:p w14:paraId="0E26769E" w14:textId="77777777" w:rsidR="00FB1CBC" w:rsidRPr="001A1B17" w:rsidRDefault="00FB1CBC" w:rsidP="00FB1CBC">
                        <w:pPr>
                          <w:spacing w:after="0" w:line="240" w:lineRule="auto"/>
                          <w:rPr>
                            <w:rFonts w:cs="Arial"/>
                            <w:color w:val="3B3838" w:themeColor="background2" w:themeShade="40"/>
                          </w:rPr>
                        </w:pPr>
                        <w:r w:rsidRPr="001A1B17">
                          <w:rPr>
                            <w:rFonts w:cs="Arial"/>
                            <w:color w:val="3B3838" w:themeColor="background2" w:themeShade="40"/>
                          </w:rPr>
                          <w:t>linkedin.com/in/mjingar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5" o:spid="_x0000_s1028" type="#_x0000_t75" style="position:absolute;top:1143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">
                  <v:imagedata r:id="rId12" o:title=""/>
                </v:shape>
              </v:group>
            </w:pict>
          </mc:Fallback>
        </mc:AlternateContent>
      </w:r>
      <w:r w:rsidR="00FB1CBC">
        <w:rPr>
          <w:noProof/>
          <w:color w:val="595959" w:themeColor="text1" w:themeTint="A6"/>
          <w:sz w:val="20"/>
        </w:rPr>
        <mc:AlternateContent>
          <mc:Choice Requires="wpg">
            <w:drawing>
              <wp:anchor distT="0" distB="0" distL="114300" distR="114300" simplePos="0" relativeHeight="252037120" behindDoc="0" locked="0" layoutInCell="1" allowOverlap="1" wp14:anchorId="430379C9" wp14:editId="657F7586">
                <wp:simplePos x="0" y="0"/>
                <wp:positionH relativeFrom="column">
                  <wp:posOffset>4252595</wp:posOffset>
                </wp:positionH>
                <wp:positionV relativeFrom="paragraph">
                  <wp:posOffset>36195</wp:posOffset>
                </wp:positionV>
                <wp:extent cx="1709738" cy="266700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738" cy="266700"/>
                          <a:chOff x="0" y="0"/>
                          <a:chExt cx="1709738" cy="266700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http://www.mycitybusiness.in/image/old/mob.pn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9525"/>
                            <a:ext cx="145415" cy="24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9075" y="0"/>
                            <a:ext cx="1490663" cy="26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604442" w14:textId="77777777" w:rsidR="00FB1CBC" w:rsidRPr="00F26F31" w:rsidRDefault="00FB1CBC" w:rsidP="00FB1CBC">
                              <w:pPr>
                                <w:rPr>
                                  <w:rFonts w:cs="Arial"/>
                                  <w:color w:val="3B3838" w:themeColor="background2" w:themeShade="40"/>
                                </w:rPr>
                              </w:pPr>
                              <w:r w:rsidRPr="00F26F31">
                                <w:rPr>
                                  <w:rFonts w:cs="Arial"/>
                                  <w:color w:val="3B3838" w:themeColor="background2" w:themeShade="40"/>
                                </w:rPr>
                                <w:t>+</w:t>
                              </w:r>
                              <w:r>
                                <w:rPr>
                                  <w:rFonts w:cs="Arial"/>
                                  <w:color w:val="3B3838" w:themeColor="background2" w:themeShade="40"/>
                                </w:rPr>
                                <w:t>46-79-051-67-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0379C9" id="Group 7" o:spid="_x0000_s1029" style="position:absolute;left:0;text-align:left;margin-left:334.85pt;margin-top:2.85pt;width:134.65pt;height:21pt;z-index:252037120" coordsize="17097,2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">
                <v:shape id="Picture 14" o:spid="_x0000_s1030" type="#_x0000_t75" alt="http://www.mycitybusiness.in/image/old/mob.png" style="position:absolute;top:95;width:1454;height:2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">
                  <v:imagedata r:id="rId14" o:title="mob" grayscale="t" bilevel="t"/>
                </v:shape>
                <v:shape id="_x0000_s1031" type="#_x0000_t202" style="position:absolute;left:2190;width:1490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p w14:paraId="69604442" w14:textId="77777777" w:rsidR="00FB1CBC" w:rsidRPr="00F26F31" w:rsidRDefault="00FB1CBC" w:rsidP="00FB1CBC">
                        <w:pPr>
                          <w:rPr>
                            <w:rFonts w:cs="Arial"/>
                            <w:color w:val="3B3838" w:themeColor="background2" w:themeShade="40"/>
                          </w:rPr>
                        </w:pPr>
                        <w:r w:rsidRPr="00F26F31">
                          <w:rPr>
                            <w:rFonts w:cs="Arial"/>
                            <w:color w:val="3B3838" w:themeColor="background2" w:themeShade="40"/>
                          </w:rPr>
                          <w:t>+</w:t>
                        </w:r>
                        <w:r>
                          <w:rPr>
                            <w:rFonts w:cs="Arial"/>
                            <w:color w:val="3B3838" w:themeColor="background2" w:themeShade="40"/>
                          </w:rPr>
                          <w:t>46-79-051-67-1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B1CB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32000" behindDoc="1" locked="0" layoutInCell="1" allowOverlap="1" wp14:anchorId="4D2D9F2D" wp14:editId="65CC8060">
                <wp:simplePos x="0" y="0"/>
                <wp:positionH relativeFrom="page">
                  <wp:align>left</wp:align>
                </wp:positionH>
                <wp:positionV relativeFrom="paragraph">
                  <wp:posOffset>-485775</wp:posOffset>
                </wp:positionV>
                <wp:extent cx="7734300" cy="1443038"/>
                <wp:effectExtent l="0" t="0" r="0" b="508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4430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B521DE" id="Rectangle 17" o:spid="_x0000_s1026" style="position:absolute;margin-left:0;margin-top:-38.25pt;width:609pt;height:113.65pt;z-index:-25128448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" fillcolor="#f2f2f2 [3052]" stroked="f" strokeweight="1pt">
                <w10:wrap anchorx="page"/>
              </v:rect>
            </w:pict>
          </mc:Fallback>
        </mc:AlternateContent>
      </w:r>
      <w:r w:rsidR="00FB1CBC">
        <w:rPr>
          <w:rFonts w:ascii="Cambria Math" w:hAnsi="Cambria Math" w:cs="Arial"/>
          <w:noProof/>
          <w:color w:val="AA1111"/>
          <w:sz w:val="32"/>
          <w:szCs w:val="32"/>
          <w:lang w:val="en-IN" w:eastAsia="en-IN"/>
        </w:rPr>
        <w:drawing>
          <wp:anchor distT="0" distB="0" distL="114300" distR="114300" simplePos="0" relativeHeight="252043264" behindDoc="1" locked="0" layoutInCell="1" allowOverlap="1" wp14:anchorId="406A63F5" wp14:editId="7165D5E3">
            <wp:simplePos x="0" y="0"/>
            <wp:positionH relativeFrom="page">
              <wp:posOffset>-342265</wp:posOffset>
            </wp:positionH>
            <wp:positionV relativeFrom="paragraph">
              <wp:posOffset>-593725</wp:posOffset>
            </wp:positionV>
            <wp:extent cx="2514600" cy="1657985"/>
            <wp:effectExtent l="0" t="0" r="0" b="0"/>
            <wp:wrapNone/>
            <wp:docPr id="42" name="Picture 42" descr="C:\Users\Mjingar\AppData\Local\Microsoft\Windows\INetCache\Content.Word\p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Mjingar\AppData\Local\Microsoft\Windows\INetCache\Content.Word\pp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1CBC"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5219478E" wp14:editId="6ACB5EB2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F589A9" id="Straight Connector 18" o:spid="_x0000_s1026" style="position:absolute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FB1CBC"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45312" behindDoc="0" locked="0" layoutInCell="1" allowOverlap="1" wp14:anchorId="21678F5B" wp14:editId="16FCCEF9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37EFE4" id="Straight Connector 19" o:spid="_x0000_s1026" style="position:absolute;z-index:2520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="00FB1CBC">
        <w:rPr>
          <w:color w:val="595959" w:themeColor="text1" w:themeTint="A6"/>
          <w:sz w:val="20"/>
        </w:rPr>
        <w:t xml:space="preserve">     </w:t>
      </w:r>
    </w:p>
    <w:p w14:paraId="6558F980" w14:textId="09B636E1" w:rsidR="00FB1CBC" w:rsidRDefault="00FB1CBC" w:rsidP="00FB1CBC">
      <w:pPr>
        <w:spacing w:after="0"/>
        <w:jc w:val="both"/>
        <w:rPr>
          <w:color w:val="595959" w:themeColor="text1" w:themeTint="A6"/>
          <w:sz w:val="20"/>
        </w:rPr>
      </w:pPr>
      <w:r>
        <w:rPr>
          <w:noProof/>
          <w:color w:val="595959" w:themeColor="text1" w:themeTint="A6"/>
          <w:sz w:val="20"/>
        </w:rPr>
        <mc:AlternateContent>
          <mc:Choice Requires="wpg">
            <w:drawing>
              <wp:anchor distT="0" distB="0" distL="114300" distR="114300" simplePos="0" relativeHeight="252038144" behindDoc="1" locked="0" layoutInCell="1" allowOverlap="1" wp14:anchorId="3EE840F5" wp14:editId="37077EAE">
                <wp:simplePos x="0" y="0"/>
                <wp:positionH relativeFrom="column">
                  <wp:posOffset>4207973</wp:posOffset>
                </wp:positionH>
                <wp:positionV relativeFrom="paragraph">
                  <wp:posOffset>166686</wp:posOffset>
                </wp:positionV>
                <wp:extent cx="1957388" cy="266700"/>
                <wp:effectExtent l="0" t="0" r="0" b="0"/>
                <wp:wrapNone/>
                <wp:docPr id="20" name="Group 20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7388" cy="266700"/>
                          <a:chOff x="0" y="0"/>
                          <a:chExt cx="1957388" cy="266700"/>
                        </a:xfrm>
                      </wpg:grpSpPr>
                      <pic:pic xmlns:pic="http://schemas.openxmlformats.org/drawingml/2006/picture">
                        <pic:nvPicPr>
                          <pic:cNvPr id="21" name="Picture 21" descr="http://www.myiconfinder.com/uploads/iconsets/2551789035d03d242a37aec568dc8eea-email.png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287"/>
                            <a:ext cx="229870" cy="229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1938" y="0"/>
                            <a:ext cx="1695450" cy="26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1CED59" w14:textId="77777777" w:rsidR="00FB1CBC" w:rsidRPr="00F26F31" w:rsidRDefault="00FB1CBC" w:rsidP="00FB1CBC">
                              <w:pPr>
                                <w:rPr>
                                  <w:rFonts w:cs="Arial"/>
                                  <w:color w:val="3B3838" w:themeColor="background2" w:themeShade="40"/>
                                </w:rPr>
                              </w:pPr>
                              <w:r w:rsidRPr="00F26F31">
                                <w:rPr>
                                  <w:rFonts w:cs="Arial"/>
                                  <w:color w:val="3B3838" w:themeColor="background2" w:themeShade="40"/>
                                </w:rPr>
                                <w:t>mjingar@hotmail.co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E840F5" id="Group 20" o:spid="_x0000_s1032" href="mailto:mjingar@hotmail.com" style="position:absolute;left:0;text-align:left;margin-left:331.35pt;margin-top:13.1pt;width:154.15pt;height:21pt;z-index:-251278336" coordsize="19573,2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" o:button="t">
                <v:shape id="Picture 21" o:spid="_x0000_s1033" type="#_x0000_t75" alt="http://www.myiconfinder.com/uploads/iconsets/2551789035d03d242a37aec568dc8eea-email.png" style="position:absolute;top:142;width:2298;height:2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">
                  <v:imagedata r:id="rId18" o:title="2551789035d03d242a37aec568dc8eea-email" grayscale="t" bilevel="t"/>
                </v:shape>
                <v:shape id="_x0000_s1034" type="#_x0000_t202" style="position:absolute;left:2619;width:16954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" filled="f" stroked="f">
                  <v:textbox>
                    <w:txbxContent>
                      <w:p w14:paraId="631CED59" w14:textId="77777777" w:rsidR="00FB1CBC" w:rsidRPr="00F26F31" w:rsidRDefault="00FB1CBC" w:rsidP="00FB1CBC">
                        <w:pPr>
                          <w:rPr>
                            <w:rFonts w:cs="Arial"/>
                            <w:color w:val="3B3838" w:themeColor="background2" w:themeShade="40"/>
                          </w:rPr>
                        </w:pPr>
                        <w:r w:rsidRPr="00F26F31">
                          <w:rPr>
                            <w:rFonts w:cs="Arial"/>
                            <w:color w:val="3B3838" w:themeColor="background2" w:themeShade="40"/>
                          </w:rPr>
                          <w:t>mjingar@hotmail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1688A74" w14:textId="4623A570" w:rsidR="00FB1CBC" w:rsidRPr="00CD7DF7" w:rsidRDefault="00FB1CBC" w:rsidP="00FB1CBC">
      <w:pPr>
        <w:rPr>
          <w:color w:val="595959" w:themeColor="text1" w:themeTint="A6"/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2039168" behindDoc="1" locked="0" layoutInCell="1" allowOverlap="1" wp14:anchorId="7B06C5B3" wp14:editId="4D5B60BC">
                <wp:simplePos x="0" y="0"/>
                <wp:positionH relativeFrom="column">
                  <wp:posOffset>1073098</wp:posOffset>
                </wp:positionH>
                <wp:positionV relativeFrom="paragraph">
                  <wp:posOffset>160340</wp:posOffset>
                </wp:positionV>
                <wp:extent cx="3215514" cy="400050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5514" cy="400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85F53" w14:textId="61344867" w:rsidR="00FB1CBC" w:rsidRPr="00F26F31" w:rsidRDefault="00FB1CBC" w:rsidP="00FB1CBC">
                            <w:pPr>
                              <w:spacing w:line="240" w:lineRule="auto"/>
                              <w:rPr>
                                <w:rFonts w:ascii="Cambria Math" w:hAnsi="Cambria Math"/>
                                <w:color w:val="3B3838" w:themeColor="background2" w:themeShade="40"/>
                                <w:sz w:val="40"/>
                                <w:szCs w:val="32"/>
                              </w:rPr>
                            </w:pPr>
                            <w:r w:rsidRPr="004217F9">
                              <w:rPr>
                                <w:rFonts w:ascii="Cambria Math" w:hAnsi="Cambria Math" w:cs="Arial"/>
                                <w:color w:val="AA1111"/>
                                <w:sz w:val="40"/>
                                <w:szCs w:val="32"/>
                                <w:lang w:eastAsia="ja-JP"/>
                              </w:rPr>
                              <w:t>MONIKA</w:t>
                            </w:r>
                            <w:r w:rsidRPr="00F26F31">
                              <w:rPr>
                                <w:rFonts w:ascii="Cambria Math" w:hAnsi="Cambria Math" w:cs="Arial"/>
                                <w:color w:val="AA1111"/>
                                <w:sz w:val="40"/>
                                <w:szCs w:val="32"/>
                                <w:lang w:eastAsia="ja-JP"/>
                              </w:rPr>
                              <w:t xml:space="preserve"> JINGAR</w:t>
                            </w:r>
                            <w:r w:rsidR="00DA201B">
                              <w:rPr>
                                <w:rFonts w:ascii="Cambria Math" w:hAnsi="Cambria Math" w:cs="Arial"/>
                                <w:color w:val="AA1111"/>
                                <w:sz w:val="40"/>
                                <w:szCs w:val="32"/>
                                <w:lang w:eastAsia="ja-JP"/>
                              </w:rPr>
                              <w:t xml:space="preserve"> </w:t>
                            </w:r>
                            <w:r w:rsidR="00DA201B" w:rsidRPr="00DA201B">
                              <w:rPr>
                                <w:rFonts w:ascii="Cambria Math" w:hAnsi="Cambria Math" w:cs="Arial"/>
                                <w:color w:val="AA1111"/>
                                <w:sz w:val="16"/>
                                <w:szCs w:val="12"/>
                                <w:lang w:eastAsia="ja-JP"/>
                              </w:rPr>
                              <w:t>(she/her)</w:t>
                            </w:r>
                          </w:p>
                          <w:p w14:paraId="5B8DD8AE" w14:textId="77777777" w:rsidR="00FB1CBC" w:rsidRDefault="00FB1CBC" w:rsidP="00FB1CBC">
                            <w:pPr>
                              <w:rPr>
                                <w:rFonts w:ascii="Cambria" w:hAnsi="Cambria"/>
                                <w:color w:val="3B3838" w:themeColor="background2" w:themeShade="40"/>
                                <w:sz w:val="24"/>
                              </w:rPr>
                            </w:pPr>
                          </w:p>
                          <w:p w14:paraId="6BBE69C5" w14:textId="77777777" w:rsidR="00FB1CBC" w:rsidRPr="006A1CEA" w:rsidRDefault="00FB1CBC" w:rsidP="00FB1CBC">
                            <w:pPr>
                              <w:rPr>
                                <w:rFonts w:ascii="Cambria" w:hAnsi="Cambria"/>
                                <w:color w:val="3B3838" w:themeColor="background2" w:themeShade="40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6C5B3" id="Text Box 2" o:spid="_x0000_s1035" type="#_x0000_t202" style="position:absolute;margin-left:84.5pt;margin-top:12.65pt;width:253.2pt;height:31.5pt;z-index:-25127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" filled="f" stroked="f">
                <v:textbox>
                  <w:txbxContent>
                    <w:p w14:paraId="67985F53" w14:textId="61344867" w:rsidR="00FB1CBC" w:rsidRPr="00F26F31" w:rsidRDefault="00FB1CBC" w:rsidP="00FB1CBC">
                      <w:pPr>
                        <w:spacing w:line="240" w:lineRule="auto"/>
                        <w:rPr>
                          <w:rFonts w:ascii="Cambria Math" w:hAnsi="Cambria Math"/>
                          <w:color w:val="3B3838" w:themeColor="background2" w:themeShade="40"/>
                          <w:sz w:val="40"/>
                          <w:szCs w:val="32"/>
                        </w:rPr>
                      </w:pPr>
                      <w:r w:rsidRPr="004217F9">
                        <w:rPr>
                          <w:rFonts w:ascii="Cambria Math" w:hAnsi="Cambria Math" w:cs="Arial"/>
                          <w:color w:val="AA1111"/>
                          <w:sz w:val="40"/>
                          <w:szCs w:val="32"/>
                          <w:lang w:eastAsia="ja-JP"/>
                        </w:rPr>
                        <w:t>MONIKA</w:t>
                      </w:r>
                      <w:r w:rsidRPr="00F26F31">
                        <w:rPr>
                          <w:rFonts w:ascii="Cambria Math" w:hAnsi="Cambria Math" w:cs="Arial"/>
                          <w:color w:val="AA1111"/>
                          <w:sz w:val="40"/>
                          <w:szCs w:val="32"/>
                          <w:lang w:eastAsia="ja-JP"/>
                        </w:rPr>
                        <w:t xml:space="preserve"> JINGAR</w:t>
                      </w:r>
                      <w:r w:rsidR="00DA201B">
                        <w:rPr>
                          <w:rFonts w:ascii="Cambria Math" w:hAnsi="Cambria Math" w:cs="Arial"/>
                          <w:color w:val="AA1111"/>
                          <w:sz w:val="40"/>
                          <w:szCs w:val="32"/>
                          <w:lang w:eastAsia="ja-JP"/>
                        </w:rPr>
                        <w:t xml:space="preserve"> </w:t>
                      </w:r>
                      <w:r w:rsidR="00DA201B" w:rsidRPr="00DA201B">
                        <w:rPr>
                          <w:rFonts w:ascii="Cambria Math" w:hAnsi="Cambria Math" w:cs="Arial"/>
                          <w:color w:val="AA1111"/>
                          <w:sz w:val="16"/>
                          <w:szCs w:val="12"/>
                          <w:lang w:eastAsia="ja-JP"/>
                        </w:rPr>
                        <w:t>(she/her)</w:t>
                      </w:r>
                    </w:p>
                    <w:p w14:paraId="5B8DD8AE" w14:textId="77777777" w:rsidR="00FB1CBC" w:rsidRDefault="00FB1CBC" w:rsidP="00FB1CBC">
                      <w:pPr>
                        <w:rPr>
                          <w:rFonts w:ascii="Cambria" w:hAnsi="Cambria"/>
                          <w:color w:val="3B3838" w:themeColor="background2" w:themeShade="40"/>
                          <w:sz w:val="24"/>
                        </w:rPr>
                      </w:pPr>
                    </w:p>
                    <w:p w14:paraId="6BBE69C5" w14:textId="77777777" w:rsidR="00FB1CBC" w:rsidRPr="006A1CEA" w:rsidRDefault="00FB1CBC" w:rsidP="00FB1CBC">
                      <w:pPr>
                        <w:rPr>
                          <w:rFonts w:ascii="Cambria" w:hAnsi="Cambria"/>
                          <w:color w:val="3B3838" w:themeColor="background2" w:themeShade="40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46336" behindDoc="0" locked="0" layoutInCell="1" allowOverlap="1" wp14:anchorId="75395640" wp14:editId="459AE96F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AA3E34" id="Straight Connector 38" o:spid="_x0000_s1026" style="position:absolute;z-index:2520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47360" behindDoc="0" locked="0" layoutInCell="1" allowOverlap="1" wp14:anchorId="5131E3A6" wp14:editId="62FA18B2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3F2154" id="Straight Connector 39" o:spid="_x0000_s1026" style="position:absolute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03E5C174" wp14:editId="2F92488B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BC7D6F" id="Straight Connector 40" o:spid="_x0000_s1026" style="position:absolute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2036096" behindDoc="0" locked="0" layoutInCell="1" allowOverlap="1" wp14:anchorId="18DE2DE8" wp14:editId="19F5DB35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4DE3D9" id="Straight Connector 41" o:spid="_x0000_s1026" style="position:absolute;z-index:2520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</w:p>
    <w:p w14:paraId="4C397258" w14:textId="538FCFFD" w:rsidR="00C87F8B" w:rsidRDefault="0064123C" w:rsidP="004217F9">
      <w:pPr>
        <w:tabs>
          <w:tab w:val="left" w:pos="6988"/>
        </w:tabs>
        <w:rPr>
          <w:color w:val="595959" w:themeColor="text1" w:themeTint="A6"/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66816" behindDoc="1" locked="0" layoutInCell="1" allowOverlap="1" wp14:anchorId="10A1810F" wp14:editId="07E74A83">
                <wp:simplePos x="0" y="0"/>
                <wp:positionH relativeFrom="page">
                  <wp:posOffset>0</wp:posOffset>
                </wp:positionH>
                <wp:positionV relativeFrom="paragraph">
                  <wp:posOffset>8786066</wp:posOffset>
                </wp:positionV>
                <wp:extent cx="7734300" cy="3905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390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5F50E" id="Rectangle 1" o:spid="_x0000_s1026" style="position:absolute;margin-left:0;margin-top:691.8pt;width:609pt;height:30.75pt;z-index:-25124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" fillcolor="#f2f2f2 [3052]" stroked="f" strokeweight="1pt">
                <w10:wrap anchorx="page"/>
              </v:rect>
            </w:pict>
          </mc:Fallback>
        </mc:AlternateContent>
      </w:r>
      <w:r w:rsidR="004217F9">
        <w:rPr>
          <w:noProof/>
          <w:color w:val="595959" w:themeColor="text1" w:themeTint="A6"/>
          <w:sz w:val="20"/>
        </w:rPr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308EB708" wp14:editId="4F22374A">
                <wp:simplePos x="0" y="0"/>
                <wp:positionH relativeFrom="column">
                  <wp:posOffset>4472326</wp:posOffset>
                </wp:positionH>
                <wp:positionV relativeFrom="paragraph">
                  <wp:posOffset>29463</wp:posOffset>
                </wp:positionV>
                <wp:extent cx="1464774" cy="26670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4774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9D838" w14:textId="1574999D" w:rsidR="00FB1CBC" w:rsidRPr="00F26F31" w:rsidRDefault="004217F9" w:rsidP="00FB1CBC">
                            <w:pPr>
                              <w:rPr>
                                <w:rFonts w:cs="Arial"/>
                                <w:color w:val="3B3838" w:themeColor="background2" w:themeShade="40"/>
                              </w:rPr>
                            </w:pPr>
                            <w:r>
                              <w:rPr>
                                <w:rFonts w:cs="Arial"/>
                                <w:color w:val="3B3838" w:themeColor="background2" w:themeShade="40"/>
                              </w:rPr>
                              <w:t xml:space="preserve">Google Scholar </w:t>
                            </w:r>
                            <w:hyperlink r:id="rId19" w:history="1">
                              <w:r w:rsidRPr="000F458B">
                                <w:rPr>
                                  <w:rStyle w:val="Hyperlink"/>
                                  <w:rFonts w:cs="Arial"/>
                                  <w:color w:val="AA1111"/>
                                  <w:u w:val="none"/>
                                </w:rPr>
                                <w:t>[link]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8EB708" id="_x0000_s1036" type="#_x0000_t202" style="position:absolute;margin-left:352.15pt;margin-top:2.3pt;width:115.35pt;height:21pt;z-index:-251281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" filled="f" stroked="f">
                <v:textbox>
                  <w:txbxContent>
                    <w:p w14:paraId="4FF9D838" w14:textId="1574999D" w:rsidR="00FB1CBC" w:rsidRPr="00F26F31" w:rsidRDefault="004217F9" w:rsidP="00FB1CBC">
                      <w:pPr>
                        <w:rPr>
                          <w:rFonts w:cs="Arial"/>
                          <w:color w:val="3B3838" w:themeColor="background2" w:themeShade="40"/>
                        </w:rPr>
                      </w:pPr>
                      <w:r>
                        <w:rPr>
                          <w:rFonts w:cs="Arial"/>
                          <w:color w:val="3B3838" w:themeColor="background2" w:themeShade="40"/>
                        </w:rPr>
                        <w:t xml:space="preserve">Google Scholar </w:t>
                      </w:r>
                      <w:hyperlink r:id="rId20" w:history="1">
                        <w:r w:rsidRPr="000F458B">
                          <w:rPr>
                            <w:rStyle w:val="Hyperlink"/>
                            <w:rFonts w:cs="Arial"/>
                            <w:color w:val="AA1111"/>
                            <w:u w:val="none"/>
                          </w:rPr>
                          <w:t>[link]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4217F9">
        <w:rPr>
          <w:noProof/>
          <w:color w:val="595959" w:themeColor="text1" w:themeTint="A6"/>
          <w:sz w:val="20"/>
        </w:rPr>
        <w:drawing>
          <wp:anchor distT="0" distB="0" distL="114300" distR="114300" simplePos="0" relativeHeight="252071936" behindDoc="1" locked="0" layoutInCell="1" allowOverlap="1" wp14:anchorId="66492688" wp14:editId="6EAFF875">
            <wp:simplePos x="0" y="0"/>
            <wp:positionH relativeFrom="column">
              <wp:posOffset>4165489</wp:posOffset>
            </wp:positionH>
            <wp:positionV relativeFrom="paragraph">
              <wp:posOffset>12065</wp:posOffset>
            </wp:positionV>
            <wp:extent cx="320569" cy="284035"/>
            <wp:effectExtent l="0" t="0" r="3810" b="190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21" cstate="print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rightnessContrast bright="-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44" t="18825" r="17895" b="16378"/>
                    <a:stretch/>
                  </pic:blipFill>
                  <pic:spPr bwMode="auto">
                    <a:xfrm>
                      <a:off x="0" y="0"/>
                      <a:ext cx="320569" cy="284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35B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49408" behindDoc="0" locked="0" layoutInCell="1" allowOverlap="1" wp14:anchorId="702D3BA4" wp14:editId="6FDB93E4">
                <wp:simplePos x="0" y="0"/>
                <wp:positionH relativeFrom="column">
                  <wp:posOffset>2964216</wp:posOffset>
                </wp:positionH>
                <wp:positionV relativeFrom="paragraph">
                  <wp:posOffset>1416231</wp:posOffset>
                </wp:positionV>
                <wp:extent cx="3380740" cy="736287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0740" cy="7362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4B03E3" w14:textId="711C6F20" w:rsidR="00FB1CBC" w:rsidRDefault="00826ECF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RESEARCH EXPERIENCE</w:t>
                            </w:r>
                          </w:p>
                          <w:p w14:paraId="30F1F4DF" w14:textId="6F1BA0FD" w:rsidR="00826ECF" w:rsidRDefault="0068084C" w:rsidP="00826ECF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23" w:history="1">
                              <w:r w:rsidR="00826ECF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REACH2020</w:t>
                              </w:r>
                              <w:r w:rsidR="00826ECF" w:rsidRPr="007732CC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  <w:u w:val="none"/>
                                </w:rPr>
                                <w:t>:</w:t>
                              </w:r>
                            </w:hyperlink>
                            <w:r w:rsidR="00826ECF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="004E2F3A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Feb 2017 – July 2017</w:t>
                            </w:r>
                          </w:p>
                          <w:p w14:paraId="4D4BEBD9" w14:textId="6E47EE56" w:rsidR="00826ECF" w:rsidRDefault="004E2F3A" w:rsidP="00826ECF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Funded by </w:t>
                            </w:r>
                            <w:hyperlink r:id="rId24" w:history="1">
                              <w:r w:rsidRPr="007732CC">
                                <w:rPr>
                                  <w:rStyle w:val="Hyperlink"/>
                                  <w:color w:val="595959" w:themeColor="text1" w:themeTint="A6"/>
                                  <w:sz w:val="20"/>
                                  <w:u w:val="none"/>
                                </w:rPr>
                                <w:t>Horizon 2020</w:t>
                              </w:r>
                            </w:hyperlink>
                            <w:r w:rsidR="00826ECF" w:rsidRPr="007732C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826ECF"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>| Eindhoven, The Netherlands</w:t>
                            </w:r>
                          </w:p>
                          <w:p w14:paraId="5522BDF8" w14:textId="26164C4D" w:rsidR="0064123C" w:rsidRPr="0064123C" w:rsidRDefault="0064123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im of the 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>sub-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project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 was part of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: Building a solution to facilitate </w:t>
                            </w:r>
                            <w:proofErr w:type="spellStart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behaviour</w:t>
                            </w:r>
                            <w:proofErr w:type="spellEnd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hange process for healthy eating habits among older adults.</w:t>
                            </w:r>
                          </w:p>
                          <w:p w14:paraId="30DEC283" w14:textId="395C2B55" w:rsidR="0064123C" w:rsidRPr="0064123C" w:rsidRDefault="0064123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ed with a team of four researchers conducted three short projects, using participatory and </w:t>
                            </w:r>
                            <w:r w:rsidR="00DC17DF">
                              <w:rPr>
                                <w:color w:val="262626" w:themeColor="text1" w:themeTint="D9"/>
                                <w:sz w:val="20"/>
                              </w:rPr>
                              <w:t>human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-</w:t>
                            </w:r>
                            <w:proofErr w:type="spellStart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centred</w:t>
                            </w:r>
                            <w:proofErr w:type="spellEnd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design approach 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>using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qualitative methods such as 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emi-structured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interview, contextual inquiry</w:t>
                            </w:r>
                            <w:r w:rsidR="0050118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co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>-design and co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-reflection session.</w:t>
                            </w:r>
                          </w:p>
                          <w:p w14:paraId="255B8743" w14:textId="4E6CE816" w:rsidR="0064123C" w:rsidRPr="0064123C" w:rsidRDefault="0064123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The outcome of the project was </w:t>
                            </w:r>
                            <w:proofErr w:type="spellStart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personali</w:t>
                            </w:r>
                            <w:r w:rsidR="00C53E02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ed</w:t>
                            </w:r>
                            <w:proofErr w:type="spellEnd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framework for healthy eating </w:t>
                            </w:r>
                            <w:proofErr w:type="spellStart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behaviour</w:t>
                            </w:r>
                            <w:proofErr w:type="spellEnd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hange, smart table to coach older adults to cook step by step and a mobile game to </w:t>
                            </w:r>
                            <w:r w:rsidR="009275EC" w:rsidRPr="009275EC">
                              <w:rPr>
                                <w:color w:val="262626" w:themeColor="text1" w:themeTint="D9"/>
                                <w:sz w:val="20"/>
                              </w:rPr>
                              <w:t>persuade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older adults to eat healthy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44C7AFD7" w14:textId="06859472" w:rsidR="00A335BF" w:rsidRDefault="0068084C" w:rsidP="00A335BF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25" w:history="1">
                              <w:r w:rsidR="00A335BF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@G</w:t>
                              </w:r>
                              <w:r w:rsidR="0064123C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E</w:t>
                              </w:r>
                              <w:r w:rsidR="00A335BF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ING ONLINE</w:t>
                              </w:r>
                            </w:hyperlink>
                            <w:r w:rsidR="00A335BF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: </w:t>
                            </w:r>
                            <w:r w:rsidR="00A335BF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Feb 2018 – </w:t>
                            </w:r>
                            <w:r w:rsidR="00F55886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April 2019</w:t>
                            </w:r>
                          </w:p>
                          <w:p w14:paraId="3BB1A120" w14:textId="5937FB27" w:rsidR="00A335BF" w:rsidRDefault="00BE285A" w:rsidP="00A335BF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F</w:t>
                            </w:r>
                            <w:r w:rsidRPr="00BE285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unded by </w:t>
                            </w:r>
                            <w:hyperlink r:id="rId26" w:history="1">
                              <w:r w:rsidRPr="007732CC">
                                <w:rPr>
                                  <w:rStyle w:val="Hyperlink"/>
                                  <w:color w:val="595959" w:themeColor="text1" w:themeTint="A6"/>
                                  <w:sz w:val="20"/>
                                  <w:u w:val="none"/>
                                </w:rPr>
                                <w:t xml:space="preserve">Interreg </w:t>
                              </w:r>
                              <w:proofErr w:type="spellStart"/>
                              <w:r w:rsidRPr="007732CC">
                                <w:rPr>
                                  <w:rStyle w:val="Hyperlink"/>
                                  <w:color w:val="595959" w:themeColor="text1" w:themeTint="A6"/>
                                  <w:sz w:val="20"/>
                                  <w:u w:val="none"/>
                                </w:rPr>
                                <w:t>Botnia-Atlantica</w:t>
                              </w:r>
                              <w:proofErr w:type="spellEnd"/>
                            </w:hyperlink>
                            <w:r w:rsidR="00F7149B">
                              <w:rPr>
                                <w:rStyle w:val="Hyperlink"/>
                                <w:color w:val="595959" w:themeColor="text1" w:themeTint="A6"/>
                                <w:sz w:val="20"/>
                                <w:u w:val="none"/>
                              </w:rPr>
                              <w:t xml:space="preserve"> </w:t>
                            </w:r>
                            <w:r w:rsidR="00A335BF"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</w:p>
                          <w:p w14:paraId="1C503093" w14:textId="478C7A04" w:rsidR="009275EC" w:rsidRDefault="009275E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W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orked as the 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lead 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HCI researcher on the Swedish side of the research team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6C876691" w14:textId="39DA4C43" w:rsidR="009275EC" w:rsidRDefault="009275E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C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onducted focus group,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emi-structured 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interview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nd surveys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with target user group and s</w:t>
                            </w:r>
                            <w:r w:rsidRPr="009275EC">
                              <w:rPr>
                                <w:color w:val="262626" w:themeColor="text1" w:themeTint="D9"/>
                                <w:sz w:val="20"/>
                              </w:rPr>
                              <w:t>takeholder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32AA9CA7" w14:textId="2A11D5BC" w:rsidR="00C87F8B" w:rsidRDefault="00C87F8B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Design and developed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Pr="00C87F8B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iteratively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various versions of p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rototype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 of the </w:t>
                            </w:r>
                            <w:r w:rsidR="006E45F7">
                              <w:rPr>
                                <w:color w:val="262626" w:themeColor="text1" w:themeTint="D9"/>
                                <w:sz w:val="20"/>
                              </w:rPr>
                              <w:t>digital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oaching application. </w:t>
                            </w:r>
                          </w:p>
                          <w:p w14:paraId="5B79789D" w14:textId="139726E3" w:rsidR="0064123C" w:rsidRPr="0064123C" w:rsidRDefault="00C87F8B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Designed and </w:t>
                            </w:r>
                            <w:proofErr w:type="spellStart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organi</w:t>
                            </w:r>
                            <w:r w:rsidR="00C53E02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ed</w:t>
                            </w:r>
                            <w:proofErr w:type="spellEnd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ser 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test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ing sessions for usability test of the developed application with</w:t>
                            </w:r>
                            <w:r w:rsidR="0064123C"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older adults in Sweden and Finland. </w:t>
                            </w:r>
                          </w:p>
                          <w:p w14:paraId="134C7E74" w14:textId="4FECE42A" w:rsidR="0064123C" w:rsidRDefault="00C87F8B" w:rsidP="005C0FA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Inform the findings of the developed application to an </w:t>
                            </w:r>
                            <w:r w:rsidRPr="00C87F8B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interdisciplinary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research team.</w:t>
                            </w:r>
                          </w:p>
                          <w:p w14:paraId="0A0403B0" w14:textId="77777777" w:rsidR="00AF4A7D" w:rsidRDefault="0068084C" w:rsidP="00AF4A7D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27" w:history="1">
                              <w:r w:rsidR="00AF4A7D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STRESS PROJECT</w:t>
                              </w:r>
                            </w:hyperlink>
                            <w:r w:rsidR="00AF4A7D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: </w:t>
                            </w:r>
                            <w:r w:rsidR="00AF4A7D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Feb 2018 – Sep 2019</w:t>
                            </w:r>
                          </w:p>
                          <w:p w14:paraId="570E34C1" w14:textId="77777777" w:rsidR="00AF4A7D" w:rsidRDefault="00AF4A7D" w:rsidP="00AF4A7D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Funded b</w:t>
                            </w:r>
                            <w:r w:rsidRPr="007732C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y </w:t>
                            </w:r>
                            <w:hyperlink r:id="rId28" w:history="1">
                              <w:proofErr w:type="spellStart"/>
                              <w:r w:rsidRPr="007732CC">
                                <w:rPr>
                                  <w:rStyle w:val="Hyperlink"/>
                                  <w:color w:val="595959" w:themeColor="text1" w:themeTint="A6"/>
                                  <w:sz w:val="20"/>
                                  <w:u w:val="none"/>
                                </w:rPr>
                                <w:t>Vinnova</w:t>
                              </w:r>
                              <w:proofErr w:type="spellEnd"/>
                            </w:hyperlink>
                            <w:r w:rsidRPr="007732C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</w:p>
                          <w:p w14:paraId="570AA455" w14:textId="77777777" w:rsidR="00AF4A7D" w:rsidRPr="0064123C" w:rsidRDefault="00AF4A7D" w:rsidP="00AF4A7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Worked as a lead design and user researcher for the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development of an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I coaching system for stress management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4E4F3103" w14:textId="77777777" w:rsidR="00AF4A7D" w:rsidRDefault="00AF4A7D" w:rsidP="00AF4A7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Conducted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qualitative and quantitative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research using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urveys,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focus group and semi-structured interview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s.</w:t>
                            </w:r>
                          </w:p>
                          <w:p w14:paraId="4F181BA7" w14:textId="3D1F7F72" w:rsidR="00AF4A7D" w:rsidRPr="0064123C" w:rsidRDefault="00AF4A7D" w:rsidP="00AF4A7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Organi</w:t>
                            </w:r>
                            <w:r w:rsidR="00C53E02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ed</w:t>
                            </w:r>
                            <w:proofErr w:type="spellEnd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 workshop to explore nonverbal feature of tangible AI coach. </w:t>
                            </w:r>
                          </w:p>
                          <w:p w14:paraId="4DF9FA4C" w14:textId="06CA91F8" w:rsidR="00AF4A7D" w:rsidRPr="00AF4A7D" w:rsidRDefault="00AF4A7D" w:rsidP="0068307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AF4A7D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Communicated results of findings via presentations and scientific articles. </w:t>
                            </w:r>
                          </w:p>
                          <w:p w14:paraId="60976DD0" w14:textId="77777777" w:rsidR="00A335BF" w:rsidRPr="00A335BF" w:rsidRDefault="00A335BF" w:rsidP="00A335BF">
                            <w:p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</w:p>
                          <w:p w14:paraId="6AE010D0" w14:textId="77777777" w:rsidR="00826ECF" w:rsidRDefault="00826ECF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0E5A732B" w14:textId="77777777" w:rsidR="00FB1CBC" w:rsidRPr="00E148D1" w:rsidRDefault="00FB1CBC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D3BA4" id="_x0000_s1037" type="#_x0000_t202" style="position:absolute;margin-left:233.4pt;margin-top:111.5pt;width:266.2pt;height:579.75pt;z-index:252049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" filled="f" stroked="f">
                <v:textbox>
                  <w:txbxContent>
                    <w:p w14:paraId="564B03E3" w14:textId="711C6F20" w:rsidR="00FB1CBC" w:rsidRDefault="00826ECF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RESEARCH EXPERIENCE</w:t>
                      </w:r>
                    </w:p>
                    <w:p w14:paraId="30F1F4DF" w14:textId="6F1BA0FD" w:rsidR="00826ECF" w:rsidRDefault="0068084C" w:rsidP="00826ECF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29" w:history="1">
                        <w:r w:rsidR="00826ECF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REACH2020</w:t>
                        </w:r>
                        <w:r w:rsidR="00826ECF" w:rsidRPr="007732CC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  <w:u w:val="none"/>
                          </w:rPr>
                          <w:t>:</w:t>
                        </w:r>
                      </w:hyperlink>
                      <w:r w:rsidR="00826ECF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="004E2F3A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Feb 2017 – July 2017</w:t>
                      </w:r>
                    </w:p>
                    <w:p w14:paraId="4D4BEBD9" w14:textId="6E47EE56" w:rsidR="00826ECF" w:rsidRDefault="004E2F3A" w:rsidP="00826ECF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Funded by </w:t>
                      </w:r>
                      <w:hyperlink r:id="rId30" w:history="1">
                        <w:r w:rsidRPr="007732CC">
                          <w:rPr>
                            <w:rStyle w:val="Hyperlink"/>
                            <w:color w:val="595959" w:themeColor="text1" w:themeTint="A6"/>
                            <w:sz w:val="20"/>
                            <w:u w:val="none"/>
                          </w:rPr>
                          <w:t>Horizon 2020</w:t>
                        </w:r>
                      </w:hyperlink>
                      <w:r w:rsidR="00826ECF" w:rsidRPr="007732CC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826ECF" w:rsidRPr="002A5018">
                        <w:rPr>
                          <w:color w:val="595959" w:themeColor="text1" w:themeTint="A6"/>
                          <w:sz w:val="20"/>
                        </w:rPr>
                        <w:t>| Eindhoven, The Netherlands</w:t>
                      </w:r>
                    </w:p>
                    <w:p w14:paraId="5522BDF8" w14:textId="26164C4D" w:rsidR="0064123C" w:rsidRPr="0064123C" w:rsidRDefault="0064123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Aim of the 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>sub-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project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I was part of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: Building a solution to facilitate </w:t>
                      </w:r>
                      <w:proofErr w:type="spellStart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behaviour</w:t>
                      </w:r>
                      <w:proofErr w:type="spellEnd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change process for healthy eating habits among older adults.</w:t>
                      </w:r>
                    </w:p>
                    <w:p w14:paraId="30DEC283" w14:textId="395C2B55" w:rsidR="0064123C" w:rsidRPr="0064123C" w:rsidRDefault="0064123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Worked with a team of four researchers conducted three short projects, using participatory and </w:t>
                      </w:r>
                      <w:r w:rsidR="00DC17DF">
                        <w:rPr>
                          <w:color w:val="262626" w:themeColor="text1" w:themeTint="D9"/>
                          <w:sz w:val="20"/>
                        </w:rPr>
                        <w:t>human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-</w:t>
                      </w:r>
                      <w:proofErr w:type="spellStart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centred</w:t>
                      </w:r>
                      <w:proofErr w:type="spellEnd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design approach 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>using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qualitative methods such as 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 xml:space="preserve">semi-structured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interview, contextual inquiry</w:t>
                      </w:r>
                      <w:r w:rsidR="00501183">
                        <w:rPr>
                          <w:color w:val="262626" w:themeColor="text1" w:themeTint="D9"/>
                          <w:sz w:val="20"/>
                        </w:rPr>
                        <w:t xml:space="preserve">,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co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>-design and co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-reflection session.</w:t>
                      </w:r>
                    </w:p>
                    <w:p w14:paraId="255B8743" w14:textId="4E6CE816" w:rsidR="0064123C" w:rsidRPr="0064123C" w:rsidRDefault="0064123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The outcome of the project was </w:t>
                      </w:r>
                      <w:proofErr w:type="spellStart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personali</w:t>
                      </w:r>
                      <w:r w:rsidR="00C53E02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ed</w:t>
                      </w:r>
                      <w:proofErr w:type="spellEnd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framework for healthy eating </w:t>
                      </w:r>
                      <w:proofErr w:type="spellStart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behaviour</w:t>
                      </w:r>
                      <w:proofErr w:type="spellEnd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change, smart table to coach older adults to cook step by step and a mobile game to </w:t>
                      </w:r>
                      <w:r w:rsidR="009275EC" w:rsidRPr="009275EC">
                        <w:rPr>
                          <w:color w:val="262626" w:themeColor="text1" w:themeTint="D9"/>
                          <w:sz w:val="20"/>
                        </w:rPr>
                        <w:t>persuade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older adults to eat healthy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44C7AFD7" w14:textId="06859472" w:rsidR="00A335BF" w:rsidRDefault="0068084C" w:rsidP="00A335BF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31" w:history="1">
                        <w:r w:rsidR="00A335BF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@G</w:t>
                        </w:r>
                        <w:r w:rsidR="0064123C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E</w:t>
                        </w:r>
                        <w:r w:rsidR="00A335BF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ING ONLINE</w:t>
                        </w:r>
                      </w:hyperlink>
                      <w:r w:rsidR="00A335BF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: </w:t>
                      </w:r>
                      <w:r w:rsidR="00A335BF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Feb 2018 – </w:t>
                      </w:r>
                      <w:r w:rsidR="00F55886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April 2019</w:t>
                      </w:r>
                    </w:p>
                    <w:p w14:paraId="3BB1A120" w14:textId="5937FB27" w:rsidR="00A335BF" w:rsidRDefault="00BE285A" w:rsidP="00A335BF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F</w:t>
                      </w:r>
                      <w:r w:rsidRPr="00BE285A">
                        <w:rPr>
                          <w:color w:val="595959" w:themeColor="text1" w:themeTint="A6"/>
                          <w:sz w:val="20"/>
                        </w:rPr>
                        <w:t xml:space="preserve">unded by </w:t>
                      </w:r>
                      <w:hyperlink r:id="rId32" w:history="1">
                        <w:r w:rsidRPr="007732CC">
                          <w:rPr>
                            <w:rStyle w:val="Hyperlink"/>
                            <w:color w:val="595959" w:themeColor="text1" w:themeTint="A6"/>
                            <w:sz w:val="20"/>
                            <w:u w:val="none"/>
                          </w:rPr>
                          <w:t xml:space="preserve">Interreg </w:t>
                        </w:r>
                        <w:proofErr w:type="spellStart"/>
                        <w:r w:rsidRPr="007732CC">
                          <w:rPr>
                            <w:rStyle w:val="Hyperlink"/>
                            <w:color w:val="595959" w:themeColor="text1" w:themeTint="A6"/>
                            <w:sz w:val="20"/>
                            <w:u w:val="none"/>
                          </w:rPr>
                          <w:t>Botnia-Atlantica</w:t>
                        </w:r>
                        <w:proofErr w:type="spellEnd"/>
                      </w:hyperlink>
                      <w:r w:rsidR="00F7149B">
                        <w:rPr>
                          <w:rStyle w:val="Hyperlink"/>
                          <w:color w:val="595959" w:themeColor="text1" w:themeTint="A6"/>
                          <w:sz w:val="20"/>
                          <w:u w:val="none"/>
                        </w:rPr>
                        <w:t xml:space="preserve"> </w:t>
                      </w:r>
                      <w:r w:rsidR="00A335BF"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</w:p>
                    <w:p w14:paraId="1C503093" w14:textId="478C7A04" w:rsidR="009275EC" w:rsidRDefault="009275E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W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 xml:space="preserve">orked as the 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 xml:space="preserve">lead 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>HCI researcher on the Swedish side of the research team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6C876691" w14:textId="39DA4C43" w:rsidR="009275EC" w:rsidRDefault="009275E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C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 xml:space="preserve">onducted focus group,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semi-structured 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>interview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and surveys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with target user group and s</w:t>
                      </w:r>
                      <w:r w:rsidRPr="009275EC">
                        <w:rPr>
                          <w:color w:val="262626" w:themeColor="text1" w:themeTint="D9"/>
                          <w:sz w:val="20"/>
                        </w:rPr>
                        <w:t>takeholder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32AA9CA7" w14:textId="2A11D5BC" w:rsidR="00C87F8B" w:rsidRDefault="00C87F8B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Design and developed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Pr="00C87F8B">
                        <w:rPr>
                          <w:color w:val="262626" w:themeColor="text1" w:themeTint="D9"/>
                          <w:sz w:val="20"/>
                        </w:rPr>
                        <w:t xml:space="preserve">iteratively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various versions of p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>rototype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s of the </w:t>
                      </w:r>
                      <w:r w:rsidR="006E45F7">
                        <w:rPr>
                          <w:color w:val="262626" w:themeColor="text1" w:themeTint="D9"/>
                          <w:sz w:val="20"/>
                        </w:rPr>
                        <w:t>digital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coaching application. </w:t>
                      </w:r>
                    </w:p>
                    <w:p w14:paraId="5B79789D" w14:textId="139726E3" w:rsidR="0064123C" w:rsidRPr="0064123C" w:rsidRDefault="00C87F8B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Designed and </w:t>
                      </w:r>
                      <w:proofErr w:type="spellStart"/>
                      <w:r>
                        <w:rPr>
                          <w:color w:val="262626" w:themeColor="text1" w:themeTint="D9"/>
                          <w:sz w:val="20"/>
                        </w:rPr>
                        <w:t>organi</w:t>
                      </w:r>
                      <w:r w:rsidR="00C53E02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ed</w:t>
                      </w:r>
                      <w:proofErr w:type="spellEnd"/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user 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>test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ing sessions for usability test of the developed application with</w:t>
                      </w:r>
                      <w:r w:rsidR="0064123C" w:rsidRPr="0064123C">
                        <w:rPr>
                          <w:color w:val="262626" w:themeColor="text1" w:themeTint="D9"/>
                          <w:sz w:val="20"/>
                        </w:rPr>
                        <w:t xml:space="preserve"> older adults in Sweden and Finland. </w:t>
                      </w:r>
                    </w:p>
                    <w:p w14:paraId="134C7E74" w14:textId="4FECE42A" w:rsidR="0064123C" w:rsidRDefault="00C87F8B" w:rsidP="005C0FA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Inform the findings of the developed application to an </w:t>
                      </w:r>
                      <w:r w:rsidRPr="00C87F8B">
                        <w:rPr>
                          <w:color w:val="262626" w:themeColor="text1" w:themeTint="D9"/>
                          <w:sz w:val="20"/>
                        </w:rPr>
                        <w:t xml:space="preserve">interdisciplinary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research team.</w:t>
                      </w:r>
                    </w:p>
                    <w:p w14:paraId="0A0403B0" w14:textId="77777777" w:rsidR="00AF4A7D" w:rsidRDefault="0068084C" w:rsidP="00AF4A7D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33" w:history="1">
                        <w:r w:rsidR="00AF4A7D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STRESS PROJECT</w:t>
                        </w:r>
                      </w:hyperlink>
                      <w:r w:rsidR="00AF4A7D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: </w:t>
                      </w:r>
                      <w:r w:rsidR="00AF4A7D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Feb 2018 – Sep 2019</w:t>
                      </w:r>
                    </w:p>
                    <w:p w14:paraId="570E34C1" w14:textId="77777777" w:rsidR="00AF4A7D" w:rsidRDefault="00AF4A7D" w:rsidP="00AF4A7D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Funded b</w:t>
                      </w:r>
                      <w:r w:rsidRPr="007732CC">
                        <w:rPr>
                          <w:color w:val="595959" w:themeColor="text1" w:themeTint="A6"/>
                          <w:sz w:val="20"/>
                        </w:rPr>
                        <w:t xml:space="preserve">y </w:t>
                      </w:r>
                      <w:hyperlink r:id="rId34" w:history="1">
                        <w:proofErr w:type="spellStart"/>
                        <w:r w:rsidRPr="007732CC">
                          <w:rPr>
                            <w:rStyle w:val="Hyperlink"/>
                            <w:color w:val="595959" w:themeColor="text1" w:themeTint="A6"/>
                            <w:sz w:val="20"/>
                            <w:u w:val="none"/>
                          </w:rPr>
                          <w:t>Vinnova</w:t>
                        </w:r>
                        <w:proofErr w:type="spellEnd"/>
                      </w:hyperlink>
                      <w:r w:rsidRPr="007732CC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</w:p>
                    <w:p w14:paraId="570AA455" w14:textId="77777777" w:rsidR="00AF4A7D" w:rsidRPr="0064123C" w:rsidRDefault="00AF4A7D" w:rsidP="00AF4A7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Worked as a lead design and user researcher for the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development of an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AI coaching system for stress management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4E4F3103" w14:textId="77777777" w:rsidR="00AF4A7D" w:rsidRDefault="00AF4A7D" w:rsidP="00AF4A7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Conducted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qualitative and quantitative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research using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surveys,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focus group and semi-structured interview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s.</w:t>
                      </w:r>
                    </w:p>
                    <w:p w14:paraId="4F181BA7" w14:textId="3D1F7F72" w:rsidR="00AF4A7D" w:rsidRPr="0064123C" w:rsidRDefault="00AF4A7D" w:rsidP="00AF4A7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proofErr w:type="spellStart"/>
                      <w:r>
                        <w:rPr>
                          <w:color w:val="262626" w:themeColor="text1" w:themeTint="D9"/>
                          <w:sz w:val="20"/>
                        </w:rPr>
                        <w:t>Organi</w:t>
                      </w:r>
                      <w:r w:rsidR="00C53E02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ed</w:t>
                      </w:r>
                      <w:proofErr w:type="spellEnd"/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a workshop to explore nonverbal feature of tangible AI coach. </w:t>
                      </w:r>
                    </w:p>
                    <w:p w14:paraId="4DF9FA4C" w14:textId="06CA91F8" w:rsidR="00AF4A7D" w:rsidRPr="00AF4A7D" w:rsidRDefault="00AF4A7D" w:rsidP="0068307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AF4A7D">
                        <w:rPr>
                          <w:color w:val="262626" w:themeColor="text1" w:themeTint="D9"/>
                          <w:sz w:val="20"/>
                        </w:rPr>
                        <w:t xml:space="preserve">Communicated results of findings via presentations and scientific articles. </w:t>
                      </w:r>
                    </w:p>
                    <w:p w14:paraId="60976DD0" w14:textId="77777777" w:rsidR="00A335BF" w:rsidRPr="00A335BF" w:rsidRDefault="00A335BF" w:rsidP="00A335BF">
                      <w:p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</w:p>
                    <w:p w14:paraId="6AE010D0" w14:textId="77777777" w:rsidR="00826ECF" w:rsidRDefault="00826ECF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  <w:p w14:paraId="0E5A732B" w14:textId="77777777" w:rsidR="00FB1CBC" w:rsidRPr="00E148D1" w:rsidRDefault="00FB1CBC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35BF" w:rsidRPr="004B64AD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2042240" behindDoc="1" locked="0" layoutInCell="1" allowOverlap="1" wp14:anchorId="194BA2EF" wp14:editId="55C5878A">
                <wp:simplePos x="0" y="0"/>
                <wp:positionH relativeFrom="column">
                  <wp:posOffset>-645714</wp:posOffset>
                </wp:positionH>
                <wp:positionV relativeFrom="paragraph">
                  <wp:posOffset>4241770</wp:posOffset>
                </wp:positionV>
                <wp:extent cx="3390900" cy="4728011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47280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997F5" w14:textId="77777777" w:rsidR="00FB1CBC" w:rsidRDefault="00FB1CBC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 w:rsidRPr="00AC21A3"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PROFESSIONAL EXPERIENCE</w:t>
                            </w: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 xml:space="preserve"> </w:t>
                            </w:r>
                          </w:p>
                          <w:p w14:paraId="535789D0" w14:textId="6C17E22D" w:rsidR="00FB1CBC" w:rsidRDefault="00492F37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Oct 2016</w:t>
                            </w:r>
                            <w:r w:rsidR="000526D4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-</w:t>
                            </w:r>
                            <w:r w:rsidR="000526D4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Oct 2018 </w:t>
                            </w:r>
                            <w:r w:rsidR="00FB1CBC" w:rsidRPr="009D6546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User System Interaction trainee, Department of Industrial Design</w:t>
                            </w:r>
                          </w:p>
                          <w:p w14:paraId="604EDB69" w14:textId="77777777" w:rsidR="00FB1CBC" w:rsidRDefault="00FB1CBC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>Eindhoven University of Technology (TU/e) | Eindhoven, The Netherlands</w:t>
                            </w:r>
                          </w:p>
                          <w:p w14:paraId="388355D3" w14:textId="1F80F88F" w:rsidR="004E2F3A" w:rsidRDefault="004E2F3A" w:rsidP="00FB1CB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>Worked in teams to inform the design and development of products and services in multiple short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long</w:t>
                            </w: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>-term projects for variou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akeholders. </w:t>
                            </w:r>
                          </w:p>
                          <w:p w14:paraId="330A005D" w14:textId="71E12EBD" w:rsidR="004E2F3A" w:rsidRDefault="004E2F3A" w:rsidP="00FB1CB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Performed project management and facilitated teamwork in several projects in an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a</w:t>
                            </w: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>gile environment as a Scrum Master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5967C5A3" w14:textId="6C0A78DE" w:rsidR="00FB1CBC" w:rsidRPr="00CD1179" w:rsidRDefault="004E2F3A" w:rsidP="00FB1CB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pplied </w:t>
                            </w:r>
                            <w:r w:rsidR="003608FE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 mix of qualitative and </w:t>
                            </w:r>
                            <w:r w:rsidR="00DC17DF" w:rsidRPr="00DC17DF">
                              <w:rPr>
                                <w:color w:val="262626" w:themeColor="text1" w:themeTint="D9"/>
                                <w:sz w:val="20"/>
                              </w:rPr>
                              <w:t>quantitative</w:t>
                            </w:r>
                            <w:r w:rsidR="003608FE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research methods</w:t>
                            </w:r>
                            <w:r w:rsidR="009275E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pproach</w:t>
                            </w:r>
                            <w:r w:rsidR="003608FE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sing </w:t>
                            </w: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user-centered and worth-centered design </w:t>
                            </w:r>
                            <w:r w:rsidR="003608FE">
                              <w:rPr>
                                <w:color w:val="262626" w:themeColor="text1" w:themeTint="D9"/>
                                <w:sz w:val="20"/>
                              </w:rPr>
                              <w:t>approaches for a given project</w:t>
                            </w:r>
                            <w:r w:rsidRPr="004E2F3A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7D15F69F" w14:textId="6B4CC73D" w:rsidR="00FB1CBC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r w:rsidRPr="00CD1179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Jun 2013</w:t>
                            </w:r>
                            <w:r w:rsidR="000526D4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Pr="00CD1179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- Oct 2016</w:t>
                            </w: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Pr="00CD1179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Freelance Content Designer</w:t>
                            </w:r>
                          </w:p>
                          <w:p w14:paraId="4EA32DFE" w14:textId="77777777" w:rsidR="00FB1CBC" w:rsidRPr="00CD1179" w:rsidRDefault="00FB1CBC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 w:rsidRPr="00CD1179">
                              <w:rPr>
                                <w:color w:val="595959" w:themeColor="text1" w:themeTint="A6"/>
                                <w:sz w:val="20"/>
                              </w:rPr>
                              <w:t>The Critical Thinking Child LLC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r w:rsidRPr="00CD1179">
                              <w:rPr>
                                <w:color w:val="595959" w:themeColor="text1" w:themeTint="A6"/>
                                <w:sz w:val="20"/>
                              </w:rPr>
                              <w:t>Chicago, USA</w:t>
                            </w:r>
                          </w:p>
                          <w:p w14:paraId="65284968" w14:textId="77777777" w:rsidR="00FB1CBC" w:rsidRPr="0077504C" w:rsidRDefault="00FB1CBC" w:rsidP="00FB1CB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77504C">
                              <w:rPr>
                                <w:color w:val="262626" w:themeColor="text1" w:themeTint="D9"/>
                                <w:sz w:val="20"/>
                              </w:rPr>
                              <w:t>Create mind streaming puzzles focus on supporting children’s cognitive and critical thinking development based on neuropsychological research.</w:t>
                            </w:r>
                          </w:p>
                          <w:p w14:paraId="5594F658" w14:textId="77777777" w:rsidR="00FB1CBC" w:rsidRPr="0077504C" w:rsidRDefault="00FB1CBC" w:rsidP="00FB1CB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77504C">
                              <w:rPr>
                                <w:color w:val="262626" w:themeColor="text1" w:themeTint="D9"/>
                                <w:sz w:val="20"/>
                              </w:rPr>
                              <w:t>Assisted to develop a series of learning tools including abstract puzzles and graphic illustrations involving patterns, number sense, spatial orientation, and two-dimensional (2D) mental rotation (paperfolding).</w:t>
                            </w:r>
                          </w:p>
                          <w:p w14:paraId="4EBB6675" w14:textId="77777777" w:rsidR="00FB1CBC" w:rsidRPr="002A5018" w:rsidRDefault="00FB1CBC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</w:p>
                          <w:p w14:paraId="06568434" w14:textId="77777777" w:rsidR="00FB1CBC" w:rsidRPr="0021339D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</w:p>
                          <w:p w14:paraId="401A6F5F" w14:textId="77777777" w:rsidR="00FB1CBC" w:rsidRDefault="00FB1CBC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512F56FE" w14:textId="77777777" w:rsidR="00FB1CBC" w:rsidRPr="00E148D1" w:rsidRDefault="00FB1CBC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BA2EF" id="_x0000_s1038" type="#_x0000_t202" style="position:absolute;margin-left:-50.85pt;margin-top:334pt;width:267pt;height:372.3pt;z-index:-251274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" filled="f" stroked="f">
                <v:textbox>
                  <w:txbxContent>
                    <w:p w14:paraId="654997F5" w14:textId="77777777" w:rsidR="00FB1CBC" w:rsidRDefault="00FB1CBC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 w:rsidRPr="00AC21A3"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PROFESSIONAL EXPERIENCE</w:t>
                      </w: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 xml:space="preserve"> </w:t>
                      </w:r>
                    </w:p>
                    <w:p w14:paraId="535789D0" w14:textId="6C17E22D" w:rsidR="00FB1CBC" w:rsidRDefault="00492F37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>Oct 2016</w:t>
                      </w:r>
                      <w:r w:rsidR="000526D4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>-</w:t>
                      </w:r>
                      <w:r w:rsidR="000526D4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Oct 2018 </w:t>
                      </w:r>
                      <w:r w:rsidR="00FB1CBC" w:rsidRPr="009D6546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User System Interaction trainee, Department of Industrial Design</w:t>
                      </w:r>
                    </w:p>
                    <w:p w14:paraId="604EDB69" w14:textId="77777777" w:rsidR="00FB1CBC" w:rsidRDefault="00FB1CBC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>Eindhoven University of Technology (TU/e) | Eindhoven, The Netherlands</w:t>
                      </w:r>
                    </w:p>
                    <w:p w14:paraId="388355D3" w14:textId="1F80F88F" w:rsidR="004E2F3A" w:rsidRDefault="004E2F3A" w:rsidP="00FB1CB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>Worked in teams to inform the design and development of products and services in multiple short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 xml:space="preserve"> and long</w:t>
                      </w: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>-term projects for variou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 xml:space="preserve">stakeholders. </w:t>
                      </w:r>
                    </w:p>
                    <w:p w14:paraId="330A005D" w14:textId="71E12EBD" w:rsidR="004E2F3A" w:rsidRDefault="004E2F3A" w:rsidP="00FB1CB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 xml:space="preserve">Performed project management and facilitated teamwork in several projects in an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a</w:t>
                      </w: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>gile environment as a Scrum Master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5967C5A3" w14:textId="6C0A78DE" w:rsidR="00FB1CBC" w:rsidRPr="00CD1179" w:rsidRDefault="004E2F3A" w:rsidP="00FB1CB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 xml:space="preserve">Applied </w:t>
                      </w:r>
                      <w:r w:rsidR="003608FE">
                        <w:rPr>
                          <w:color w:val="262626" w:themeColor="text1" w:themeTint="D9"/>
                          <w:sz w:val="20"/>
                        </w:rPr>
                        <w:t xml:space="preserve">a mix of qualitative and </w:t>
                      </w:r>
                      <w:r w:rsidR="00DC17DF" w:rsidRPr="00DC17DF">
                        <w:rPr>
                          <w:color w:val="262626" w:themeColor="text1" w:themeTint="D9"/>
                          <w:sz w:val="20"/>
                        </w:rPr>
                        <w:t>quantitative</w:t>
                      </w:r>
                      <w:r w:rsidR="003608FE">
                        <w:rPr>
                          <w:color w:val="262626" w:themeColor="text1" w:themeTint="D9"/>
                          <w:sz w:val="20"/>
                        </w:rPr>
                        <w:t xml:space="preserve"> research methods</w:t>
                      </w:r>
                      <w:r w:rsidR="009275EC">
                        <w:rPr>
                          <w:color w:val="262626" w:themeColor="text1" w:themeTint="D9"/>
                          <w:sz w:val="20"/>
                        </w:rPr>
                        <w:t xml:space="preserve"> approach</w:t>
                      </w:r>
                      <w:r w:rsidR="003608FE">
                        <w:rPr>
                          <w:color w:val="262626" w:themeColor="text1" w:themeTint="D9"/>
                          <w:sz w:val="20"/>
                        </w:rPr>
                        <w:t xml:space="preserve"> using </w:t>
                      </w: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 xml:space="preserve">user-centered and worth-centered design </w:t>
                      </w:r>
                      <w:r w:rsidR="003608FE">
                        <w:rPr>
                          <w:color w:val="262626" w:themeColor="text1" w:themeTint="D9"/>
                          <w:sz w:val="20"/>
                        </w:rPr>
                        <w:t>approaches for a given project</w:t>
                      </w:r>
                      <w:r w:rsidRPr="004E2F3A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7D15F69F" w14:textId="6B4CC73D" w:rsidR="00FB1CBC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r w:rsidRPr="00CD1179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Jun 2013</w:t>
                      </w:r>
                      <w:r w:rsidR="000526D4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Pr="00CD1179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- Oct 2016</w:t>
                      </w: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Pr="00CD1179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Freelance Content Designer</w:t>
                      </w:r>
                    </w:p>
                    <w:p w14:paraId="4EA32DFE" w14:textId="77777777" w:rsidR="00FB1CBC" w:rsidRPr="00CD1179" w:rsidRDefault="00FB1CBC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 w:rsidRPr="00CD1179">
                        <w:rPr>
                          <w:color w:val="595959" w:themeColor="text1" w:themeTint="A6"/>
                          <w:sz w:val="20"/>
                        </w:rPr>
                        <w:t>The Critical Thinking Child LLC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r w:rsidRPr="00CD1179">
                        <w:rPr>
                          <w:color w:val="595959" w:themeColor="text1" w:themeTint="A6"/>
                          <w:sz w:val="20"/>
                        </w:rPr>
                        <w:t>Chicago, USA</w:t>
                      </w:r>
                    </w:p>
                    <w:p w14:paraId="65284968" w14:textId="77777777" w:rsidR="00FB1CBC" w:rsidRPr="0077504C" w:rsidRDefault="00FB1CBC" w:rsidP="00FB1CB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77504C">
                        <w:rPr>
                          <w:color w:val="262626" w:themeColor="text1" w:themeTint="D9"/>
                          <w:sz w:val="20"/>
                        </w:rPr>
                        <w:t>Create mind streaming puzzles focus on supporting children’s cognitive and critical thinking development based on neuropsychological research.</w:t>
                      </w:r>
                    </w:p>
                    <w:p w14:paraId="5594F658" w14:textId="77777777" w:rsidR="00FB1CBC" w:rsidRPr="0077504C" w:rsidRDefault="00FB1CBC" w:rsidP="00FB1CB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77504C">
                        <w:rPr>
                          <w:color w:val="262626" w:themeColor="text1" w:themeTint="D9"/>
                          <w:sz w:val="20"/>
                        </w:rPr>
                        <w:t>Assisted to develop a series of learning tools including abstract puzzles and graphic illustrations involving patterns, number sense, spatial orientation, and two-dimensional (2D) mental rotation (paperfolding).</w:t>
                      </w:r>
                    </w:p>
                    <w:p w14:paraId="4EBB6675" w14:textId="77777777" w:rsidR="00FB1CBC" w:rsidRPr="002A5018" w:rsidRDefault="00FB1CBC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</w:p>
                    <w:p w14:paraId="06568434" w14:textId="77777777" w:rsidR="00FB1CBC" w:rsidRPr="0021339D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</w:p>
                    <w:p w14:paraId="401A6F5F" w14:textId="77777777" w:rsidR="00FB1CBC" w:rsidRDefault="00FB1CBC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  <w:p w14:paraId="512F56FE" w14:textId="77777777" w:rsidR="00FB1CBC" w:rsidRPr="00E148D1" w:rsidRDefault="00FB1CBC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35BF" w:rsidRPr="00742C10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2041216" behindDoc="1" locked="0" layoutInCell="1" allowOverlap="1" wp14:anchorId="069EDC76" wp14:editId="15EDA0C3">
                <wp:simplePos x="0" y="0"/>
                <wp:positionH relativeFrom="column">
                  <wp:posOffset>-645160</wp:posOffset>
                </wp:positionH>
                <wp:positionV relativeFrom="paragraph">
                  <wp:posOffset>1411716</wp:posOffset>
                </wp:positionV>
                <wp:extent cx="3467100" cy="2838450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2838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5D8A7" w14:textId="77777777" w:rsidR="00FB1CBC" w:rsidRPr="00A5016B" w:rsidRDefault="00FB1CBC" w:rsidP="00FB1CBC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 w:rsidRPr="00A5016B"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EDUCATION</w:t>
                            </w:r>
                          </w:p>
                          <w:p w14:paraId="7E35538F" w14:textId="68EBB5EE" w:rsidR="00FB1CBC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Feb 2018 </w:t>
                            </w:r>
                            <w:r w:rsidR="00C544B0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–</w:t>
                            </w:r>
                            <w:r w:rsidRPr="0021339D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="00C544B0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Feb 2022</w:t>
                            </w:r>
                            <w:r w:rsidRPr="0021339D">
                              <w:rPr>
                                <w:rFonts w:cs="Arial"/>
                                <w:b/>
                                <w:color w:val="AA1111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w:r w:rsidRPr="00985A40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Doctor of Philosophy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(PhD)-Artificial Intelligence</w:t>
                            </w:r>
                            <w:r w:rsidR="00A37B32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(AI) and Human-Computer Interaction (HCI)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</w:p>
                          <w:p w14:paraId="74E5B828" w14:textId="1C821DD0" w:rsidR="00FB1CBC" w:rsidRPr="00826ECF" w:rsidRDefault="00826ECF" w:rsidP="00826ECF">
                            <w:pPr>
                              <w:spacing w:after="0"/>
                              <w:rPr>
                                <w:color w:val="595959" w:themeColor="text1" w:themeTint="A6"/>
                                <w:sz w:val="10"/>
                                <w:szCs w:val="12"/>
                              </w:rPr>
                            </w:pPr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Department of Computing Science, </w:t>
                            </w:r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University </w:t>
                            </w:r>
                            <w:r w:rsidR="0079637B">
                              <w:rPr>
                                <w:color w:val="595959" w:themeColor="text1" w:themeTint="A6"/>
                                <w:sz w:val="20"/>
                              </w:rPr>
                              <w:br/>
                            </w:r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br/>
                            </w:r>
                          </w:p>
                          <w:p w14:paraId="2BD6D8C2" w14:textId="77777777" w:rsidR="00FB1CBC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Oct 2016 - Oct 2018 </w:t>
                            </w:r>
                            <w:r w:rsidRPr="004B64AD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Professional Doctorate in Engineering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(PDEng) - </w:t>
                            </w:r>
                            <w:r w:rsidRPr="004B64AD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User System Interaction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(USI)</w:t>
                            </w:r>
                          </w:p>
                          <w:p w14:paraId="6C4658A0" w14:textId="6745745D" w:rsidR="00FB1CBC" w:rsidRDefault="00826ECF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Department of </w:t>
                            </w:r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Industrial Design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, </w:t>
                            </w:r>
                            <w:r w:rsidR="00FB1CBC" w:rsidRPr="00B010A1">
                              <w:rPr>
                                <w:color w:val="595959" w:themeColor="text1" w:themeTint="A6"/>
                                <w:sz w:val="20"/>
                              </w:rPr>
                              <w:t>Eindhoven University of Technology (TU/e) |</w:t>
                            </w:r>
                            <w:r w:rsidR="00FB1CB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FB1CBC" w:rsidRPr="00B010A1">
                              <w:rPr>
                                <w:color w:val="595959" w:themeColor="text1" w:themeTint="A6"/>
                                <w:sz w:val="20"/>
                              </w:rPr>
                              <w:t>Eindhoven, The Netherlands</w:t>
                            </w:r>
                          </w:p>
                          <w:p w14:paraId="61C2DD45" w14:textId="77777777" w:rsidR="00FB1CBC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r w:rsidRPr="0021339D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Aug 2010</w:t>
                            </w: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Pr="0021339D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- Oct 2015</w:t>
                            </w:r>
                            <w:r w:rsidRPr="0021339D">
                              <w:rPr>
                                <w:rFonts w:cs="Arial"/>
                                <w:b/>
                                <w:color w:val="AA1111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w:r w:rsidRPr="0021339D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Integrated Master 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and </w:t>
                            </w:r>
                            <w:r w:rsidRPr="0021339D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Bachelor of Technology</w:t>
                            </w:r>
                            <w:r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- Computer Science and Engineering</w:t>
                            </w:r>
                          </w:p>
                          <w:p w14:paraId="534BE94C" w14:textId="77777777" w:rsidR="0079637B" w:rsidRDefault="00826ECF" w:rsidP="00826ECF">
                            <w:pPr>
                              <w:spacing w:after="0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Department of Computer Science, </w:t>
                            </w:r>
                            <w:r w:rsidR="00FB1CB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Mewar University </w:t>
                            </w:r>
                          </w:p>
                          <w:p w14:paraId="0BAF96AE" w14:textId="7D3AC95D" w:rsidR="00FB1CBC" w:rsidRPr="004B64AD" w:rsidRDefault="00FB1CBC" w:rsidP="00826ECF">
                            <w:pPr>
                              <w:spacing w:after="0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|</w:t>
                            </w:r>
                            <w:r w:rsidR="0079637B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Rajasthan, India</w:t>
                            </w:r>
                          </w:p>
                          <w:p w14:paraId="6A34594A" w14:textId="77777777" w:rsidR="00FB1CBC" w:rsidRPr="0021339D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</w:p>
                          <w:p w14:paraId="7552620B" w14:textId="77777777" w:rsidR="00FB1CBC" w:rsidRPr="00B010A1" w:rsidRDefault="00FB1CBC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</w:p>
                          <w:p w14:paraId="74882AFE" w14:textId="77777777" w:rsidR="00FB1CBC" w:rsidRPr="0021339D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</w:p>
                          <w:p w14:paraId="26E63ACD" w14:textId="77777777" w:rsidR="00FB1CBC" w:rsidRPr="00B010A1" w:rsidRDefault="00FB1CBC" w:rsidP="00FB1CBC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br/>
                            </w:r>
                          </w:p>
                          <w:p w14:paraId="696A8CEF" w14:textId="77777777" w:rsidR="00FB1CBC" w:rsidRPr="0021339D" w:rsidRDefault="00FB1CBC" w:rsidP="00FB1C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EDC76" id="_x0000_s1039" type="#_x0000_t202" style="position:absolute;margin-left:-50.8pt;margin-top:111.15pt;width:273pt;height:223.5pt;z-index:-251275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" filled="f" stroked="f">
                <v:textbox>
                  <w:txbxContent>
                    <w:p w14:paraId="2065D8A7" w14:textId="77777777" w:rsidR="00FB1CBC" w:rsidRPr="00A5016B" w:rsidRDefault="00FB1CBC" w:rsidP="00FB1CBC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 w:rsidRPr="00A5016B"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EDUCATION</w:t>
                      </w:r>
                    </w:p>
                    <w:p w14:paraId="7E35538F" w14:textId="68EBB5EE" w:rsidR="00FB1CBC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Feb 2018 </w:t>
                      </w:r>
                      <w:r w:rsidR="00C544B0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–</w:t>
                      </w:r>
                      <w:r w:rsidRPr="0021339D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="00C544B0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Feb 2022</w:t>
                      </w:r>
                      <w:r w:rsidRPr="0021339D">
                        <w:rPr>
                          <w:rFonts w:cs="Arial"/>
                          <w:b/>
                          <w:color w:val="AA1111"/>
                          <w:szCs w:val="21"/>
                          <w:lang w:eastAsia="ja-JP"/>
                        </w:rPr>
                        <w:t xml:space="preserve"> </w:t>
                      </w:r>
                      <w:r w:rsidRPr="00985A40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Doctor of Philosophy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(PhD)-Artificial Intelligence</w:t>
                      </w:r>
                      <w:r w:rsidR="00A37B32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(AI) and Human-Computer Interaction (HCI)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</w:t>
                      </w:r>
                    </w:p>
                    <w:p w14:paraId="74E5B828" w14:textId="1C821DD0" w:rsidR="00FB1CBC" w:rsidRPr="00826ECF" w:rsidRDefault="00826ECF" w:rsidP="00826ECF">
                      <w:pPr>
                        <w:spacing w:after="0"/>
                        <w:rPr>
                          <w:color w:val="595959" w:themeColor="text1" w:themeTint="A6"/>
                          <w:sz w:val="10"/>
                          <w:szCs w:val="12"/>
                        </w:rPr>
                      </w:pPr>
                      <w:r w:rsidRPr="00826ECF">
                        <w:rPr>
                          <w:color w:val="595959" w:themeColor="text1" w:themeTint="A6"/>
                          <w:sz w:val="20"/>
                        </w:rPr>
                        <w:t xml:space="preserve">Department of Computing Science, </w:t>
                      </w:r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 xml:space="preserve"> University </w:t>
                      </w:r>
                      <w:r w:rsidR="0079637B">
                        <w:rPr>
                          <w:color w:val="595959" w:themeColor="text1" w:themeTint="A6"/>
                          <w:sz w:val="20"/>
                        </w:rPr>
                        <w:br/>
                      </w:r>
                      <w:r w:rsidRPr="00826ECF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br/>
                      </w:r>
                    </w:p>
                    <w:p w14:paraId="2BD6D8C2" w14:textId="77777777" w:rsidR="00FB1CBC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Oct 2016 - Oct 2018 </w:t>
                      </w:r>
                      <w:r w:rsidRPr="004B64AD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Professional Doctorate in Engineering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(PDEng) - </w:t>
                      </w:r>
                      <w:r w:rsidRPr="004B64AD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User System Interaction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(USI)</w:t>
                      </w:r>
                    </w:p>
                    <w:p w14:paraId="6C4658A0" w14:textId="6745745D" w:rsidR="00FB1CBC" w:rsidRDefault="00826ECF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Department of </w:t>
                      </w:r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Industrial Design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, </w:t>
                      </w:r>
                      <w:r w:rsidR="00FB1CBC" w:rsidRPr="00B010A1">
                        <w:rPr>
                          <w:color w:val="595959" w:themeColor="text1" w:themeTint="A6"/>
                          <w:sz w:val="20"/>
                        </w:rPr>
                        <w:t>Eindhoven University of Technology (TU/e) |</w:t>
                      </w:r>
                      <w:r w:rsidR="00FB1CBC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FB1CBC" w:rsidRPr="00B010A1">
                        <w:rPr>
                          <w:color w:val="595959" w:themeColor="text1" w:themeTint="A6"/>
                          <w:sz w:val="20"/>
                        </w:rPr>
                        <w:t>Eindhoven, The Netherlands</w:t>
                      </w:r>
                    </w:p>
                    <w:p w14:paraId="61C2DD45" w14:textId="77777777" w:rsidR="00FB1CBC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r w:rsidRPr="0021339D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Aug 2010</w:t>
                      </w: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Pr="0021339D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- Oct 2015</w:t>
                      </w:r>
                      <w:r w:rsidRPr="0021339D">
                        <w:rPr>
                          <w:rFonts w:cs="Arial"/>
                          <w:b/>
                          <w:color w:val="AA1111"/>
                          <w:szCs w:val="21"/>
                          <w:lang w:eastAsia="ja-JP"/>
                        </w:rPr>
                        <w:t xml:space="preserve"> </w:t>
                      </w:r>
                      <w:r w:rsidRPr="0021339D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Integrated Master 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and </w:t>
                      </w:r>
                      <w:r w:rsidRPr="0021339D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Bachelor of Technology</w:t>
                      </w:r>
                      <w:r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- Computer Science and Engineering</w:t>
                      </w:r>
                    </w:p>
                    <w:p w14:paraId="534BE94C" w14:textId="77777777" w:rsidR="0079637B" w:rsidRDefault="00826ECF" w:rsidP="00826ECF">
                      <w:pPr>
                        <w:spacing w:after="0"/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Department of Computer Science, </w:t>
                      </w:r>
                      <w:r w:rsidR="00FB1CBC">
                        <w:rPr>
                          <w:color w:val="595959" w:themeColor="text1" w:themeTint="A6"/>
                          <w:sz w:val="20"/>
                        </w:rPr>
                        <w:t xml:space="preserve">Mewar University </w:t>
                      </w:r>
                    </w:p>
                    <w:p w14:paraId="0BAF96AE" w14:textId="7D3AC95D" w:rsidR="00FB1CBC" w:rsidRPr="004B64AD" w:rsidRDefault="00FB1CBC" w:rsidP="00826ECF">
                      <w:pPr>
                        <w:spacing w:after="0"/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|</w:t>
                      </w:r>
                      <w:r w:rsidR="0079637B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>Rajasthan, India</w:t>
                      </w:r>
                    </w:p>
                    <w:p w14:paraId="6A34594A" w14:textId="77777777" w:rsidR="00FB1CBC" w:rsidRPr="0021339D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</w:p>
                    <w:p w14:paraId="7552620B" w14:textId="77777777" w:rsidR="00FB1CBC" w:rsidRPr="00B010A1" w:rsidRDefault="00FB1CBC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</w:p>
                    <w:p w14:paraId="74882AFE" w14:textId="77777777" w:rsidR="00FB1CBC" w:rsidRPr="0021339D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</w:p>
                    <w:p w14:paraId="26E63ACD" w14:textId="77777777" w:rsidR="00FB1CBC" w:rsidRPr="00B010A1" w:rsidRDefault="00FB1CBC" w:rsidP="00FB1CBC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br/>
                      </w:r>
                    </w:p>
                    <w:p w14:paraId="696A8CEF" w14:textId="77777777" w:rsidR="00FB1CBC" w:rsidRPr="0021339D" w:rsidRDefault="00FB1CBC" w:rsidP="00FB1C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35BF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2040192" behindDoc="0" locked="0" layoutInCell="1" allowOverlap="1" wp14:anchorId="17B3ADAF" wp14:editId="583D1455">
                <wp:simplePos x="0" y="0"/>
                <wp:positionH relativeFrom="column">
                  <wp:posOffset>-650047</wp:posOffset>
                </wp:positionH>
                <wp:positionV relativeFrom="paragraph">
                  <wp:posOffset>545167</wp:posOffset>
                </wp:positionV>
                <wp:extent cx="6994525" cy="745388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525" cy="74538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F4843" w14:textId="2BE1A729" w:rsidR="00FB1CBC" w:rsidRPr="00A5016B" w:rsidRDefault="005B3F87" w:rsidP="00FB1CBC">
                            <w:pPr>
                              <w:jc w:val="both"/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O</w:t>
                            </w:r>
                            <w:r w:rsidRPr="005B3F87">
                              <w:rPr>
                                <w:color w:val="595959" w:themeColor="text1" w:themeTint="A6"/>
                                <w:sz w:val="20"/>
                              </w:rPr>
                              <w:t>ver a decade of experience in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freelance,</w:t>
                            </w:r>
                            <w:r w:rsidRPr="005B3F87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industry and academia 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settings </w:t>
                            </w:r>
                            <w:r w:rsidRPr="005B3F87">
                              <w:rPr>
                                <w:color w:val="595959" w:themeColor="text1" w:themeTint="A6"/>
                                <w:sz w:val="20"/>
                              </w:rPr>
                              <w:t>with background in software engineering, algorithm design and human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-</w:t>
                            </w:r>
                            <w:r w:rsidRPr="005B3F87">
                              <w:rPr>
                                <w:color w:val="595959" w:themeColor="text1" w:themeTint="A6"/>
                                <w:sz w:val="20"/>
                              </w:rPr>
                              <w:t>computer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Pr="005B3F87">
                              <w:rPr>
                                <w:color w:val="595959" w:themeColor="text1" w:themeTint="A6"/>
                                <w:sz w:val="20"/>
                              </w:rPr>
                              <w:t>interaction (HCI)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2C3913" w:rsidRPr="002C3913">
                              <w:rPr>
                                <w:color w:val="595959" w:themeColor="text1" w:themeTint="A6"/>
                                <w:sz w:val="20"/>
                              </w:rPr>
                              <w:t>specialis</w:t>
                            </w:r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>ed</w:t>
                            </w:r>
                            <w:proofErr w:type="spellEnd"/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in UX</w:t>
                            </w:r>
                            <w:r w:rsidR="002C3913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desig</w:t>
                            </w:r>
                            <w:r w:rsidR="002C3913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n and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user research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using 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>mix-method approaches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. </w:t>
                            </w:r>
                            <w:r w:rsidR="00CA4B95">
                              <w:rPr>
                                <w:color w:val="595959" w:themeColor="text1" w:themeTint="A6"/>
                                <w:sz w:val="20"/>
                              </w:rPr>
                              <w:t>C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urrently </w:t>
                            </w:r>
                            <w:r w:rsidR="00B90CAE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I am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working as 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a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PhD researcher at </w:t>
                            </w:r>
                            <w:proofErr w:type="spellStart"/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="00CA4B95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University, Sweden</w:t>
                            </w:r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>, a</w:t>
                            </w:r>
                            <w:r w:rsidR="002E30AF">
                              <w:rPr>
                                <w:color w:val="595959" w:themeColor="text1" w:themeTint="A6"/>
                                <w:sz w:val="20"/>
                              </w:rPr>
                              <w:t>s</w:t>
                            </w:r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a lead 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design and user </w:t>
                            </w:r>
                            <w:r w:rsidR="00B90CAE">
                              <w:rPr>
                                <w:color w:val="595959" w:themeColor="text1" w:themeTint="A6"/>
                                <w:sz w:val="20"/>
                              </w:rPr>
                              <w:t>researcher</w:t>
                            </w:r>
                            <w:r w:rsidR="002E30AF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>of</w:t>
                            </w:r>
                            <w:r w:rsidR="002E30AF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my research group,</w:t>
                            </w:r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where my</w:t>
                            </w:r>
                            <w:r w:rsidR="00CA4B95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research 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>contributes to</w:t>
                            </w:r>
                            <w:r w:rsidR="00CA4B95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the design and development of </w:t>
                            </w:r>
                            <w:r w:rsidR="00A37B32">
                              <w:rPr>
                                <w:color w:val="595959" w:themeColor="text1" w:themeTint="A6"/>
                                <w:sz w:val="20"/>
                              </w:rPr>
                              <w:t>AI coaching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systems</w:t>
                            </w:r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for </w:t>
                            </w:r>
                            <w:proofErr w:type="spellStart"/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>behaviour</w:t>
                            </w:r>
                            <w:proofErr w:type="spellEnd"/>
                            <w:r w:rsidR="00CC3381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change</w:t>
                            </w:r>
                            <w:r w:rsidR="009F3E1A" w:rsidRPr="009F3E1A">
                              <w:rPr>
                                <w:color w:val="595959" w:themeColor="text1" w:themeTint="A6"/>
                                <w:sz w:val="20"/>
                              </w:rPr>
                              <w:t>.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3ADAF" id="_x0000_s1040" type="#_x0000_t202" style="position:absolute;margin-left:-51.2pt;margin-top:42.95pt;width:550.75pt;height:58.7pt;z-index:25204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" filled="f" stroked="f">
                <v:textbox>
                  <w:txbxContent>
                    <w:p w14:paraId="077F4843" w14:textId="2BE1A729" w:rsidR="00FB1CBC" w:rsidRPr="00A5016B" w:rsidRDefault="005B3F87" w:rsidP="00FB1CBC">
                      <w:pPr>
                        <w:jc w:val="both"/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O</w:t>
                      </w:r>
                      <w:r w:rsidRPr="005B3F87">
                        <w:rPr>
                          <w:color w:val="595959" w:themeColor="text1" w:themeTint="A6"/>
                          <w:sz w:val="20"/>
                        </w:rPr>
                        <w:t>ver a decade of experience in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 freelance,</w:t>
                      </w:r>
                      <w:r w:rsidRPr="005B3F87">
                        <w:rPr>
                          <w:color w:val="595959" w:themeColor="text1" w:themeTint="A6"/>
                          <w:sz w:val="20"/>
                        </w:rPr>
                        <w:t xml:space="preserve"> industry and academia 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settings </w:t>
                      </w:r>
                      <w:r w:rsidRPr="005B3F87">
                        <w:rPr>
                          <w:color w:val="595959" w:themeColor="text1" w:themeTint="A6"/>
                          <w:sz w:val="20"/>
                        </w:rPr>
                        <w:t>with background in software engineering, algorithm design and human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>-</w:t>
                      </w:r>
                      <w:r w:rsidRPr="005B3F87">
                        <w:rPr>
                          <w:color w:val="595959" w:themeColor="text1" w:themeTint="A6"/>
                          <w:sz w:val="20"/>
                        </w:rPr>
                        <w:t>computer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Pr="005B3F87">
                        <w:rPr>
                          <w:color w:val="595959" w:themeColor="text1" w:themeTint="A6"/>
                          <w:sz w:val="20"/>
                        </w:rPr>
                        <w:t>interaction (HCI)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, </w:t>
                      </w:r>
                      <w:proofErr w:type="spellStart"/>
                      <w:r w:rsidR="002C3913" w:rsidRPr="002C3913">
                        <w:rPr>
                          <w:color w:val="595959" w:themeColor="text1" w:themeTint="A6"/>
                          <w:sz w:val="20"/>
                        </w:rPr>
                        <w:t>specialis</w:t>
                      </w:r>
                      <w:r w:rsidR="00CC3381">
                        <w:rPr>
                          <w:color w:val="595959" w:themeColor="text1" w:themeTint="A6"/>
                          <w:sz w:val="20"/>
                        </w:rPr>
                        <w:t>ed</w:t>
                      </w:r>
                      <w:proofErr w:type="spellEnd"/>
                      <w:r w:rsidR="00CC3381">
                        <w:rPr>
                          <w:color w:val="595959" w:themeColor="text1" w:themeTint="A6"/>
                          <w:sz w:val="20"/>
                        </w:rPr>
                        <w:t xml:space="preserve"> in UX</w:t>
                      </w:r>
                      <w:r w:rsidR="002C3913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desig</w:t>
                      </w:r>
                      <w:r w:rsidR="002C3913">
                        <w:rPr>
                          <w:color w:val="595959" w:themeColor="text1" w:themeTint="A6"/>
                          <w:sz w:val="20"/>
                        </w:rPr>
                        <w:t xml:space="preserve">n and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user research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using 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>mix-method approaches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. </w:t>
                      </w:r>
                      <w:r w:rsidR="00CA4B95">
                        <w:rPr>
                          <w:color w:val="595959" w:themeColor="text1" w:themeTint="A6"/>
                          <w:sz w:val="20"/>
                        </w:rPr>
                        <w:t>C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urrently </w:t>
                      </w:r>
                      <w:r w:rsidR="00B90CAE">
                        <w:rPr>
                          <w:color w:val="595959" w:themeColor="text1" w:themeTint="A6"/>
                          <w:sz w:val="20"/>
                        </w:rPr>
                        <w:t xml:space="preserve">I am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working as 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 xml:space="preserve">a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PhD researcher at </w:t>
                      </w:r>
                      <w:proofErr w:type="spellStart"/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="00CA4B95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University, Sweden</w:t>
                      </w:r>
                      <w:r w:rsidR="00CC3381">
                        <w:rPr>
                          <w:color w:val="595959" w:themeColor="text1" w:themeTint="A6"/>
                          <w:sz w:val="20"/>
                        </w:rPr>
                        <w:t>, a</w:t>
                      </w:r>
                      <w:r w:rsidR="002E30AF">
                        <w:rPr>
                          <w:color w:val="595959" w:themeColor="text1" w:themeTint="A6"/>
                          <w:sz w:val="20"/>
                        </w:rPr>
                        <w:t>s</w:t>
                      </w:r>
                      <w:r w:rsidR="00CC3381">
                        <w:rPr>
                          <w:color w:val="595959" w:themeColor="text1" w:themeTint="A6"/>
                          <w:sz w:val="20"/>
                        </w:rPr>
                        <w:t xml:space="preserve"> a lead 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 xml:space="preserve">design and user </w:t>
                      </w:r>
                      <w:r w:rsidR="00B90CAE">
                        <w:rPr>
                          <w:color w:val="595959" w:themeColor="text1" w:themeTint="A6"/>
                          <w:sz w:val="20"/>
                        </w:rPr>
                        <w:t>researcher</w:t>
                      </w:r>
                      <w:r w:rsidR="002E30AF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>of</w:t>
                      </w:r>
                      <w:r w:rsidR="002E30AF">
                        <w:rPr>
                          <w:color w:val="595959" w:themeColor="text1" w:themeTint="A6"/>
                          <w:sz w:val="20"/>
                        </w:rPr>
                        <w:t xml:space="preserve"> my research group,</w:t>
                      </w:r>
                      <w:r w:rsidR="00CC3381">
                        <w:rPr>
                          <w:color w:val="595959" w:themeColor="text1" w:themeTint="A6"/>
                          <w:sz w:val="20"/>
                        </w:rPr>
                        <w:t xml:space="preserve"> where my</w:t>
                      </w:r>
                      <w:r w:rsidR="00CA4B95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research 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>contributes to</w:t>
                      </w:r>
                      <w:r w:rsidR="00CA4B95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the design and development of </w:t>
                      </w:r>
                      <w:r w:rsidR="00A37B32">
                        <w:rPr>
                          <w:color w:val="595959" w:themeColor="text1" w:themeTint="A6"/>
                          <w:sz w:val="20"/>
                        </w:rPr>
                        <w:t>AI coaching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 xml:space="preserve"> systems</w:t>
                      </w:r>
                      <w:r w:rsidR="00CC3381">
                        <w:rPr>
                          <w:color w:val="595959" w:themeColor="text1" w:themeTint="A6"/>
                          <w:sz w:val="20"/>
                        </w:rPr>
                        <w:t xml:space="preserve"> for </w:t>
                      </w:r>
                      <w:proofErr w:type="spellStart"/>
                      <w:r w:rsidR="00CC3381">
                        <w:rPr>
                          <w:color w:val="595959" w:themeColor="text1" w:themeTint="A6"/>
                          <w:sz w:val="20"/>
                        </w:rPr>
                        <w:t>behaviour</w:t>
                      </w:r>
                      <w:proofErr w:type="spellEnd"/>
                      <w:r w:rsidR="00CC3381">
                        <w:rPr>
                          <w:color w:val="595959" w:themeColor="text1" w:themeTint="A6"/>
                          <w:sz w:val="20"/>
                        </w:rPr>
                        <w:t xml:space="preserve"> change</w:t>
                      </w:r>
                      <w:r w:rsidR="009F3E1A" w:rsidRPr="009F3E1A">
                        <w:rPr>
                          <w:color w:val="595959" w:themeColor="text1" w:themeTint="A6"/>
                          <w:sz w:val="20"/>
                        </w:rPr>
                        <w:t>.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B1CBC">
        <w:rPr>
          <w:color w:val="595959" w:themeColor="text1" w:themeTint="A6"/>
          <w:sz w:val="20"/>
        </w:rPr>
        <w:br w:type="page"/>
      </w:r>
    </w:p>
    <w:p w14:paraId="4B76F867" w14:textId="498F5EC5" w:rsidR="00FB1CBC" w:rsidRDefault="00F7149B" w:rsidP="004217F9">
      <w:pPr>
        <w:tabs>
          <w:tab w:val="left" w:pos="6988"/>
        </w:tabs>
        <w:rPr>
          <w:color w:val="595959" w:themeColor="text1" w:themeTint="A6"/>
          <w:sz w:val="20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2015616" behindDoc="1" locked="0" layoutInCell="1" allowOverlap="1" wp14:anchorId="7EFEFD73" wp14:editId="3A41E343">
                <wp:simplePos x="0" y="0"/>
                <wp:positionH relativeFrom="column">
                  <wp:posOffset>2962275</wp:posOffset>
                </wp:positionH>
                <wp:positionV relativeFrom="paragraph">
                  <wp:posOffset>-261938</wp:posOffset>
                </wp:positionV>
                <wp:extent cx="3380740" cy="3214687"/>
                <wp:effectExtent l="0" t="0" r="0" b="508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0740" cy="32146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9325A" w14:textId="77777777" w:rsidR="00B02919" w:rsidRDefault="00B02919" w:rsidP="00B02919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TECHNICAL SKILLS</w:t>
                            </w:r>
                          </w:p>
                          <w:p w14:paraId="533D9A02" w14:textId="0661E200" w:rsidR="00B02919" w:rsidRDefault="00B02919" w:rsidP="00924163">
                            <w:pPr>
                              <w:jc w:val="both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 w:rsidRPr="001A27FF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Research Methods</w:t>
                            </w: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="00A37B32"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/B testing, </w:t>
                            </w:r>
                            <w:r w:rsidR="00924163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Usability Studies, Artifact Analysis, Heuristic Evaluation, </w:t>
                            </w:r>
                            <w:r w:rsidR="009D6445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urveys, </w:t>
                            </w:r>
                            <w:r w:rsidR="00924163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Structured and Semi-Structured Interviews, Affinity Diagram, Thematic Analysis, Participatory Design,</w:t>
                            </w:r>
                            <w:r w:rsidR="000327D8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o-Design,</w:t>
                            </w:r>
                            <w:r w:rsidR="00924163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Focus Groups, Persona, Crowdsourcing, Literature review, Scenarios, </w:t>
                            </w:r>
                            <w:r w:rsidR="00BE5695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orytelling, </w:t>
                            </w:r>
                            <w:r w:rsidR="00924163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Storyboards, Think-Aloud Protocol and Wizard of OZ</w:t>
                            </w:r>
                            <w:r w:rsidR="008C0368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1AE4243F" w14:textId="57013AEE" w:rsidR="008C0368" w:rsidRPr="0088364A" w:rsidRDefault="008C0368" w:rsidP="00924163">
                            <w:pPr>
                              <w:jc w:val="both"/>
                              <w:rPr>
                                <w:color w:val="595959" w:themeColor="text1" w:themeTint="A6"/>
                                <w:sz w:val="20"/>
                                <w:lang w:val="e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Design Approach </w:t>
                            </w:r>
                            <w:r w:rsidR="00DC17DF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Human Centered Design (HCD), A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ctivity Centered Design (ACD)</w:t>
                            </w:r>
                            <w:r w:rsidR="0037164E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,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ser Centered Design (UCD</w:t>
                            </w:r>
                            <w:r w:rsidR="00DC17DF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), 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Worth Centered Design (WCD)</w:t>
                            </w:r>
                            <w:r w:rsidR="00DC17DF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Value Centered Design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25778E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(VCD).</w:t>
                            </w:r>
                          </w:p>
                          <w:p w14:paraId="7D4A2D8B" w14:textId="0148A9B0" w:rsidR="00B02919" w:rsidRDefault="00B02919" w:rsidP="00B02919">
                            <w:pPr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 w:rsidRPr="00743811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Software </w:t>
                            </w:r>
                            <w:bookmarkStart w:id="0" w:name="_Hlk236562"/>
                            <w:r w:rsidR="0077504C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MATLAB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Adobe Illustrator, Adobe InDesign, </w:t>
                            </w:r>
                            <w:r w:rsidR="0077504C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Affinity Designer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</w:t>
                            </w:r>
                            <w:r w:rsidR="0077504C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Axure RP</w:t>
                            </w:r>
                            <w:r w:rsidR="00776969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, Figma</w:t>
                            </w:r>
                            <w:r w:rsidR="0077504C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,</w:t>
                            </w:r>
                            <w:r w:rsidR="000860DB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Miro,</w:t>
                            </w:r>
                            <w:r w:rsidR="0077504C"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Microsoft Office, Visual Studio and Blend for Visual Studio.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 </w:t>
                            </w:r>
                            <w:bookmarkEnd w:id="0"/>
                          </w:p>
                          <w:p w14:paraId="42C2B6EF" w14:textId="77777777" w:rsidR="008C0368" w:rsidRDefault="008C0368" w:rsidP="00B02919">
                            <w:pPr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</w:p>
                          <w:p w14:paraId="21C22023" w14:textId="352CEC31" w:rsidR="00B02919" w:rsidRDefault="00B02919" w:rsidP="00B02919">
                            <w:pPr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 w:rsidRPr="001A27FF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>Programming Languages</w:t>
                            </w:r>
                            <w:r w:rsidRPr="00743811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 </w:t>
                            </w:r>
                            <w:r w:rsidRPr="005C0FA4">
                              <w:rPr>
                                <w:color w:val="262626" w:themeColor="text1" w:themeTint="D9"/>
                                <w:sz w:val="20"/>
                              </w:rPr>
                              <w:t>HTML5, CSS3, JavaScript, C# and UML.</w:t>
                            </w:r>
                          </w:p>
                          <w:p w14:paraId="52D176F3" w14:textId="77777777" w:rsidR="00B02919" w:rsidRPr="00E148D1" w:rsidRDefault="00B02919" w:rsidP="00B02919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FD73" id="_x0000_s1041" type="#_x0000_t202" style="position:absolute;margin-left:233.25pt;margin-top:-20.65pt;width:266.2pt;height:253.1pt;z-index:-251300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" filled="f" stroked="f">
                <v:textbox>
                  <w:txbxContent>
                    <w:p w14:paraId="7EE9325A" w14:textId="77777777" w:rsidR="00B02919" w:rsidRDefault="00B02919" w:rsidP="00B02919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TECHNICAL SKILLS</w:t>
                      </w:r>
                    </w:p>
                    <w:p w14:paraId="533D9A02" w14:textId="0661E200" w:rsidR="00B02919" w:rsidRDefault="00B02919" w:rsidP="00924163">
                      <w:pPr>
                        <w:jc w:val="both"/>
                        <w:rPr>
                          <w:color w:val="595959" w:themeColor="text1" w:themeTint="A6"/>
                          <w:sz w:val="20"/>
                        </w:rPr>
                      </w:pPr>
                      <w:r w:rsidRPr="001A27FF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Research Methods</w:t>
                      </w: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="00A37B32" w:rsidRPr="00A37B32">
                        <w:rPr>
                          <w:color w:val="262626" w:themeColor="text1" w:themeTint="D9"/>
                          <w:sz w:val="20"/>
                        </w:rPr>
                        <w:t xml:space="preserve">A/B testing, </w:t>
                      </w:r>
                      <w:r w:rsidR="00924163" w:rsidRPr="005C0FA4">
                        <w:rPr>
                          <w:color w:val="262626" w:themeColor="text1" w:themeTint="D9"/>
                          <w:sz w:val="20"/>
                        </w:rPr>
                        <w:t xml:space="preserve">Usability Studies, Artifact Analysis, Heuristic Evaluation, </w:t>
                      </w:r>
                      <w:r w:rsidR="009D6445" w:rsidRPr="005C0FA4">
                        <w:rPr>
                          <w:color w:val="262626" w:themeColor="text1" w:themeTint="D9"/>
                          <w:sz w:val="20"/>
                        </w:rPr>
                        <w:t xml:space="preserve">Surveys, </w:t>
                      </w:r>
                      <w:r w:rsidR="00924163" w:rsidRPr="005C0FA4">
                        <w:rPr>
                          <w:color w:val="262626" w:themeColor="text1" w:themeTint="D9"/>
                          <w:sz w:val="20"/>
                        </w:rPr>
                        <w:t>Structured and Semi-Structured Interviews, Affinity Diagram, Thematic Analysis, Participatory Design,</w:t>
                      </w:r>
                      <w:r w:rsidR="000327D8">
                        <w:rPr>
                          <w:color w:val="262626" w:themeColor="text1" w:themeTint="D9"/>
                          <w:sz w:val="20"/>
                        </w:rPr>
                        <w:t xml:space="preserve"> Co-Design,</w:t>
                      </w:r>
                      <w:r w:rsidR="00924163" w:rsidRPr="005C0FA4">
                        <w:rPr>
                          <w:color w:val="262626" w:themeColor="text1" w:themeTint="D9"/>
                          <w:sz w:val="20"/>
                        </w:rPr>
                        <w:t xml:space="preserve"> Focus Groups, Persona, Crowdsourcing, Literature review, Scenarios, </w:t>
                      </w:r>
                      <w:r w:rsidR="00BE5695" w:rsidRPr="005C0FA4">
                        <w:rPr>
                          <w:color w:val="262626" w:themeColor="text1" w:themeTint="D9"/>
                          <w:sz w:val="20"/>
                        </w:rPr>
                        <w:t xml:space="preserve">Storytelling, </w:t>
                      </w:r>
                      <w:r w:rsidR="00924163" w:rsidRPr="005C0FA4">
                        <w:rPr>
                          <w:color w:val="262626" w:themeColor="text1" w:themeTint="D9"/>
                          <w:sz w:val="20"/>
                        </w:rPr>
                        <w:t>Storyboards, Think-Aloud Protocol and Wizard of OZ</w:t>
                      </w:r>
                      <w:r w:rsidR="008C0368" w:rsidRPr="005C0FA4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1AE4243F" w14:textId="57013AEE" w:rsidR="008C0368" w:rsidRPr="0088364A" w:rsidRDefault="008C0368" w:rsidP="00924163">
                      <w:pPr>
                        <w:jc w:val="both"/>
                        <w:rPr>
                          <w:color w:val="595959" w:themeColor="text1" w:themeTint="A6"/>
                          <w:sz w:val="20"/>
                          <w:lang w:val="en"/>
                        </w:rPr>
                      </w:pPr>
                      <w:r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Design Approach </w:t>
                      </w:r>
                      <w:r w:rsidR="00DC17DF" w:rsidRPr="005C0FA4">
                        <w:rPr>
                          <w:color w:val="262626" w:themeColor="text1" w:themeTint="D9"/>
                          <w:sz w:val="20"/>
                        </w:rPr>
                        <w:t>Human Centered Design (HCD), A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>ctivity Centered Design (ACD)</w:t>
                      </w:r>
                      <w:r w:rsidR="0037164E" w:rsidRPr="005C0FA4">
                        <w:rPr>
                          <w:color w:val="262626" w:themeColor="text1" w:themeTint="D9"/>
                          <w:sz w:val="20"/>
                        </w:rPr>
                        <w:t>,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 xml:space="preserve"> User Centered Design (UCD</w:t>
                      </w:r>
                      <w:r w:rsidR="00DC17DF" w:rsidRPr="005C0FA4">
                        <w:rPr>
                          <w:color w:val="262626" w:themeColor="text1" w:themeTint="D9"/>
                          <w:sz w:val="20"/>
                        </w:rPr>
                        <w:t xml:space="preserve">), 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>Worth Centered Design (WCD)</w:t>
                      </w:r>
                      <w:r w:rsidR="00DC17DF" w:rsidRPr="005C0FA4">
                        <w:rPr>
                          <w:color w:val="262626" w:themeColor="text1" w:themeTint="D9"/>
                          <w:sz w:val="20"/>
                        </w:rPr>
                        <w:t xml:space="preserve"> and Value Centered Design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25778E" w:rsidRPr="005C0FA4">
                        <w:rPr>
                          <w:color w:val="262626" w:themeColor="text1" w:themeTint="D9"/>
                          <w:sz w:val="20"/>
                        </w:rPr>
                        <w:t>(VCD).</w:t>
                      </w:r>
                    </w:p>
                    <w:p w14:paraId="7D4A2D8B" w14:textId="0148A9B0" w:rsidR="00B02919" w:rsidRDefault="00B02919" w:rsidP="00B02919">
                      <w:pPr>
                        <w:spacing w:after="0"/>
                        <w:jc w:val="both"/>
                        <w:rPr>
                          <w:color w:val="595959" w:themeColor="text1" w:themeTint="A6"/>
                          <w:sz w:val="20"/>
                        </w:rPr>
                      </w:pPr>
                      <w:r w:rsidRPr="00743811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Software </w:t>
                      </w:r>
                      <w:bookmarkStart w:id="1" w:name="_Hlk236562"/>
                      <w:r w:rsidR="0077504C" w:rsidRPr="005C0FA4">
                        <w:rPr>
                          <w:color w:val="262626" w:themeColor="text1" w:themeTint="D9"/>
                          <w:sz w:val="20"/>
                        </w:rPr>
                        <w:t>MATLAB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 xml:space="preserve">, Adobe Illustrator, Adobe InDesign, </w:t>
                      </w:r>
                      <w:r w:rsidR="0077504C" w:rsidRPr="005C0FA4">
                        <w:rPr>
                          <w:color w:val="262626" w:themeColor="text1" w:themeTint="D9"/>
                          <w:sz w:val="20"/>
                        </w:rPr>
                        <w:t>Affinity Designer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 xml:space="preserve">, </w:t>
                      </w:r>
                      <w:r w:rsidR="0077504C" w:rsidRPr="005C0FA4">
                        <w:rPr>
                          <w:color w:val="262626" w:themeColor="text1" w:themeTint="D9"/>
                          <w:sz w:val="20"/>
                        </w:rPr>
                        <w:t>Axure RP</w:t>
                      </w:r>
                      <w:r w:rsidR="00776969" w:rsidRPr="005C0FA4">
                        <w:rPr>
                          <w:color w:val="262626" w:themeColor="text1" w:themeTint="D9"/>
                          <w:sz w:val="20"/>
                        </w:rPr>
                        <w:t>, Figma</w:t>
                      </w:r>
                      <w:r w:rsidR="0077504C" w:rsidRPr="005C0FA4">
                        <w:rPr>
                          <w:color w:val="262626" w:themeColor="text1" w:themeTint="D9"/>
                          <w:sz w:val="20"/>
                        </w:rPr>
                        <w:t>,</w:t>
                      </w:r>
                      <w:r w:rsidR="000860DB" w:rsidRPr="005C0FA4">
                        <w:rPr>
                          <w:color w:val="262626" w:themeColor="text1" w:themeTint="D9"/>
                          <w:sz w:val="20"/>
                        </w:rPr>
                        <w:t xml:space="preserve"> Miro,</w:t>
                      </w:r>
                      <w:r w:rsidR="0077504C" w:rsidRPr="005C0FA4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>Microsoft Office, Visual Studio and Blend for Visual Studio.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  </w:t>
                      </w:r>
                      <w:bookmarkEnd w:id="1"/>
                    </w:p>
                    <w:p w14:paraId="42C2B6EF" w14:textId="77777777" w:rsidR="008C0368" w:rsidRDefault="008C0368" w:rsidP="00B02919">
                      <w:pPr>
                        <w:spacing w:after="0"/>
                        <w:jc w:val="both"/>
                        <w:rPr>
                          <w:color w:val="595959" w:themeColor="text1" w:themeTint="A6"/>
                          <w:sz w:val="20"/>
                        </w:rPr>
                      </w:pPr>
                    </w:p>
                    <w:p w14:paraId="21C22023" w14:textId="352CEC31" w:rsidR="00B02919" w:rsidRDefault="00B02919" w:rsidP="00B02919">
                      <w:pPr>
                        <w:spacing w:after="0"/>
                        <w:jc w:val="both"/>
                        <w:rPr>
                          <w:color w:val="595959" w:themeColor="text1" w:themeTint="A6"/>
                          <w:sz w:val="20"/>
                        </w:rPr>
                      </w:pPr>
                      <w:r w:rsidRPr="001A27FF">
                        <w:rPr>
                          <w:rFonts w:cs="Arial"/>
                          <w:b/>
                          <w:color w:val="AA1111"/>
                          <w:szCs w:val="21"/>
                        </w:rPr>
                        <w:t>Programming Languages</w:t>
                      </w:r>
                      <w:r w:rsidRPr="00743811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 </w:t>
                      </w:r>
                      <w:r w:rsidRPr="005C0FA4">
                        <w:rPr>
                          <w:color w:val="262626" w:themeColor="text1" w:themeTint="D9"/>
                          <w:sz w:val="20"/>
                        </w:rPr>
                        <w:t>HTML5, CSS3, JavaScript, C# and UML.</w:t>
                      </w:r>
                    </w:p>
                    <w:p w14:paraId="52D176F3" w14:textId="77777777" w:rsidR="00B02919" w:rsidRPr="00E148D1" w:rsidRDefault="00B02919" w:rsidP="00B02919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27DC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2072960" behindDoc="1" locked="0" layoutInCell="1" allowOverlap="1" wp14:anchorId="1E8CDCC9" wp14:editId="0CB847C7">
                <wp:simplePos x="0" y="0"/>
                <wp:positionH relativeFrom="column">
                  <wp:posOffset>-647700</wp:posOffset>
                </wp:positionH>
                <wp:positionV relativeFrom="paragraph">
                  <wp:posOffset>-252412</wp:posOffset>
                </wp:positionV>
                <wp:extent cx="3385820" cy="554355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820" cy="5543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6C6C8" w14:textId="593561B1" w:rsidR="00F01166" w:rsidRDefault="0068084C" w:rsidP="00F01166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35" w:history="1">
                              <w:r w:rsidR="00F01166" w:rsidRPr="00701674">
                                <w:rPr>
                                  <w:rStyle w:val="Hyperlink"/>
                                  <w:rFonts w:cs="Arial"/>
                                  <w:b/>
                                  <w:color w:val="C00000"/>
                                  <w:szCs w:val="21"/>
                                </w:rPr>
                                <w:t>T-REX</w:t>
                              </w:r>
                            </w:hyperlink>
                            <w:r w:rsidR="00F01166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: </w:t>
                            </w:r>
                            <w:r w:rsidR="00F01166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Dec 2018 – </w:t>
                            </w:r>
                            <w:r w:rsidR="00F55886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Jan 2020</w:t>
                            </w:r>
                          </w:p>
                          <w:p w14:paraId="0978CEE1" w14:textId="4D0AA03F" w:rsidR="00C87F8B" w:rsidRDefault="00F01166" w:rsidP="00F01166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Supported by </w:t>
                            </w:r>
                            <w:hyperlink r:id="rId36" w:history="1">
                              <w:proofErr w:type="spellStart"/>
                              <w:r w:rsidRPr="00ED23F9">
                                <w:rPr>
                                  <w:rStyle w:val="Hyperlink"/>
                                  <w:color w:val="595959" w:themeColor="text1" w:themeTint="A6"/>
                                  <w:sz w:val="20"/>
                                  <w:u w:val="none"/>
                                </w:rPr>
                                <w:t>NorthPop</w:t>
                              </w:r>
                              <w:proofErr w:type="spellEnd"/>
                            </w:hyperlink>
                            <w:r w:rsidR="00F7149B">
                              <w:rPr>
                                <w:rStyle w:val="Hyperlink"/>
                                <w:color w:val="595959" w:themeColor="text1" w:themeTint="A6"/>
                                <w:sz w:val="20"/>
                                <w:u w:val="none"/>
                              </w:rPr>
                              <w:t xml:space="preserve"> 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</w:p>
                          <w:p w14:paraId="75EF139B" w14:textId="12B2D521" w:rsidR="00F01166" w:rsidRPr="00F01166" w:rsidRDefault="00F01166" w:rsidP="005D449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ed as a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lead 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design and user experience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(UX) 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researcher for the developing a digital application for the training and assessment of executive function for preschool children called T-REX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(</w:t>
                            </w:r>
                            <w:r w:rsidRPr="00F01166">
                              <w:rPr>
                                <w:b/>
                                <w:bCs/>
                                <w:color w:val="262626" w:themeColor="text1" w:themeTint="D9"/>
                                <w:sz w:val="20"/>
                              </w:rPr>
                              <w:t>T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esting </w:t>
                            </w:r>
                            <w:r w:rsidRPr="00F01166">
                              <w:rPr>
                                <w:b/>
                                <w:bCs/>
                                <w:color w:val="262626" w:themeColor="text1" w:themeTint="D9"/>
                                <w:sz w:val="20"/>
                              </w:rPr>
                              <w:t>R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esponses </w:t>
                            </w:r>
                            <w:proofErr w:type="spellStart"/>
                            <w:r w:rsidRPr="00F01166">
                              <w:rPr>
                                <w:b/>
                                <w:bCs/>
                                <w:color w:val="262626" w:themeColor="text1" w:themeTint="D9"/>
                                <w:sz w:val="20"/>
                              </w:rPr>
                              <w:t>EX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>ecutive</w:t>
                            </w:r>
                            <w:proofErr w:type="spellEnd"/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function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)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</w:p>
                          <w:p w14:paraId="28EF2E75" w14:textId="3053050A" w:rsidR="00F01166" w:rsidRPr="004F27DC" w:rsidRDefault="009D6445" w:rsidP="00F0116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Developed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ini 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game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 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ith various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puzzles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designed to adapt and </w:t>
                            </w:r>
                            <w:proofErr w:type="spellStart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personali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e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for each player’s profile 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to train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motivate, 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asse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measure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their </w:t>
                            </w:r>
                            <w:r w:rsidR="00F01166"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executive function growth. </w:t>
                            </w:r>
                          </w:p>
                          <w:p w14:paraId="7573443F" w14:textId="7330E22E" w:rsidR="00BE285A" w:rsidRDefault="0068084C" w:rsidP="00BE285A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37" w:history="1">
                              <w:r w:rsidR="00BE285A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STAR-C</w:t>
                              </w:r>
                            </w:hyperlink>
                            <w:r w:rsidR="00BE285A" w:rsidRPr="007732CC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: </w:t>
                            </w:r>
                            <w:r w:rsidR="00BE285A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Oct 2019 – Ongoing</w:t>
                            </w:r>
                          </w:p>
                          <w:p w14:paraId="620E22B1" w14:textId="2BB279A3" w:rsidR="00BE285A" w:rsidRDefault="00BE285A" w:rsidP="00F01166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Funded by</w:t>
                            </w:r>
                            <w:r w:rsidR="00F01166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Forte</w:t>
                            </w:r>
                            <w:r w:rsidR="00F7149B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bookmarkStart w:id="2" w:name="_Hlk51085037"/>
                            <w:proofErr w:type="spellStart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bookmarkEnd w:id="2"/>
                            <w:proofErr w:type="spellEnd"/>
                            <w:r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</w:p>
                          <w:p w14:paraId="3C9B96FD" w14:textId="439070D3" w:rsidR="004F27DC" w:rsidRDefault="004F27DC" w:rsidP="00F54EB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Ai</w:t>
                            </w:r>
                            <w:r w:rsidR="00176FFE">
                              <w:rPr>
                                <w:color w:val="262626" w:themeColor="text1" w:themeTint="D9"/>
                                <w:sz w:val="20"/>
                              </w:rPr>
                              <w:t>m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of the project</w:t>
                            </w: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: Sustainable </w:t>
                            </w:r>
                            <w:proofErr w:type="spellStart"/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behaviour</w:t>
                            </w:r>
                            <w:proofErr w:type="spellEnd"/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hange for health supported by person-Tailored, Adaptive, Risk-aware digital Coaching in a social context. </w:t>
                            </w:r>
                          </w:p>
                          <w:p w14:paraId="4C063554" w14:textId="1486A09F" w:rsidR="00F01166" w:rsidRDefault="004F27DC" w:rsidP="004F27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y role: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Lead UX researcher for the design and development of</w:t>
                            </w: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>STAR-C</w:t>
                            </w: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pplication</w:t>
                            </w:r>
                            <w:r w:rsidR="00F01166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4D014C30" w14:textId="4505D94E" w:rsidR="004F27DC" w:rsidRPr="004F27DC" w:rsidRDefault="00F01166" w:rsidP="004F27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ed in </w:t>
                            </w:r>
                            <w:r w:rsidRPr="00F01166">
                              <w:rPr>
                                <w:color w:val="262626" w:themeColor="text1" w:themeTint="D9"/>
                                <w:sz w:val="20"/>
                              </w:rPr>
                              <w:t>interdisciplinary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group as a human-</w:t>
                            </w:r>
                            <w:proofErr w:type="spellStart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centred</w:t>
                            </w:r>
                            <w:proofErr w:type="spellEnd"/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I researcher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sing </w:t>
                            </w:r>
                            <w:r w:rsidR="006E45F7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participatory </w:t>
                            </w:r>
                            <w:r w:rsidR="006E45F7">
                              <w:rPr>
                                <w:color w:val="262626" w:themeColor="text1" w:themeTint="D9"/>
                                <w:sz w:val="20"/>
                              </w:rPr>
                              <w:t>and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mix-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>method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design approaches</w:t>
                            </w:r>
                            <w:r w:rsid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during the </w:t>
                            </w:r>
                            <w:proofErr w:type="spellStart"/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desing</w:t>
                            </w:r>
                            <w:proofErr w:type="spellEnd"/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development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of the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STAR-C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pplication.</w:t>
                            </w:r>
                          </w:p>
                          <w:p w14:paraId="7B7E6FF2" w14:textId="0090B408" w:rsidR="001878D4" w:rsidRDefault="0068084C" w:rsidP="001878D4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  <w:hyperlink r:id="rId38" w:history="1">
                              <w:r w:rsidR="00BE285A" w:rsidRPr="00701674">
                                <w:rPr>
                                  <w:rStyle w:val="Hyperlink"/>
                                  <w:rFonts w:cs="Arial"/>
                                  <w:b/>
                                  <w:color w:val="AA1111"/>
                                  <w:szCs w:val="21"/>
                                </w:rPr>
                                <w:t>AI-PAL</w:t>
                              </w:r>
                            </w:hyperlink>
                            <w:r w:rsidR="001878D4">
                              <w:rPr>
                                <w:rFonts w:cs="Arial"/>
                                <w:b/>
                                <w:color w:val="AA1111"/>
                                <w:szCs w:val="21"/>
                              </w:rPr>
                              <w:t xml:space="preserve">: </w:t>
                            </w:r>
                            <w:r w:rsidR="00BE285A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>Jan 2020</w:t>
                            </w:r>
                            <w:r w:rsidR="001878D4"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  <w:t xml:space="preserve"> – Ongoing</w:t>
                            </w:r>
                          </w:p>
                          <w:p w14:paraId="3C998882" w14:textId="78F13981" w:rsidR="001878D4" w:rsidRDefault="001878D4" w:rsidP="00F01166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Funded by</w:t>
                            </w:r>
                            <w:r w:rsidR="00F7149B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WASP-HS </w:t>
                            </w:r>
                            <w:r w:rsidRPr="002A5018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| </w:t>
                            </w:r>
                            <w:proofErr w:type="spellStart"/>
                            <w:r w:rsidR="00BE285A"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Umeå</w:t>
                            </w:r>
                            <w:proofErr w:type="spellEnd"/>
                            <w:r w:rsidR="00BE285A" w:rsidRPr="00826ECF">
                              <w:rPr>
                                <w:color w:val="595959" w:themeColor="text1" w:themeTint="A6"/>
                                <w:sz w:val="20"/>
                              </w:rPr>
                              <w:t>, Sweden</w:t>
                            </w:r>
                          </w:p>
                          <w:p w14:paraId="6916A4C9" w14:textId="566821DA" w:rsidR="001878D4" w:rsidRPr="002A5018" w:rsidRDefault="004F27DC" w:rsidP="001878D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Aim: D</w:t>
                            </w: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igital companions as social actor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for </w:t>
                            </w:r>
                            <w:r w:rsidRPr="004F27DC">
                              <w:rPr>
                                <w:color w:val="262626" w:themeColor="text1" w:themeTint="D9"/>
                                <w:sz w:val="20"/>
                              </w:rPr>
                              <w:t>employing socially intelligent systems for managing stress and improving emotional wellbeing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75A1F6ED" w14:textId="0FD6EA73" w:rsidR="00973CE6" w:rsidRPr="00A37B32" w:rsidRDefault="004F27DC" w:rsidP="00050FD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b/>
                                <w:color w:val="404040" w:themeColor="text1" w:themeTint="BF"/>
                                <w:sz w:val="20"/>
                                <w:lang w:val="en-IN"/>
                              </w:rPr>
                            </w:pPr>
                            <w:r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y Role: </w:t>
                            </w:r>
                            <w:r w:rsidR="00A37B32"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Lead user researcher to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build</w:t>
                            </w:r>
                            <w:r w:rsidR="00A37B32"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the user model for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the to </w:t>
                            </w:r>
                            <w:r w:rsidR="00A37B32"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>be developed</w:t>
                            </w:r>
                            <w:r w:rsidRP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socially intelligent system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43F6DAEA" w14:textId="17655DBD" w:rsidR="008B73BC" w:rsidRDefault="008B73BC" w:rsidP="0077504C">
                            <w:pPr>
                              <w:jc w:val="both"/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26C9E671" w14:textId="77777777" w:rsidR="00973CE6" w:rsidRPr="00A5016B" w:rsidRDefault="00973CE6" w:rsidP="0077504C">
                            <w:pPr>
                              <w:jc w:val="both"/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CDCC9" id="_x0000_s1042" type="#_x0000_t202" style="position:absolute;margin-left:-51pt;margin-top:-19.85pt;width:266.6pt;height:436.5pt;z-index:-251243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" filled="f" stroked="f">
                <v:textbox>
                  <w:txbxContent>
                    <w:p w14:paraId="77D6C6C8" w14:textId="593561B1" w:rsidR="00F01166" w:rsidRDefault="0068084C" w:rsidP="00F01166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39" w:history="1">
                        <w:r w:rsidR="00F01166" w:rsidRPr="00701674">
                          <w:rPr>
                            <w:rStyle w:val="Hyperlink"/>
                            <w:rFonts w:cs="Arial"/>
                            <w:b/>
                            <w:color w:val="C00000"/>
                            <w:szCs w:val="21"/>
                          </w:rPr>
                          <w:t>T-REX</w:t>
                        </w:r>
                      </w:hyperlink>
                      <w:r w:rsidR="00F01166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: </w:t>
                      </w:r>
                      <w:r w:rsidR="00F01166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Dec 2018 – </w:t>
                      </w:r>
                      <w:r w:rsidR="00F55886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Jan 2020</w:t>
                      </w:r>
                    </w:p>
                    <w:p w14:paraId="0978CEE1" w14:textId="4D0AA03F" w:rsidR="00C87F8B" w:rsidRDefault="00F01166" w:rsidP="00F01166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Supported by </w:t>
                      </w:r>
                      <w:hyperlink r:id="rId40" w:history="1">
                        <w:proofErr w:type="spellStart"/>
                        <w:r w:rsidRPr="00ED23F9">
                          <w:rPr>
                            <w:rStyle w:val="Hyperlink"/>
                            <w:color w:val="595959" w:themeColor="text1" w:themeTint="A6"/>
                            <w:sz w:val="20"/>
                            <w:u w:val="none"/>
                          </w:rPr>
                          <w:t>NorthPop</w:t>
                        </w:r>
                        <w:proofErr w:type="spellEnd"/>
                      </w:hyperlink>
                      <w:r w:rsidR="00F7149B">
                        <w:rPr>
                          <w:rStyle w:val="Hyperlink"/>
                          <w:color w:val="595959" w:themeColor="text1" w:themeTint="A6"/>
                          <w:sz w:val="20"/>
                          <w:u w:val="none"/>
                        </w:rPr>
                        <w:t xml:space="preserve"> 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</w:p>
                    <w:p w14:paraId="75EF139B" w14:textId="12B2D521" w:rsidR="00F01166" w:rsidRPr="00F01166" w:rsidRDefault="00F01166" w:rsidP="005D449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Worked as a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lead 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design and user experience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(UX) 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researcher for the developing a digital application for the training and assessment of executive function for preschool children called T-REX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(</w:t>
                      </w:r>
                      <w:r w:rsidRPr="00F01166">
                        <w:rPr>
                          <w:b/>
                          <w:bCs/>
                          <w:color w:val="262626" w:themeColor="text1" w:themeTint="D9"/>
                          <w:sz w:val="20"/>
                        </w:rPr>
                        <w:t>T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esting </w:t>
                      </w:r>
                      <w:r w:rsidRPr="00F01166">
                        <w:rPr>
                          <w:b/>
                          <w:bCs/>
                          <w:color w:val="262626" w:themeColor="text1" w:themeTint="D9"/>
                          <w:sz w:val="20"/>
                        </w:rPr>
                        <w:t>R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esponses </w:t>
                      </w:r>
                      <w:proofErr w:type="spellStart"/>
                      <w:r w:rsidRPr="00F01166">
                        <w:rPr>
                          <w:b/>
                          <w:bCs/>
                          <w:color w:val="262626" w:themeColor="text1" w:themeTint="D9"/>
                          <w:sz w:val="20"/>
                        </w:rPr>
                        <w:t>EX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>ecutive</w:t>
                      </w:r>
                      <w:proofErr w:type="spellEnd"/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 function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)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 xml:space="preserve">. </w:t>
                      </w:r>
                    </w:p>
                    <w:p w14:paraId="28EF2E75" w14:textId="3053050A" w:rsidR="00F01166" w:rsidRPr="004F27DC" w:rsidRDefault="009D6445" w:rsidP="00F0116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Developed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 xml:space="preserve">mini 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>game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 xml:space="preserve">s 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 xml:space="preserve">with various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puzzles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designed to adapt and </w:t>
                      </w:r>
                      <w:proofErr w:type="spellStart"/>
                      <w:r>
                        <w:rPr>
                          <w:color w:val="262626" w:themeColor="text1" w:themeTint="D9"/>
                          <w:sz w:val="20"/>
                        </w:rPr>
                        <w:t>personali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e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d</w:t>
                      </w:r>
                      <w:proofErr w:type="spellEnd"/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 xml:space="preserve">for each player’s profile 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>to train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, motivate, 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>asse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and measure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their </w:t>
                      </w:r>
                      <w:r w:rsidR="00F01166" w:rsidRPr="004F27DC">
                        <w:rPr>
                          <w:color w:val="262626" w:themeColor="text1" w:themeTint="D9"/>
                          <w:sz w:val="20"/>
                        </w:rPr>
                        <w:t xml:space="preserve">executive function growth. </w:t>
                      </w:r>
                    </w:p>
                    <w:p w14:paraId="7573443F" w14:textId="7330E22E" w:rsidR="00BE285A" w:rsidRDefault="0068084C" w:rsidP="00BE285A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41" w:history="1">
                        <w:r w:rsidR="00BE285A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STAR-C</w:t>
                        </w:r>
                      </w:hyperlink>
                      <w:r w:rsidR="00BE285A" w:rsidRPr="007732CC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: </w:t>
                      </w:r>
                      <w:r w:rsidR="00BE285A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Oct 2019 – Ongoing</w:t>
                      </w:r>
                    </w:p>
                    <w:p w14:paraId="620E22B1" w14:textId="2BB279A3" w:rsidR="00BE285A" w:rsidRDefault="00BE285A" w:rsidP="00F01166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Funded by</w:t>
                      </w:r>
                      <w:r w:rsidR="00F01166">
                        <w:rPr>
                          <w:color w:val="595959" w:themeColor="text1" w:themeTint="A6"/>
                          <w:sz w:val="20"/>
                        </w:rPr>
                        <w:t xml:space="preserve"> Forte</w:t>
                      </w:r>
                      <w:r w:rsidR="00F7149B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bookmarkStart w:id="3" w:name="_Hlk51085037"/>
                      <w:proofErr w:type="spellStart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bookmarkEnd w:id="3"/>
                      <w:proofErr w:type="spellEnd"/>
                      <w:r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</w:p>
                    <w:p w14:paraId="3C9B96FD" w14:textId="439070D3" w:rsidR="004F27DC" w:rsidRDefault="004F27DC" w:rsidP="00F54EB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>Ai</w:t>
                      </w:r>
                      <w:r w:rsidR="00176FFE">
                        <w:rPr>
                          <w:color w:val="262626" w:themeColor="text1" w:themeTint="D9"/>
                          <w:sz w:val="20"/>
                        </w:rPr>
                        <w:t>m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 xml:space="preserve"> of the project</w:t>
                      </w: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 xml:space="preserve">: Sustainable </w:t>
                      </w:r>
                      <w:proofErr w:type="spellStart"/>
                      <w:r w:rsidRPr="004F27DC">
                        <w:rPr>
                          <w:color w:val="262626" w:themeColor="text1" w:themeTint="D9"/>
                          <w:sz w:val="20"/>
                        </w:rPr>
                        <w:t>behaviour</w:t>
                      </w:r>
                      <w:proofErr w:type="spellEnd"/>
                      <w:r w:rsidRPr="004F27DC">
                        <w:rPr>
                          <w:color w:val="262626" w:themeColor="text1" w:themeTint="D9"/>
                          <w:sz w:val="20"/>
                        </w:rPr>
                        <w:t xml:space="preserve"> change for health supported by person-Tailored, Adaptive, Risk-aware digital Coaching in a social context. </w:t>
                      </w:r>
                    </w:p>
                    <w:p w14:paraId="4C063554" w14:textId="1486A09F" w:rsidR="00F01166" w:rsidRDefault="004F27DC" w:rsidP="004F27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 xml:space="preserve">My role: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Lead UX researcher for the design and development of</w:t>
                      </w: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>STAR-C</w:t>
                      </w: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 xml:space="preserve"> application</w:t>
                      </w:r>
                      <w:r w:rsidR="00F01166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4D014C30" w14:textId="4505D94E" w:rsidR="004F27DC" w:rsidRPr="004F27DC" w:rsidRDefault="00F01166" w:rsidP="004F27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Worked in </w:t>
                      </w:r>
                      <w:r w:rsidRPr="00F01166">
                        <w:rPr>
                          <w:color w:val="262626" w:themeColor="text1" w:themeTint="D9"/>
                          <w:sz w:val="20"/>
                        </w:rPr>
                        <w:t>interdisciplinary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group as a human-</w:t>
                      </w:r>
                      <w:proofErr w:type="spellStart"/>
                      <w:r>
                        <w:rPr>
                          <w:color w:val="262626" w:themeColor="text1" w:themeTint="D9"/>
                          <w:sz w:val="20"/>
                        </w:rPr>
                        <w:t>centred</w:t>
                      </w:r>
                      <w:proofErr w:type="spellEnd"/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AI researcher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 xml:space="preserve"> using </w:t>
                      </w:r>
                      <w:r w:rsidR="006E45F7" w:rsidRPr="00985201">
                        <w:rPr>
                          <w:color w:val="262626" w:themeColor="text1" w:themeTint="D9"/>
                          <w:sz w:val="20"/>
                        </w:rPr>
                        <w:t xml:space="preserve">participatory </w:t>
                      </w:r>
                      <w:r w:rsidR="006E45F7">
                        <w:rPr>
                          <w:color w:val="262626" w:themeColor="text1" w:themeTint="D9"/>
                          <w:sz w:val="20"/>
                        </w:rPr>
                        <w:t>and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mix-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>method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design approaches</w:t>
                      </w:r>
                      <w:r w:rsidR="00985201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during the </w:t>
                      </w:r>
                      <w:proofErr w:type="spellStart"/>
                      <w:r w:rsidR="00A37B32">
                        <w:rPr>
                          <w:color w:val="262626" w:themeColor="text1" w:themeTint="D9"/>
                          <w:sz w:val="20"/>
                        </w:rPr>
                        <w:t>desing</w:t>
                      </w:r>
                      <w:proofErr w:type="spellEnd"/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and development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of the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STAR-C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application.</w:t>
                      </w:r>
                    </w:p>
                    <w:p w14:paraId="7B7E6FF2" w14:textId="0090B408" w:rsidR="001878D4" w:rsidRDefault="0068084C" w:rsidP="001878D4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  <w:hyperlink r:id="rId42" w:history="1">
                        <w:r w:rsidR="00BE285A" w:rsidRPr="00701674">
                          <w:rPr>
                            <w:rStyle w:val="Hyperlink"/>
                            <w:rFonts w:cs="Arial"/>
                            <w:b/>
                            <w:color w:val="AA1111"/>
                            <w:szCs w:val="21"/>
                          </w:rPr>
                          <w:t>AI-PAL</w:t>
                        </w:r>
                      </w:hyperlink>
                      <w:r w:rsidR="001878D4">
                        <w:rPr>
                          <w:rFonts w:cs="Arial"/>
                          <w:b/>
                          <w:color w:val="AA1111"/>
                          <w:szCs w:val="21"/>
                        </w:rPr>
                        <w:t xml:space="preserve">: </w:t>
                      </w:r>
                      <w:r w:rsidR="00BE285A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>Jan 2020</w:t>
                      </w:r>
                      <w:r w:rsidR="001878D4"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  <w:t xml:space="preserve"> – Ongoing</w:t>
                      </w:r>
                    </w:p>
                    <w:p w14:paraId="3C998882" w14:textId="78F13981" w:rsidR="001878D4" w:rsidRDefault="001878D4" w:rsidP="00F01166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t>Funded by</w:t>
                      </w:r>
                      <w:r w:rsidR="00F7149B">
                        <w:rPr>
                          <w:color w:val="595959" w:themeColor="text1" w:themeTint="A6"/>
                          <w:sz w:val="20"/>
                        </w:rPr>
                        <w:t xml:space="preserve"> WASP-HS </w:t>
                      </w:r>
                      <w:r w:rsidRPr="002A5018">
                        <w:rPr>
                          <w:color w:val="595959" w:themeColor="text1" w:themeTint="A6"/>
                          <w:sz w:val="20"/>
                        </w:rPr>
                        <w:t xml:space="preserve">| </w:t>
                      </w:r>
                      <w:proofErr w:type="spellStart"/>
                      <w:r w:rsidR="00BE285A" w:rsidRPr="00826ECF">
                        <w:rPr>
                          <w:color w:val="595959" w:themeColor="text1" w:themeTint="A6"/>
                          <w:sz w:val="20"/>
                        </w:rPr>
                        <w:t>Umeå</w:t>
                      </w:r>
                      <w:proofErr w:type="spellEnd"/>
                      <w:r w:rsidR="00BE285A" w:rsidRPr="00826ECF">
                        <w:rPr>
                          <w:color w:val="595959" w:themeColor="text1" w:themeTint="A6"/>
                          <w:sz w:val="20"/>
                        </w:rPr>
                        <w:t>, Sweden</w:t>
                      </w:r>
                    </w:p>
                    <w:p w14:paraId="6916A4C9" w14:textId="566821DA" w:rsidR="001878D4" w:rsidRPr="002A5018" w:rsidRDefault="004F27DC" w:rsidP="001878D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Aim: D</w:t>
                      </w: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>igital companions as social actors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 for </w:t>
                      </w:r>
                      <w:r w:rsidRPr="004F27DC">
                        <w:rPr>
                          <w:color w:val="262626" w:themeColor="text1" w:themeTint="D9"/>
                          <w:sz w:val="20"/>
                        </w:rPr>
                        <w:t>employing socially intelligent systems for managing stress and improving emotional wellbeing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75A1F6ED" w14:textId="0FD6EA73" w:rsidR="00973CE6" w:rsidRPr="00A37B32" w:rsidRDefault="004F27DC" w:rsidP="00050FD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b/>
                          <w:color w:val="404040" w:themeColor="text1" w:themeTint="BF"/>
                          <w:sz w:val="20"/>
                          <w:lang w:val="en-IN"/>
                        </w:rPr>
                      </w:pPr>
                      <w:r w:rsidRPr="00A37B32">
                        <w:rPr>
                          <w:color w:val="262626" w:themeColor="text1" w:themeTint="D9"/>
                          <w:sz w:val="20"/>
                        </w:rPr>
                        <w:t xml:space="preserve">My Role: </w:t>
                      </w:r>
                      <w:r w:rsidR="00A37B32" w:rsidRPr="00A37B32">
                        <w:rPr>
                          <w:color w:val="262626" w:themeColor="text1" w:themeTint="D9"/>
                          <w:sz w:val="20"/>
                        </w:rPr>
                        <w:t xml:space="preserve">Lead user researcher to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build</w:t>
                      </w:r>
                      <w:r w:rsidR="00A37B32" w:rsidRPr="00A37B32">
                        <w:rPr>
                          <w:color w:val="262626" w:themeColor="text1" w:themeTint="D9"/>
                          <w:sz w:val="20"/>
                        </w:rPr>
                        <w:t xml:space="preserve"> the user model for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the to </w:t>
                      </w:r>
                      <w:r w:rsidR="00A37B32" w:rsidRPr="00A37B32">
                        <w:rPr>
                          <w:color w:val="262626" w:themeColor="text1" w:themeTint="D9"/>
                          <w:sz w:val="20"/>
                        </w:rPr>
                        <w:t>be developed</w:t>
                      </w:r>
                      <w:r w:rsidRPr="00A37B32">
                        <w:rPr>
                          <w:color w:val="262626" w:themeColor="text1" w:themeTint="D9"/>
                          <w:sz w:val="20"/>
                        </w:rPr>
                        <w:t xml:space="preserve"> socially intelligent system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43F6DAEA" w14:textId="17655DBD" w:rsidR="008B73BC" w:rsidRDefault="008B73BC" w:rsidP="0077504C">
                      <w:pPr>
                        <w:jc w:val="both"/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  <w:p w14:paraId="26C9E671" w14:textId="77777777" w:rsidR="00973CE6" w:rsidRPr="00A5016B" w:rsidRDefault="00973CE6" w:rsidP="0077504C">
                      <w:pPr>
                        <w:jc w:val="both"/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27D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55552" behindDoc="1" locked="0" layoutInCell="1" allowOverlap="1" wp14:anchorId="6FA32177" wp14:editId="14A646E2">
                <wp:simplePos x="0" y="0"/>
                <wp:positionH relativeFrom="page">
                  <wp:posOffset>-142710</wp:posOffset>
                </wp:positionH>
                <wp:positionV relativeFrom="paragraph">
                  <wp:posOffset>-983112</wp:posOffset>
                </wp:positionV>
                <wp:extent cx="7734300" cy="543879"/>
                <wp:effectExtent l="0" t="0" r="0" b="889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5438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C46FFB" id="Rectangle 43" o:spid="_x0000_s1026" style="position:absolute;margin-left:-11.25pt;margin-top:-77.4pt;width:609pt;height:42.85pt;z-index:-2512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" fillcolor="#f2f2f2 [3052]" stroked="f" strokeweight="1pt">
                <w10:wrap anchorx="page"/>
              </v:rect>
            </w:pict>
          </mc:Fallback>
        </mc:AlternateContent>
      </w:r>
      <w:r w:rsidR="00F01166">
        <w:rPr>
          <w:color w:val="595959" w:themeColor="text1" w:themeTint="A6"/>
          <w:sz w:val="20"/>
        </w:rPr>
        <w:t xml:space="preserve">   </w:t>
      </w:r>
      <w:r w:rsidR="004217F9">
        <w:rPr>
          <w:color w:val="595959" w:themeColor="text1" w:themeTint="A6"/>
          <w:sz w:val="20"/>
        </w:rPr>
        <w:tab/>
      </w:r>
    </w:p>
    <w:p w14:paraId="264ED745" w14:textId="188AFF31" w:rsidR="005C0FA4" w:rsidRDefault="00C544B0" w:rsidP="00FF1F68">
      <w:pPr>
        <w:spacing w:after="0"/>
        <w:jc w:val="both"/>
        <w:rPr>
          <w:color w:val="595959" w:themeColor="text1" w:themeTint="A6"/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5D173227" wp14:editId="49F9F84F">
                <wp:simplePos x="0" y="0"/>
                <wp:positionH relativeFrom="column">
                  <wp:posOffset>2953385</wp:posOffset>
                </wp:positionH>
                <wp:positionV relativeFrom="paragraph">
                  <wp:posOffset>4599305</wp:posOffset>
                </wp:positionV>
                <wp:extent cx="3390265" cy="2518239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265" cy="251823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D6C9B" w14:textId="7D9118E2" w:rsidR="00656FF6" w:rsidRPr="00B6112F" w:rsidRDefault="00136B44" w:rsidP="00656FF6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 xml:space="preserve">SELECTED </w:t>
                            </w:r>
                            <w:r w:rsidR="00656FF6"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PUBLICATIONS</w:t>
                            </w:r>
                          </w:p>
                          <w:p w14:paraId="7E3C6AF8" w14:textId="21BFCB08" w:rsidR="00656FF6" w:rsidRDefault="00656FF6" w:rsidP="00656F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(PDEng Thesis) </w:t>
                            </w:r>
                            <w:r w:rsidR="0064123C">
                              <w:rPr>
                                <w:color w:val="262626" w:themeColor="text1" w:themeTint="D9"/>
                                <w:sz w:val="20"/>
                              </w:rPr>
                              <w:t>Monika Jinga</w:t>
                            </w:r>
                            <w:r w:rsidR="006E45F7">
                              <w:rPr>
                                <w:color w:val="262626" w:themeColor="text1" w:themeTint="D9"/>
                                <w:sz w:val="20"/>
                              </w:rPr>
                              <w:t>r</w:t>
                            </w:r>
                            <w:r w:rsid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  <w:r w:rsidRPr="00B6112F">
                              <w:rPr>
                                <w:color w:val="262626" w:themeColor="text1" w:themeTint="D9"/>
                                <w:sz w:val="20"/>
                              </w:rPr>
                              <w:t>A Substantial Design of Technology for Older Adults: Towards an Adaptive and Personalized User Interface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, 2018.</w:t>
                            </w:r>
                            <w:r w:rsidR="004217F9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hyperlink r:id="rId43" w:history="1">
                              <w:r w:rsidR="004217F9" w:rsidRPr="000F458B">
                                <w:rPr>
                                  <w:rStyle w:val="Hyperlink"/>
                                  <w:rFonts w:cs="Arial"/>
                                  <w:color w:val="AA1111"/>
                                  <w:szCs w:val="21"/>
                                  <w:u w:val="none"/>
                                  <w:lang w:eastAsia="ja-JP"/>
                                </w:rPr>
                                <w:t>[link]</w:t>
                              </w:r>
                            </w:hyperlink>
                          </w:p>
                          <w:p w14:paraId="6EE0A540" w14:textId="15D158A0" w:rsidR="00656FF6" w:rsidRDefault="00656FF6" w:rsidP="00656F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4217F9">
                              <w:rPr>
                                <w:color w:val="262626" w:themeColor="text1" w:themeTint="D9"/>
                                <w:sz w:val="20"/>
                              </w:rPr>
                              <w:t>Monika Jingar</w:t>
                            </w:r>
                            <w:r w:rsidRPr="00656FF6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Helena Lindgren. 2019. Tangible Communication of Emotions with a Digital Companion for Managing Stress: An Exploratory Co-Design Study. In Proceedings of the 7th International Conference on Human-Agent Interaction (HAI '19). 28-36.</w:t>
                            </w:r>
                            <w:r w:rsidR="004217F9" w:rsidRPr="000F458B">
                              <w:rPr>
                                <w:color w:val="AA1111"/>
                                <w:sz w:val="20"/>
                              </w:rPr>
                              <w:t xml:space="preserve"> </w:t>
                            </w:r>
                            <w:hyperlink r:id="rId44" w:history="1">
                              <w:r w:rsidR="004217F9" w:rsidRPr="000F458B">
                                <w:rPr>
                                  <w:rStyle w:val="Hyperlink"/>
                                  <w:rFonts w:cs="Arial"/>
                                  <w:color w:val="AA1111"/>
                                  <w:szCs w:val="21"/>
                                  <w:u w:val="none"/>
                                  <w:lang w:eastAsia="ja-JP"/>
                                </w:rPr>
                                <w:t>[link]</w:t>
                              </w:r>
                            </w:hyperlink>
                          </w:p>
                          <w:p w14:paraId="1311A942" w14:textId="4B418F68" w:rsidR="0064123C" w:rsidRPr="0064123C" w:rsidRDefault="0064123C" w:rsidP="006412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arcus Westberg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and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Monika Jingar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Preserving Personal Perspectives in Coaching Technology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To be appear in the proceedings of the </w:t>
                            </w:r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International Research Conference </w:t>
                            </w:r>
                            <w:proofErr w:type="spellStart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>Robophilosophy</w:t>
                            </w:r>
                            <w:proofErr w:type="spellEnd"/>
                            <w:r w:rsidRPr="0064123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2020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  <w:hyperlink r:id="rId45" w:history="1">
                              <w:r w:rsidRPr="000F458B">
                                <w:rPr>
                                  <w:rStyle w:val="Hyperlink"/>
                                  <w:rFonts w:cs="Arial"/>
                                  <w:color w:val="AA1111"/>
                                  <w:szCs w:val="21"/>
                                  <w:u w:val="none"/>
                                  <w:lang w:eastAsia="ja-JP"/>
                                </w:rPr>
                                <w:t>[link]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73227" id="_x0000_s1043" type="#_x0000_t202" style="position:absolute;left:0;text-align:left;margin-left:232.55pt;margin-top:362.15pt;width:266.95pt;height:198.3pt;z-index:252029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laVDgIAAPsDAAAOAAAAZHJzL2Uyb0RvYy54bWysU9tuGyEQfa/Uf0C813uxndo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" filled="f" stroked="f">
                <v:textbox>
                  <w:txbxContent>
                    <w:p w14:paraId="7DFD6C9B" w14:textId="7D9118E2" w:rsidR="00656FF6" w:rsidRPr="00B6112F" w:rsidRDefault="00136B44" w:rsidP="00656FF6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 xml:space="preserve">SELECTED </w:t>
                      </w:r>
                      <w:r w:rsidR="00656FF6"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PUBLICATIONS</w:t>
                      </w:r>
                    </w:p>
                    <w:p w14:paraId="7E3C6AF8" w14:textId="21BFCB08" w:rsidR="00656FF6" w:rsidRDefault="00656FF6" w:rsidP="00656F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(PDEng Thesis) </w:t>
                      </w:r>
                      <w:r w:rsidR="0064123C">
                        <w:rPr>
                          <w:color w:val="262626" w:themeColor="text1" w:themeTint="D9"/>
                          <w:sz w:val="20"/>
                        </w:rPr>
                        <w:t>Monika Jinga</w:t>
                      </w:r>
                      <w:r w:rsidR="006E45F7">
                        <w:rPr>
                          <w:color w:val="262626" w:themeColor="text1" w:themeTint="D9"/>
                          <w:sz w:val="20"/>
                        </w:rPr>
                        <w:t>r</w:t>
                      </w:r>
                      <w:r w:rsidR="0064123C">
                        <w:rPr>
                          <w:color w:val="262626" w:themeColor="text1" w:themeTint="D9"/>
                          <w:sz w:val="20"/>
                        </w:rPr>
                        <w:t xml:space="preserve">. </w:t>
                      </w:r>
                      <w:r w:rsidRPr="00B6112F">
                        <w:rPr>
                          <w:color w:val="262626" w:themeColor="text1" w:themeTint="D9"/>
                          <w:sz w:val="20"/>
                        </w:rPr>
                        <w:t>A Substantial Design of Technology for Older Adults: Towards an Adaptive and Personalized User Interface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, 2018.</w:t>
                      </w:r>
                      <w:r w:rsidR="004217F9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hyperlink r:id="rId46" w:history="1">
                        <w:r w:rsidR="004217F9" w:rsidRPr="000F458B">
                          <w:rPr>
                            <w:rStyle w:val="Hyperlink"/>
                            <w:rFonts w:cs="Arial"/>
                            <w:color w:val="AA1111"/>
                            <w:szCs w:val="21"/>
                            <w:u w:val="none"/>
                            <w:lang w:eastAsia="ja-JP"/>
                          </w:rPr>
                          <w:t>[link]</w:t>
                        </w:r>
                      </w:hyperlink>
                    </w:p>
                    <w:p w14:paraId="6EE0A540" w14:textId="15D158A0" w:rsidR="00656FF6" w:rsidRDefault="00656FF6" w:rsidP="00656F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4217F9">
                        <w:rPr>
                          <w:color w:val="262626" w:themeColor="text1" w:themeTint="D9"/>
                          <w:sz w:val="20"/>
                        </w:rPr>
                        <w:t>Monika Jingar</w:t>
                      </w:r>
                      <w:r w:rsidRPr="00656FF6">
                        <w:rPr>
                          <w:color w:val="262626" w:themeColor="text1" w:themeTint="D9"/>
                          <w:sz w:val="20"/>
                        </w:rPr>
                        <w:t xml:space="preserve"> and Helena Lindgren. 2019. Tangible Communication of Emotions with a Digital Companion for Managing Stress: An Exploratory Co-Design Study. In Proceedings of the 7th International Conference on Human-Agent Interaction (HAI '19). 28-36.</w:t>
                      </w:r>
                      <w:r w:rsidR="004217F9" w:rsidRPr="000F458B">
                        <w:rPr>
                          <w:color w:val="AA1111"/>
                          <w:sz w:val="20"/>
                        </w:rPr>
                        <w:t xml:space="preserve"> </w:t>
                      </w:r>
                      <w:hyperlink r:id="rId47" w:history="1">
                        <w:r w:rsidR="004217F9" w:rsidRPr="000F458B">
                          <w:rPr>
                            <w:rStyle w:val="Hyperlink"/>
                            <w:rFonts w:cs="Arial"/>
                            <w:color w:val="AA1111"/>
                            <w:szCs w:val="21"/>
                            <w:u w:val="none"/>
                            <w:lang w:eastAsia="ja-JP"/>
                          </w:rPr>
                          <w:t>[link]</w:t>
                        </w:r>
                      </w:hyperlink>
                    </w:p>
                    <w:p w14:paraId="1311A942" w14:textId="4B418F68" w:rsidR="0064123C" w:rsidRPr="0064123C" w:rsidRDefault="0064123C" w:rsidP="006412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262626" w:themeColor="text1" w:themeTint="D9"/>
                          <w:sz w:val="20"/>
                        </w:rPr>
                      </w:pP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Marcus Westberg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and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Monika Jingar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.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Preserving Personal Perspectives in Coaching Technology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. To be appear in the proceedings of the </w:t>
                      </w:r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International Research Conference </w:t>
                      </w:r>
                      <w:proofErr w:type="spellStart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>Robophilosophy</w:t>
                      </w:r>
                      <w:proofErr w:type="spellEnd"/>
                      <w:r w:rsidRPr="0064123C">
                        <w:rPr>
                          <w:color w:val="262626" w:themeColor="text1" w:themeTint="D9"/>
                          <w:sz w:val="20"/>
                        </w:rPr>
                        <w:t xml:space="preserve"> 2020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 xml:space="preserve">. </w:t>
                      </w:r>
                      <w:hyperlink r:id="rId48" w:history="1">
                        <w:r w:rsidRPr="000F458B">
                          <w:rPr>
                            <w:rStyle w:val="Hyperlink"/>
                            <w:rFonts w:cs="Arial"/>
                            <w:color w:val="AA1111"/>
                            <w:szCs w:val="21"/>
                            <w:u w:val="none"/>
                            <w:lang w:eastAsia="ja-JP"/>
                          </w:rPr>
                          <w:t>[link]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9D6445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64055970" wp14:editId="15B7CEFC">
                <wp:simplePos x="0" y="0"/>
                <wp:positionH relativeFrom="column">
                  <wp:posOffset>2964180</wp:posOffset>
                </wp:positionH>
                <wp:positionV relativeFrom="paragraph">
                  <wp:posOffset>2719705</wp:posOffset>
                </wp:positionV>
                <wp:extent cx="3390265" cy="1992630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265" cy="19926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354C5" w14:textId="77777777" w:rsidR="00B02919" w:rsidRDefault="00B02919" w:rsidP="00B02919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 xml:space="preserve">SOFT </w:t>
                            </w:r>
                            <w:r w:rsidRPr="00047826"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KILLS</w:t>
                            </w:r>
                          </w:p>
                          <w:p w14:paraId="3817F05E" w14:textId="7AF31C1C" w:rsidR="00B02919" w:rsidRPr="00F842FC" w:rsidRDefault="00B02919" w:rsidP="00B0291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F842F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bility to deliver insights verbally and visually in a way that generates empathy, emotion, and engagement from the product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team and other stakeholders.</w:t>
                            </w:r>
                          </w:p>
                          <w:p w14:paraId="096D2815" w14:textId="001001B5" w:rsidR="00B02919" w:rsidRDefault="009D1858" w:rsidP="00B0291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Can</w:t>
                            </w:r>
                            <w:r w:rsidR="00B02919" w:rsidRPr="00F842FC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ombine my knowledge as an entrepreneur, an engineer, programmer, designer, and researcher to deliver an optimal</w:t>
                            </w:r>
                            <w:r w:rsidR="00B02919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solution of a given problems.</w:t>
                            </w:r>
                          </w:p>
                          <w:p w14:paraId="58ECF6D2" w14:textId="370A1DBF" w:rsidR="00B6112F" w:rsidRPr="00656FF6" w:rsidRDefault="00B02919" w:rsidP="005243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656FF6">
                              <w:rPr>
                                <w:color w:val="262626" w:themeColor="text1" w:themeTint="D9"/>
                                <w:sz w:val="20"/>
                              </w:rPr>
                              <w:t>Ability to work with multidisciplinary and multicultural team</w:t>
                            </w:r>
                            <w:r w:rsidR="00DC480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 acad</w:t>
                            </w:r>
                            <w:r w:rsidR="007732CC">
                              <w:rPr>
                                <w:color w:val="262626" w:themeColor="text1" w:themeTint="D9"/>
                                <w:sz w:val="20"/>
                              </w:rPr>
                              <w:t>e</w:t>
                            </w:r>
                            <w:r w:rsidR="00DC480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ic and </w:t>
                            </w:r>
                            <w:proofErr w:type="spellStart"/>
                            <w:r w:rsidR="00DC4800">
                              <w:rPr>
                                <w:color w:val="262626" w:themeColor="text1" w:themeTint="D9"/>
                                <w:sz w:val="20"/>
                              </w:rPr>
                              <w:t>industr</w:t>
                            </w:r>
                            <w:r w:rsidR="000327D8">
                              <w:rPr>
                                <w:color w:val="262626" w:themeColor="text1" w:themeTint="D9"/>
                                <w:sz w:val="20"/>
                              </w:rPr>
                              <w:t>ail</w:t>
                            </w:r>
                            <w:proofErr w:type="spellEnd"/>
                            <w:r w:rsidR="00DC480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setting</w:t>
                            </w:r>
                            <w:r w:rsidR="000327D8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Pr="00656FF6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3BA7709E" w14:textId="22E63AE1" w:rsidR="00B02919" w:rsidRPr="00B53F58" w:rsidRDefault="00B02919" w:rsidP="00B6112F">
                            <w:pPr>
                              <w:pStyle w:val="ListParagraph"/>
                              <w:ind w:left="644"/>
                              <w:jc w:val="both"/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55970" id="_x0000_s1044" type="#_x0000_t202" style="position:absolute;left:0;text-align:left;margin-left:233.4pt;margin-top:214.15pt;width:266.95pt;height:156.9pt;z-index:252017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" filled="f" stroked="f">
                <v:textbox>
                  <w:txbxContent>
                    <w:p w14:paraId="3E4354C5" w14:textId="77777777" w:rsidR="00B02919" w:rsidRDefault="00B02919" w:rsidP="00B02919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 xml:space="preserve">SOFT </w:t>
                      </w:r>
                      <w:r w:rsidRPr="00047826"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S</w:t>
                      </w: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KILLS</w:t>
                      </w:r>
                    </w:p>
                    <w:p w14:paraId="3817F05E" w14:textId="7AF31C1C" w:rsidR="00B02919" w:rsidRPr="00F842FC" w:rsidRDefault="00B02919" w:rsidP="00B0291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F842FC">
                        <w:rPr>
                          <w:color w:val="262626" w:themeColor="text1" w:themeTint="D9"/>
                          <w:sz w:val="20"/>
                        </w:rPr>
                        <w:t xml:space="preserve">Ability to deliver insights verbally and visually in a way that generates empathy, emotion, and engagement from the product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team and other stakeholders.</w:t>
                      </w:r>
                    </w:p>
                    <w:p w14:paraId="096D2815" w14:textId="001001B5" w:rsidR="00B02919" w:rsidRDefault="009D1858" w:rsidP="00B0291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Can</w:t>
                      </w:r>
                      <w:r w:rsidR="00B02919" w:rsidRPr="00F842FC">
                        <w:rPr>
                          <w:color w:val="262626" w:themeColor="text1" w:themeTint="D9"/>
                          <w:sz w:val="20"/>
                        </w:rPr>
                        <w:t xml:space="preserve"> combine my knowledge as an entrepreneur, an engineer, programmer, designer, and researcher to deliver an optimal</w:t>
                      </w:r>
                      <w:r w:rsidR="00B02919">
                        <w:rPr>
                          <w:color w:val="262626" w:themeColor="text1" w:themeTint="D9"/>
                          <w:sz w:val="20"/>
                        </w:rPr>
                        <w:t xml:space="preserve"> solution of a given problems.</w:t>
                      </w:r>
                    </w:p>
                    <w:p w14:paraId="58ECF6D2" w14:textId="370A1DBF" w:rsidR="00B6112F" w:rsidRPr="00656FF6" w:rsidRDefault="00B02919" w:rsidP="0052438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656FF6">
                        <w:rPr>
                          <w:color w:val="262626" w:themeColor="text1" w:themeTint="D9"/>
                          <w:sz w:val="20"/>
                        </w:rPr>
                        <w:t>Ability to work with multidisciplinary and multicultural team</w:t>
                      </w:r>
                      <w:r w:rsidR="00DC4800">
                        <w:rPr>
                          <w:color w:val="262626" w:themeColor="text1" w:themeTint="D9"/>
                          <w:sz w:val="20"/>
                        </w:rPr>
                        <w:t xml:space="preserve"> in acad</w:t>
                      </w:r>
                      <w:r w:rsidR="007732CC">
                        <w:rPr>
                          <w:color w:val="262626" w:themeColor="text1" w:themeTint="D9"/>
                          <w:sz w:val="20"/>
                        </w:rPr>
                        <w:t>e</w:t>
                      </w:r>
                      <w:r w:rsidR="00DC4800">
                        <w:rPr>
                          <w:color w:val="262626" w:themeColor="text1" w:themeTint="D9"/>
                          <w:sz w:val="20"/>
                        </w:rPr>
                        <w:t xml:space="preserve">mic and </w:t>
                      </w:r>
                      <w:proofErr w:type="spellStart"/>
                      <w:r w:rsidR="00DC4800">
                        <w:rPr>
                          <w:color w:val="262626" w:themeColor="text1" w:themeTint="D9"/>
                          <w:sz w:val="20"/>
                        </w:rPr>
                        <w:t>industr</w:t>
                      </w:r>
                      <w:r w:rsidR="000327D8">
                        <w:rPr>
                          <w:color w:val="262626" w:themeColor="text1" w:themeTint="D9"/>
                          <w:sz w:val="20"/>
                        </w:rPr>
                        <w:t>ail</w:t>
                      </w:r>
                      <w:proofErr w:type="spellEnd"/>
                      <w:r w:rsidR="00DC4800">
                        <w:rPr>
                          <w:color w:val="262626" w:themeColor="text1" w:themeTint="D9"/>
                          <w:sz w:val="20"/>
                        </w:rPr>
                        <w:t xml:space="preserve"> setting</w:t>
                      </w:r>
                      <w:r w:rsidR="000327D8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Pr="00656FF6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3BA7709E" w14:textId="22E63AE1" w:rsidR="00B02919" w:rsidRPr="00B53F58" w:rsidRDefault="00B02919" w:rsidP="00B6112F">
                      <w:pPr>
                        <w:pStyle w:val="ListParagraph"/>
                        <w:ind w:left="644"/>
                        <w:jc w:val="both"/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23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23808" behindDoc="1" locked="0" layoutInCell="1" allowOverlap="1" wp14:anchorId="31FC8B07" wp14:editId="478C5CAF">
                <wp:simplePos x="0" y="0"/>
                <wp:positionH relativeFrom="page">
                  <wp:posOffset>-17145</wp:posOffset>
                </wp:positionH>
                <wp:positionV relativeFrom="paragraph">
                  <wp:posOffset>9116266</wp:posOffset>
                </wp:positionV>
                <wp:extent cx="7734300" cy="390525"/>
                <wp:effectExtent l="0" t="0" r="0" b="9525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390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38259" id="Rectangle 238" o:spid="_x0000_s1026" style="position:absolute;margin-left:-1.35pt;margin-top:717.8pt;width:609pt;height:30.75pt;z-index:-251292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" fillcolor="#f2f2f2 [3052]" stroked="f" strokeweight="1pt">
                <w10:wrap anchorx="page"/>
              </v:rect>
            </w:pict>
          </mc:Fallback>
        </mc:AlternateContent>
      </w:r>
      <w:r w:rsidR="008B73BC"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01A42E58" wp14:editId="6ECC75D2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94BF17" id="Straight Connector 66" o:spid="_x0000_s1026" style="position:absolute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8B73BC" w:rsidRPr="00047826">
        <w:rPr>
          <w:noProof/>
          <w:color w:val="595959" w:themeColor="text1" w:themeTint="A6"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EA7E9FC" wp14:editId="34D0E7BC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D46D37" id="Straight Connector 67" o:spid="_x0000_s1026" style="position:absolute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="00FB1CBC">
        <w:rPr>
          <w:color w:val="595959" w:themeColor="text1" w:themeTint="A6"/>
          <w:sz w:val="20"/>
        </w:rPr>
        <w:t xml:space="preserve">   </w:t>
      </w:r>
      <w:bookmarkStart w:id="4" w:name="_Hlk479536489"/>
      <w:bookmarkEnd w:id="4"/>
    </w:p>
    <w:p w14:paraId="62429EB9" w14:textId="157D740C" w:rsidR="0046781E" w:rsidRPr="005C0FA4" w:rsidRDefault="004C5DF0" w:rsidP="005C0FA4">
      <w:pPr>
        <w:rPr>
          <w:color w:val="595959" w:themeColor="text1" w:themeTint="A6"/>
          <w:sz w:val="20"/>
        </w:rPr>
      </w:pPr>
      <w:r w:rsidRPr="00742C10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83520" behindDoc="1" locked="0" layoutInCell="1" allowOverlap="1" wp14:anchorId="4ECD4AFD" wp14:editId="1AC808C9">
                <wp:simplePos x="0" y="0"/>
                <wp:positionH relativeFrom="column">
                  <wp:posOffset>-643356</wp:posOffset>
                </wp:positionH>
                <wp:positionV relativeFrom="paragraph">
                  <wp:posOffset>4925057</wp:posOffset>
                </wp:positionV>
                <wp:extent cx="3467100" cy="366653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36665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3413C" w14:textId="2E046B47" w:rsidR="00B86666" w:rsidRPr="00A5016B" w:rsidRDefault="0064123C" w:rsidP="00B86666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OTHER WORK</w:t>
                            </w:r>
                          </w:p>
                          <w:p w14:paraId="740DC109" w14:textId="2F4D0125" w:rsidR="004F27DC" w:rsidRPr="00985201" w:rsidRDefault="00985201" w:rsidP="004869C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upervised</w:t>
                            </w:r>
                            <w:r w:rsidR="008069A8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nd coach 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student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assistant researchers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ing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>with my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research group at </w:t>
                            </w:r>
                            <w:proofErr w:type="spellStart"/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Umeå</w:t>
                            </w:r>
                            <w:proofErr w:type="spellEnd"/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niversity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, Sweden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My primary role was to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manage and 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assign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task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to them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>,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hile guiding them during the whole lifecycle of their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research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>project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6B36BCCD" w14:textId="6603F863" w:rsidR="004F27DC" w:rsidRPr="005C0FA4" w:rsidRDefault="004F27DC" w:rsidP="005C0FA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ed as PhD council chair for the term 2019-2020 at the department of computing science of </w:t>
                            </w:r>
                            <w:proofErr w:type="spellStart"/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Umeå</w:t>
                            </w:r>
                            <w:proofErr w:type="spellEnd"/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University, 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>my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main task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volved counselling with PhD students for their wellbeing and organizing social activities among PhD students.</w:t>
                            </w:r>
                          </w:p>
                          <w:p w14:paraId="20C8152E" w14:textId="725F7AF5" w:rsidR="004F27DC" w:rsidRPr="005C0FA4" w:rsidRDefault="009D6445" w:rsidP="005C0FA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Participated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s student volunteer and led </w:t>
                            </w:r>
                            <w:r w:rsidR="00176FFE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a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team of volunteers in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>various international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scientific conferences</w:t>
                            </w:r>
                            <w:r w:rsidR="006E45F7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>workshops</w:t>
                            </w:r>
                            <w:r w:rsidR="006E45F7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d UX camps</w:t>
                            </w:r>
                            <w:r w:rsidR="004F27DC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.</w:t>
                            </w:r>
                          </w:p>
                          <w:p w14:paraId="4D8CC159" w14:textId="0BF1C714" w:rsidR="00257F04" w:rsidRPr="005C0FA4" w:rsidRDefault="004F27DC" w:rsidP="005C0FA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Worked as a peer reviewer in scientific conferences </w:t>
                            </w:r>
                            <w:proofErr w:type="spellStart"/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speciali</w:t>
                            </w:r>
                            <w:r w:rsidR="00C53E02">
                              <w:rPr>
                                <w:color w:val="262626" w:themeColor="text1" w:themeTint="D9"/>
                                <w:sz w:val="20"/>
                              </w:rPr>
                              <w:t>s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ed</w:t>
                            </w:r>
                            <w:proofErr w:type="spellEnd"/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 the </w:t>
                            </w:r>
                            <w:r w:rsidR="006E45F7"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>domain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of health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formatics,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I,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>HCI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>and</w:t>
                            </w:r>
                            <w:r w:rsidRPr="00985201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human-AI interaction. </w:t>
                            </w:r>
                          </w:p>
                          <w:p w14:paraId="1964F757" w14:textId="4B2E91CF" w:rsidR="00B86666" w:rsidRPr="00B60963" w:rsidRDefault="006E45F7" w:rsidP="00B609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257F04">
                              <w:rPr>
                                <w:color w:val="262626" w:themeColor="text1" w:themeTint="D9"/>
                                <w:sz w:val="20"/>
                              </w:rPr>
                              <w:t>Presented</w:t>
                            </w:r>
                            <w:r w:rsidR="00257F04" w:rsidRPr="00257F0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nd published research work </w:t>
                            </w:r>
                            <w:proofErr w:type="spellStart"/>
                            <w:r w:rsidR="00257F04" w:rsidRPr="00257F04">
                              <w:rPr>
                                <w:color w:val="262626" w:themeColor="text1" w:themeTint="D9"/>
                                <w:sz w:val="20"/>
                              </w:rPr>
                              <w:t>work</w:t>
                            </w:r>
                            <w:proofErr w:type="spellEnd"/>
                            <w:r w:rsidR="009D6445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</w:t>
                            </w:r>
                            <w:r w:rsidR="00257F04" w:rsidRPr="00257F04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CORE rank 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>international scientific conferences</w:t>
                            </w:r>
                            <w:r w:rsidR="00A37B32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in HCI and AI domain</w:t>
                            </w:r>
                            <w:r w:rsidR="004C5DF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, workshops 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nd UX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>c</w:t>
                            </w:r>
                            <w:r w:rsidR="00F7149B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amps. </w:t>
                            </w:r>
                          </w:p>
                          <w:p w14:paraId="6BB0AE79" w14:textId="7827D7C4" w:rsidR="00B86666" w:rsidRPr="00B010A1" w:rsidRDefault="00B86666" w:rsidP="00B86666">
                            <w:pPr>
                              <w:rPr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br/>
                            </w:r>
                          </w:p>
                          <w:p w14:paraId="5EBE8EB8" w14:textId="77777777" w:rsidR="00B86666" w:rsidRPr="0021339D" w:rsidRDefault="00B86666" w:rsidP="008B73BC">
                            <w:pPr>
                              <w:spacing w:after="0"/>
                              <w:jc w:val="both"/>
                              <w:rPr>
                                <w:rFonts w:cs="Arial"/>
                                <w:color w:val="AA1111"/>
                                <w:szCs w:val="21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D4AFD" id="_x0000_s1045" type="#_x0000_t202" style="position:absolute;margin-left:-50.65pt;margin-top:387.8pt;width:273pt;height:288.7pt;z-index:-251432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" filled="f" stroked="f">
                <v:textbox>
                  <w:txbxContent>
                    <w:p w14:paraId="4463413C" w14:textId="2E046B47" w:rsidR="00B86666" w:rsidRPr="00A5016B" w:rsidRDefault="0064123C" w:rsidP="00B86666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OTHER WORK</w:t>
                      </w:r>
                    </w:p>
                    <w:p w14:paraId="740DC109" w14:textId="2F4D0125" w:rsidR="004F27DC" w:rsidRPr="00985201" w:rsidRDefault="00985201" w:rsidP="004869C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upervised</w:t>
                      </w:r>
                      <w:r w:rsidR="008069A8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and coach 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student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and assistant researchers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working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>with my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research group at </w:t>
                      </w:r>
                      <w:proofErr w:type="spellStart"/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Umeå</w:t>
                      </w:r>
                      <w:proofErr w:type="spellEnd"/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University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, Sweden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. My primary role was to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manage and 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assign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task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to them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>,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while guiding them during the whole lifecycle of their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research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>project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6B36BCCD" w14:textId="6603F863" w:rsidR="004F27DC" w:rsidRPr="005C0FA4" w:rsidRDefault="004F27DC" w:rsidP="005C0FA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Worked as PhD council chair for the term 2019-2020 at the department of computing science of </w:t>
                      </w:r>
                      <w:proofErr w:type="spellStart"/>
                      <w:r w:rsidRPr="00985201">
                        <w:rPr>
                          <w:color w:val="262626" w:themeColor="text1" w:themeTint="D9"/>
                          <w:sz w:val="20"/>
                        </w:rPr>
                        <w:t>Umeå</w:t>
                      </w:r>
                      <w:proofErr w:type="spellEnd"/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University, 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>my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main task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involved counselling with PhD students for their wellbeing and organizing social activities among PhD students.</w:t>
                      </w:r>
                    </w:p>
                    <w:p w14:paraId="20C8152E" w14:textId="725F7AF5" w:rsidR="004F27DC" w:rsidRPr="005C0FA4" w:rsidRDefault="009D6445" w:rsidP="005C0FA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>
                        <w:rPr>
                          <w:color w:val="262626" w:themeColor="text1" w:themeTint="D9"/>
                          <w:sz w:val="20"/>
                        </w:rPr>
                        <w:t>Participated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as student volunteer and led </w:t>
                      </w:r>
                      <w:r w:rsidR="00176FFE" w:rsidRPr="00985201">
                        <w:rPr>
                          <w:color w:val="262626" w:themeColor="text1" w:themeTint="D9"/>
                          <w:sz w:val="20"/>
                        </w:rPr>
                        <w:t>a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team of volunteers in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>various international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 xml:space="preserve"> scientific conferences</w:t>
                      </w:r>
                      <w:r w:rsidR="006E45F7">
                        <w:rPr>
                          <w:color w:val="262626" w:themeColor="text1" w:themeTint="D9"/>
                          <w:sz w:val="20"/>
                        </w:rPr>
                        <w:t xml:space="preserve">, 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>workshops</w:t>
                      </w:r>
                      <w:r w:rsidR="006E45F7">
                        <w:rPr>
                          <w:color w:val="262626" w:themeColor="text1" w:themeTint="D9"/>
                          <w:sz w:val="20"/>
                        </w:rPr>
                        <w:t xml:space="preserve"> and UX camps</w:t>
                      </w:r>
                      <w:r w:rsidR="004F27DC" w:rsidRPr="00985201">
                        <w:rPr>
                          <w:color w:val="262626" w:themeColor="text1" w:themeTint="D9"/>
                          <w:sz w:val="20"/>
                        </w:rPr>
                        <w:t>.</w:t>
                      </w:r>
                    </w:p>
                    <w:p w14:paraId="4D8CC159" w14:textId="0BF1C714" w:rsidR="00257F04" w:rsidRPr="005C0FA4" w:rsidRDefault="004F27DC" w:rsidP="005C0FA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Worked as a peer reviewer in scientific conferences </w:t>
                      </w:r>
                      <w:proofErr w:type="spellStart"/>
                      <w:r w:rsidRPr="00985201">
                        <w:rPr>
                          <w:color w:val="262626" w:themeColor="text1" w:themeTint="D9"/>
                          <w:sz w:val="20"/>
                        </w:rPr>
                        <w:t>speciali</w:t>
                      </w:r>
                      <w:r w:rsidR="00C53E02">
                        <w:rPr>
                          <w:color w:val="262626" w:themeColor="text1" w:themeTint="D9"/>
                          <w:sz w:val="20"/>
                        </w:rPr>
                        <w:t>s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>ed</w:t>
                      </w:r>
                      <w:proofErr w:type="spellEnd"/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in the </w:t>
                      </w:r>
                      <w:r w:rsidR="006E45F7" w:rsidRPr="00985201">
                        <w:rPr>
                          <w:color w:val="262626" w:themeColor="text1" w:themeTint="D9"/>
                          <w:sz w:val="20"/>
                        </w:rPr>
                        <w:t>domain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of health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 xml:space="preserve"> informatics,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AI,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>HCI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9D6445">
                        <w:rPr>
                          <w:color w:val="262626" w:themeColor="text1" w:themeTint="D9"/>
                          <w:sz w:val="20"/>
                        </w:rPr>
                        <w:t>and</w:t>
                      </w:r>
                      <w:r w:rsidRPr="00985201">
                        <w:rPr>
                          <w:color w:val="262626" w:themeColor="text1" w:themeTint="D9"/>
                          <w:sz w:val="20"/>
                        </w:rPr>
                        <w:t xml:space="preserve"> human-AI interaction. </w:t>
                      </w:r>
                    </w:p>
                    <w:p w14:paraId="1964F757" w14:textId="4B2E91CF" w:rsidR="00B86666" w:rsidRPr="00B60963" w:rsidRDefault="006E45F7" w:rsidP="00B609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color w:val="262626" w:themeColor="text1" w:themeTint="D9"/>
                          <w:sz w:val="20"/>
                        </w:rPr>
                      </w:pPr>
                      <w:r w:rsidRPr="00257F04">
                        <w:rPr>
                          <w:color w:val="262626" w:themeColor="text1" w:themeTint="D9"/>
                          <w:sz w:val="20"/>
                        </w:rPr>
                        <w:t>Presented</w:t>
                      </w:r>
                      <w:r w:rsidR="00257F04" w:rsidRPr="00257F04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and published research work </w:t>
                      </w:r>
                      <w:proofErr w:type="spellStart"/>
                      <w:r w:rsidR="00257F04" w:rsidRPr="00257F04">
                        <w:rPr>
                          <w:color w:val="262626" w:themeColor="text1" w:themeTint="D9"/>
                          <w:sz w:val="20"/>
                        </w:rPr>
                        <w:t>work</w:t>
                      </w:r>
                      <w:proofErr w:type="spellEnd"/>
                      <w:r w:rsidR="009D6445">
                        <w:rPr>
                          <w:color w:val="262626" w:themeColor="text1" w:themeTint="D9"/>
                          <w:sz w:val="20"/>
                        </w:rPr>
                        <w:t xml:space="preserve"> in</w:t>
                      </w:r>
                      <w:r w:rsidR="00257F04" w:rsidRPr="00257F04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CORE rank 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>international scientific conferences</w:t>
                      </w:r>
                      <w:r w:rsidR="00A37B32">
                        <w:rPr>
                          <w:color w:val="262626" w:themeColor="text1" w:themeTint="D9"/>
                          <w:sz w:val="20"/>
                        </w:rPr>
                        <w:t xml:space="preserve"> in HCI and AI domain</w:t>
                      </w:r>
                      <w:r w:rsidR="004C5DF0">
                        <w:rPr>
                          <w:color w:val="262626" w:themeColor="text1" w:themeTint="D9"/>
                          <w:sz w:val="20"/>
                        </w:rPr>
                        <w:t xml:space="preserve">, workshops 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 xml:space="preserve">and UX </w:t>
                      </w:r>
                      <w:r>
                        <w:rPr>
                          <w:color w:val="262626" w:themeColor="text1" w:themeTint="D9"/>
                          <w:sz w:val="20"/>
                        </w:rPr>
                        <w:t>c</w:t>
                      </w:r>
                      <w:r w:rsidR="00F7149B">
                        <w:rPr>
                          <w:color w:val="262626" w:themeColor="text1" w:themeTint="D9"/>
                          <w:sz w:val="20"/>
                        </w:rPr>
                        <w:t xml:space="preserve">amps. </w:t>
                      </w:r>
                    </w:p>
                    <w:p w14:paraId="6BB0AE79" w14:textId="7827D7C4" w:rsidR="00B86666" w:rsidRPr="00B010A1" w:rsidRDefault="00B86666" w:rsidP="00B86666">
                      <w:pPr>
                        <w:rPr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color w:val="595959" w:themeColor="text1" w:themeTint="A6"/>
                          <w:sz w:val="20"/>
                        </w:rPr>
                        <w:br/>
                      </w:r>
                    </w:p>
                    <w:p w14:paraId="5EBE8EB8" w14:textId="77777777" w:rsidR="00B86666" w:rsidRPr="0021339D" w:rsidRDefault="00B86666" w:rsidP="008B73BC">
                      <w:pPr>
                        <w:spacing w:after="0"/>
                        <w:jc w:val="both"/>
                        <w:rPr>
                          <w:rFonts w:cs="Arial"/>
                          <w:color w:val="AA1111"/>
                          <w:szCs w:val="21"/>
                          <w:lang w:eastAsia="ja-JP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3C1F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2103680" behindDoc="1" locked="0" layoutInCell="1" allowOverlap="1" wp14:anchorId="167418BF" wp14:editId="48C027C4">
                <wp:simplePos x="0" y="0"/>
                <wp:positionH relativeFrom="margin">
                  <wp:posOffset>1393825</wp:posOffset>
                </wp:positionH>
                <wp:positionV relativeFrom="paragraph">
                  <wp:posOffset>8688815</wp:posOffset>
                </wp:positionV>
                <wp:extent cx="2944223" cy="311241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4223" cy="311241"/>
                          <a:chOff x="-2410098" y="160020"/>
                          <a:chExt cx="2944223" cy="311241"/>
                        </a:xfrm>
                      </wpg:grpSpPr>
                      <wps:wsp>
                        <wps:cNvPr id="27" name="Flowchart: Alternate Process 27"/>
                        <wps:cNvSpPr/>
                        <wps:spPr>
                          <a:xfrm flipH="1">
                            <a:off x="-2410098" y="186146"/>
                            <a:ext cx="2944223" cy="28511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AA8D3D" w14:textId="7FB6D5E0" w:rsidR="00DA201B" w:rsidRPr="009F3E1A" w:rsidRDefault="00DA201B" w:rsidP="00DA201B">
                              <w:pPr>
                                <w:jc w:val="right"/>
                                <w:rPr>
                                  <w:color w:val="AEAAAA" w:themeColor="background2" w:themeShade="BF"/>
                                  <w:sz w:val="14"/>
                                  <w:szCs w:val="14"/>
                                </w:rPr>
                              </w:pPr>
                              <w:r w:rsidRPr="009F3E1A">
                                <w:rPr>
                                  <w:color w:val="AEAAAA" w:themeColor="background2" w:themeShade="BF"/>
                                  <w:sz w:val="14"/>
                                  <w:szCs w:val="14"/>
                                </w:rPr>
                                <w:t xml:space="preserve">                </w:t>
                              </w:r>
                              <w:r w:rsidRPr="002E3C1F">
                                <w:rPr>
                                  <w:color w:val="D0CECE" w:themeColor="background2" w:themeShade="E6"/>
                                  <w:sz w:val="14"/>
                                  <w:szCs w:val="14"/>
                                </w:rPr>
                                <w:t>Please consider the environment before printing</w:t>
                              </w:r>
                              <w:r w:rsidR="009F3E1A" w:rsidRPr="002E3C1F">
                                <w:rPr>
                                  <w:color w:val="D0CECE" w:themeColor="background2" w:themeShade="E6"/>
                                  <w:sz w:val="14"/>
                                  <w:szCs w:val="14"/>
                                </w:rPr>
                                <w:t xml:space="preserve"> this document</w:t>
                              </w:r>
                              <w:r w:rsidR="00F74017" w:rsidRPr="002E3C1F">
                                <w:rPr>
                                  <w:color w:val="D0CECE" w:themeColor="background2" w:themeShade="E6"/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0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377440" y="179614"/>
                            <a:ext cx="161290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295797" y="160020"/>
                            <a:ext cx="187960" cy="249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C0CE05" w14:textId="1B99F674" w:rsidR="00DA201B" w:rsidRPr="002E3C1F" w:rsidRDefault="00DA201B" w:rsidP="00DA201B">
                              <w:pPr>
                                <w:rPr>
                                  <w:color w:val="AEAAAA" w:themeColor="background2" w:themeShade="BF"/>
                                  <w:sz w:val="18"/>
                                  <w:szCs w:val="20"/>
                                </w:rPr>
                              </w:pPr>
                              <w:r w:rsidRPr="002E3C1F">
                                <w:rPr>
                                  <w:color w:val="AEAAAA" w:themeColor="background2" w:themeShade="BF"/>
                                  <w:sz w:val="18"/>
                                  <w:szCs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116183" y="195943"/>
                            <a:ext cx="163830" cy="168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7418BF" id="Group 3" o:spid="_x0000_s1046" style="position:absolute;margin-left:109.75pt;margin-top:684.15pt;width:231.85pt;height:24.5pt;z-index:-251212800;mso-position-horizontal-relative:margin;mso-height-relative:margin" coordorigin="-24100,1600" coordsize="29442,31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27" o:spid="_x0000_s1047" type="#_x0000_t176" style="position:absolute;left:-24100;top:1861;width:29441;height:28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" filled="f" stroked="f" strokeweight="1pt">
                  <v:textbox>
                    <w:txbxContent>
                      <w:p w14:paraId="1EAA8D3D" w14:textId="7FB6D5E0" w:rsidR="00DA201B" w:rsidRPr="009F3E1A" w:rsidRDefault="00DA201B" w:rsidP="00DA201B">
                        <w:pPr>
                          <w:jc w:val="right"/>
                          <w:rPr>
                            <w:color w:val="AEAAAA" w:themeColor="background2" w:themeShade="BF"/>
                            <w:sz w:val="14"/>
                            <w:szCs w:val="14"/>
                          </w:rPr>
                        </w:pPr>
                        <w:r w:rsidRPr="009F3E1A">
                          <w:rPr>
                            <w:color w:val="AEAAAA" w:themeColor="background2" w:themeShade="BF"/>
                            <w:sz w:val="14"/>
                            <w:szCs w:val="14"/>
                          </w:rPr>
                          <w:t xml:space="preserve">                </w:t>
                        </w:r>
                        <w:r w:rsidRPr="002E3C1F">
                          <w:rPr>
                            <w:color w:val="D0CECE" w:themeColor="background2" w:themeShade="E6"/>
                            <w:sz w:val="14"/>
                            <w:szCs w:val="14"/>
                          </w:rPr>
                          <w:t>Please consider the environment before printing</w:t>
                        </w:r>
                        <w:r w:rsidR="009F3E1A" w:rsidRPr="002E3C1F">
                          <w:rPr>
                            <w:color w:val="D0CECE" w:themeColor="background2" w:themeShade="E6"/>
                            <w:sz w:val="14"/>
                            <w:szCs w:val="14"/>
                          </w:rPr>
                          <w:t xml:space="preserve"> this document</w:t>
                        </w:r>
                        <w:r w:rsidR="00F74017" w:rsidRPr="002E3C1F">
                          <w:rPr>
                            <w:color w:val="D0CECE" w:themeColor="background2" w:themeShade="E6"/>
                            <w:sz w:val="14"/>
                            <w:szCs w:val="14"/>
                          </w:rPr>
                          <w:t>.</w:t>
                        </w:r>
                      </w:p>
                    </w:txbxContent>
                  </v:textbox>
                </v:shape>
                <v:shape id="Picture 6" o:spid="_x0000_s1048" type="#_x0000_t75" style="position:absolute;left:-23774;top:1796;width:161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">
                  <v:imagedata r:id="rId52" o:title="" grayscale="t"/>
                </v:shape>
                <v:shape id="_x0000_s1049" type="#_x0000_t202" style="position:absolute;left:-22957;top:1600;width:1879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1C0CE05" w14:textId="1B99F674" w:rsidR="00DA201B" w:rsidRPr="002E3C1F" w:rsidRDefault="00DA201B" w:rsidP="00DA201B">
                        <w:pPr>
                          <w:rPr>
                            <w:color w:val="AEAAAA" w:themeColor="background2" w:themeShade="BF"/>
                            <w:sz w:val="18"/>
                            <w:szCs w:val="20"/>
                          </w:rPr>
                        </w:pPr>
                        <w:r w:rsidRPr="002E3C1F">
                          <w:rPr>
                            <w:color w:val="AEAAAA" w:themeColor="background2" w:themeShade="BF"/>
                            <w:sz w:val="18"/>
                            <w:szCs w:val="20"/>
                          </w:rPr>
                          <w:t>=</w:t>
                        </w:r>
                      </w:p>
                    </w:txbxContent>
                  </v:textbox>
                </v:shape>
                <v:shape id="Picture 11" o:spid="_x0000_s1050" type="#_x0000_t75" style="position:absolute;left:-21161;top:1959;width:1638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">
                  <v:imagedata r:id="rId53" o:title="" recolortarget="#696565 [1454]"/>
                </v:shape>
                <w10:wrap anchorx="margin"/>
              </v:group>
            </w:pict>
          </mc:Fallback>
        </mc:AlternateContent>
      </w:r>
      <w:r w:rsidR="002E3C1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7A922340" wp14:editId="5B37C878">
                <wp:simplePos x="0" y="0"/>
                <wp:positionH relativeFrom="column">
                  <wp:posOffset>2958737</wp:posOffset>
                </wp:positionH>
                <wp:positionV relativeFrom="paragraph">
                  <wp:posOffset>7029179</wp:posOffset>
                </wp:positionV>
                <wp:extent cx="3390265" cy="1443446"/>
                <wp:effectExtent l="0" t="0" r="0" b="444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265" cy="14434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C4C32" w14:textId="2638D403" w:rsidR="00C544B0" w:rsidRPr="00A5016B" w:rsidRDefault="00C544B0" w:rsidP="00C544B0">
                            <w:pPr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</w:pPr>
                            <w:r w:rsidRPr="00C544B0">
                              <w:rPr>
                                <w:rFonts w:ascii="Cambria Math" w:hAnsi="Cambria Math" w:cs="Times New Roman"/>
                                <w:color w:val="000000" w:themeColor="text1"/>
                                <w:sz w:val="32"/>
                              </w:rPr>
                              <w:t>TRAINING AND CERTIFICATION</w:t>
                            </w:r>
                          </w:p>
                          <w:p w14:paraId="4DA7509C" w14:textId="77777777" w:rsidR="00C743BE" w:rsidRDefault="00C743BE" w:rsidP="00C743BE">
                            <w:pPr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2D24AC">
                              <w:rPr>
                                <w:rStyle w:val="Hyperlink"/>
                                <w:rFonts w:cs="Arial"/>
                                <w:bCs/>
                                <w:color w:val="AA1111"/>
                                <w:u w:val="none"/>
                              </w:rPr>
                              <w:t>Certification of Scientific Integrity</w:t>
                            </w:r>
                            <w:r>
                              <w:rPr>
                                <w:rStyle w:val="Hyperlink"/>
                                <w:rFonts w:cs="Arial"/>
                                <w:b/>
                                <w:color w:val="AA1111"/>
                                <w:szCs w:val="21"/>
                                <w:u w:val="none"/>
                              </w:rPr>
                              <w:br/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Oct</w:t>
                            </w:r>
                            <w:r w:rsidRPr="00C544B0">
                              <w:rPr>
                                <w:color w:val="595959" w:themeColor="text1" w:themeTint="A6"/>
                                <w:sz w:val="20"/>
                              </w:rPr>
                              <w:t>, 20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18</w:t>
                            </w:r>
                            <w:r w:rsidRPr="00C544B0">
                              <w:rPr>
                                <w:color w:val="595959" w:themeColor="text1" w:themeTint="A6"/>
                                <w:sz w:val="20"/>
                              </w:rPr>
                              <w:t>|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Pr="002D24A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Stan </w:t>
                            </w:r>
                            <w:proofErr w:type="spellStart"/>
                            <w:r w:rsidRPr="002D24AC">
                              <w:rPr>
                                <w:color w:val="595959" w:themeColor="text1" w:themeTint="A6"/>
                                <w:sz w:val="20"/>
                              </w:rPr>
                              <w:t>Ackermans</w:t>
                            </w:r>
                            <w:proofErr w:type="spellEnd"/>
                            <w:r w:rsidRPr="002D24AC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Institute - 4TU.Federation</w:t>
                            </w:r>
                            <w:r w:rsidRPr="00C544B0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color w:val="595959" w:themeColor="text1" w:themeTint="A6"/>
                                <w:sz w:val="20"/>
                              </w:rPr>
                              <w:t>The Netherlands</w:t>
                            </w:r>
                          </w:p>
                          <w:p w14:paraId="18C8FF8A" w14:textId="7416F949" w:rsidR="002D24AC" w:rsidRPr="00C743BE" w:rsidRDefault="002D24AC" w:rsidP="00C544B0">
                            <w:pPr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2D24AC">
                              <w:rPr>
                                <w:rStyle w:val="Hyperlink"/>
                                <w:rFonts w:cs="Arial"/>
                                <w:bCs/>
                                <w:color w:val="AA1111"/>
                                <w:u w:val="none"/>
                              </w:rPr>
                              <w:t>Cisco Certified Network Associate (CCNA)</w:t>
                            </w:r>
                            <w:r w:rsidR="00C544B0">
                              <w:rPr>
                                <w:rStyle w:val="Hyperlink"/>
                                <w:rFonts w:cs="Arial"/>
                                <w:b/>
                                <w:color w:val="AA1111"/>
                                <w:szCs w:val="21"/>
                                <w:u w:val="none"/>
                              </w:rPr>
                              <w:br/>
                            </w:r>
                            <w:r w:rsidR="00C544B0" w:rsidRPr="00C544B0">
                              <w:rPr>
                                <w:color w:val="595959" w:themeColor="text1" w:themeTint="A6"/>
                                <w:sz w:val="20"/>
                              </w:rPr>
                              <w:t>July, 2013|</w:t>
                            </w:r>
                            <w:r w:rsidR="000D6107">
                              <w:rPr>
                                <w:color w:val="595959" w:themeColor="text1" w:themeTint="A6"/>
                                <w:sz w:val="20"/>
                              </w:rPr>
                              <w:t xml:space="preserve"> </w:t>
                            </w:r>
                            <w:r w:rsidR="00C544B0" w:rsidRPr="00C544B0">
                              <w:rPr>
                                <w:color w:val="595959" w:themeColor="text1" w:themeTint="A6"/>
                                <w:sz w:val="20"/>
                              </w:rPr>
                              <w:t>Mumbai</w:t>
                            </w:r>
                            <w:r w:rsidR="00C544B0" w:rsidRPr="00C544B0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22340" id="_x0000_s1051" type="#_x0000_t202" style="position:absolute;margin-left:232.95pt;margin-top:553.5pt;width:266.95pt;height:113.65pt;z-index:252078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" filled="f" stroked="f">
                <v:textbox>
                  <w:txbxContent>
                    <w:p w14:paraId="69BC4C32" w14:textId="2638D403" w:rsidR="00C544B0" w:rsidRPr="00A5016B" w:rsidRDefault="00C544B0" w:rsidP="00C544B0">
                      <w:pPr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</w:pPr>
                      <w:r w:rsidRPr="00C544B0">
                        <w:rPr>
                          <w:rFonts w:ascii="Cambria Math" w:hAnsi="Cambria Math" w:cs="Times New Roman"/>
                          <w:color w:val="000000" w:themeColor="text1"/>
                          <w:sz w:val="32"/>
                        </w:rPr>
                        <w:t>TRAINING AND CERTIFICATION</w:t>
                      </w:r>
                    </w:p>
                    <w:p w14:paraId="4DA7509C" w14:textId="77777777" w:rsidR="00C743BE" w:rsidRDefault="00C743BE" w:rsidP="00C743BE">
                      <w:pPr>
                        <w:rPr>
                          <w:color w:val="262626" w:themeColor="text1" w:themeTint="D9"/>
                          <w:sz w:val="20"/>
                        </w:rPr>
                      </w:pPr>
                      <w:r w:rsidRPr="002D24AC">
                        <w:rPr>
                          <w:rStyle w:val="Hyperlink"/>
                          <w:rFonts w:cs="Arial"/>
                          <w:bCs/>
                          <w:color w:val="AA1111"/>
                          <w:u w:val="none"/>
                        </w:rPr>
                        <w:t>Certification of Scientific Integrity</w:t>
                      </w:r>
                      <w:r>
                        <w:rPr>
                          <w:rStyle w:val="Hyperlink"/>
                          <w:rFonts w:cs="Arial"/>
                          <w:b/>
                          <w:color w:val="AA1111"/>
                          <w:szCs w:val="21"/>
                          <w:u w:val="none"/>
                        </w:rPr>
                        <w:br/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>Oct</w:t>
                      </w:r>
                      <w:r w:rsidRPr="00C544B0">
                        <w:rPr>
                          <w:color w:val="595959" w:themeColor="text1" w:themeTint="A6"/>
                          <w:sz w:val="20"/>
                        </w:rPr>
                        <w:t>, 20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>18</w:t>
                      </w:r>
                      <w:r w:rsidRPr="00C544B0">
                        <w:rPr>
                          <w:color w:val="595959" w:themeColor="text1" w:themeTint="A6"/>
                          <w:sz w:val="20"/>
                        </w:rPr>
                        <w:t>|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Pr="002D24AC">
                        <w:rPr>
                          <w:color w:val="595959" w:themeColor="text1" w:themeTint="A6"/>
                          <w:sz w:val="20"/>
                        </w:rPr>
                        <w:t xml:space="preserve">Stan </w:t>
                      </w:r>
                      <w:proofErr w:type="spellStart"/>
                      <w:r w:rsidRPr="002D24AC">
                        <w:rPr>
                          <w:color w:val="595959" w:themeColor="text1" w:themeTint="A6"/>
                          <w:sz w:val="20"/>
                        </w:rPr>
                        <w:t>Ackermans</w:t>
                      </w:r>
                      <w:proofErr w:type="spellEnd"/>
                      <w:r w:rsidRPr="002D24AC">
                        <w:rPr>
                          <w:color w:val="595959" w:themeColor="text1" w:themeTint="A6"/>
                          <w:sz w:val="20"/>
                        </w:rPr>
                        <w:t xml:space="preserve"> Institute - 4TU.Federation</w:t>
                      </w:r>
                      <w:r w:rsidRPr="00C544B0">
                        <w:rPr>
                          <w:color w:val="595959" w:themeColor="text1" w:themeTint="A6"/>
                          <w:sz w:val="20"/>
                        </w:rPr>
                        <w:t xml:space="preserve">, </w:t>
                      </w:r>
                      <w:r>
                        <w:rPr>
                          <w:color w:val="595959" w:themeColor="text1" w:themeTint="A6"/>
                          <w:sz w:val="20"/>
                        </w:rPr>
                        <w:t>The Netherlands</w:t>
                      </w:r>
                    </w:p>
                    <w:p w14:paraId="18C8FF8A" w14:textId="7416F949" w:rsidR="002D24AC" w:rsidRPr="00C743BE" w:rsidRDefault="002D24AC" w:rsidP="00C544B0">
                      <w:pPr>
                        <w:rPr>
                          <w:color w:val="262626" w:themeColor="text1" w:themeTint="D9"/>
                          <w:sz w:val="20"/>
                        </w:rPr>
                      </w:pPr>
                      <w:r w:rsidRPr="002D24AC">
                        <w:rPr>
                          <w:rStyle w:val="Hyperlink"/>
                          <w:rFonts w:cs="Arial"/>
                          <w:bCs/>
                          <w:color w:val="AA1111"/>
                          <w:u w:val="none"/>
                        </w:rPr>
                        <w:t>Cisco Certified Network Associate (CCNA)</w:t>
                      </w:r>
                      <w:r w:rsidR="00C544B0">
                        <w:rPr>
                          <w:rStyle w:val="Hyperlink"/>
                          <w:rFonts w:cs="Arial"/>
                          <w:b/>
                          <w:color w:val="AA1111"/>
                          <w:szCs w:val="21"/>
                          <w:u w:val="none"/>
                        </w:rPr>
                        <w:br/>
                      </w:r>
                      <w:r w:rsidR="00C544B0" w:rsidRPr="00C544B0">
                        <w:rPr>
                          <w:color w:val="595959" w:themeColor="text1" w:themeTint="A6"/>
                          <w:sz w:val="20"/>
                        </w:rPr>
                        <w:t>July, 2013|</w:t>
                      </w:r>
                      <w:r w:rsidR="000D6107">
                        <w:rPr>
                          <w:color w:val="595959" w:themeColor="text1" w:themeTint="A6"/>
                          <w:sz w:val="20"/>
                        </w:rPr>
                        <w:t xml:space="preserve"> </w:t>
                      </w:r>
                      <w:r w:rsidR="00C544B0" w:rsidRPr="00C544B0">
                        <w:rPr>
                          <w:color w:val="595959" w:themeColor="text1" w:themeTint="A6"/>
                          <w:sz w:val="20"/>
                        </w:rPr>
                        <w:t>Mumbai</w:t>
                      </w:r>
                      <w:r w:rsidR="00C544B0" w:rsidRPr="00C544B0">
                        <w:rPr>
                          <w:color w:val="262626" w:themeColor="text1" w:themeTint="D9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B73BC" w:rsidRPr="005C0FA4">
        <w:rPr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311D6752" wp14:editId="5FE4C95C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AD3E6C" id="Straight Connector 75" o:spid="_x0000_s1026" style="position:absolute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="008B73BC" w:rsidRPr="005C0FA4">
        <w:rPr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4CDE850E" wp14:editId="52453490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4FCA2C" id="Straight Connector 77" o:spid="_x0000_s1026" style="position:absolute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="00047826" w:rsidRPr="005C0FA4">
        <w:rPr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0AE5F44B" wp14:editId="43FE66D5">
                <wp:simplePos x="0" y="0"/>
                <wp:positionH relativeFrom="column">
                  <wp:posOffset>6814820</wp:posOffset>
                </wp:positionH>
                <wp:positionV relativeFrom="paragraph">
                  <wp:posOffset>17983200</wp:posOffset>
                </wp:positionV>
                <wp:extent cx="3625850" cy="0"/>
                <wp:effectExtent l="0" t="0" r="317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2A720C" id="Straight Connector 33" o:spid="_x0000_s1026" style="position:absolute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.6pt,1416pt" to="822.1pt,1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="00047826" w:rsidRPr="005C0FA4">
        <w:rPr>
          <w:noProof/>
          <w:color w:val="262626" w:themeColor="text1" w:themeTint="D9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60594CCF" wp14:editId="11BBD026">
                <wp:simplePos x="0" y="0"/>
                <wp:positionH relativeFrom="column">
                  <wp:posOffset>6807200</wp:posOffset>
                </wp:positionH>
                <wp:positionV relativeFrom="paragraph">
                  <wp:posOffset>18383250</wp:posOffset>
                </wp:positionV>
                <wp:extent cx="3633470" cy="0"/>
                <wp:effectExtent l="0" t="0" r="2413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34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67B004" id="Straight Connector 35" o:spid="_x0000_s1026" style="position:absolute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6pt,1447.5pt" to="822.1pt,1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bookmarkStart w:id="5" w:name="_Hlk479535789"/>
      <w:bookmarkStart w:id="6" w:name="_Hlk479478491"/>
      <w:bookmarkStart w:id="7" w:name="_Hlk479477125"/>
      <w:bookmarkStart w:id="8" w:name="_Hlk479478155"/>
      <w:bookmarkStart w:id="9" w:name="_Hlk479476501"/>
      <w:bookmarkStart w:id="10" w:name="_Hlk479215684"/>
      <w:bookmarkStart w:id="11" w:name="_Hlk479215979"/>
      <w:bookmarkStart w:id="12" w:name="_Hlk479132793"/>
      <w:bookmarkStart w:id="13" w:name="_Hlk479476567"/>
      <w:bookmarkStart w:id="14" w:name="_Hlk479478212"/>
      <w:bookmarkStart w:id="15" w:name="_Hlk479476745"/>
      <w:bookmarkStart w:id="16" w:name="_Hlk47947676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sectPr w:rsidR="0046781E" w:rsidRPr="005C0FA4" w:rsidSect="000A21A9">
      <w:headerReference w:type="default" r:id="rId54"/>
      <w:footerReference w:type="even" r:id="rId55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5F310" w14:textId="77777777" w:rsidR="0068084C" w:rsidRDefault="0068084C" w:rsidP="00E03C42">
      <w:pPr>
        <w:spacing w:after="0" w:line="240" w:lineRule="auto"/>
      </w:pPr>
      <w:r>
        <w:separator/>
      </w:r>
    </w:p>
  </w:endnote>
  <w:endnote w:type="continuationSeparator" w:id="0">
    <w:p w14:paraId="3905D83E" w14:textId="77777777" w:rsidR="0068084C" w:rsidRDefault="0068084C" w:rsidP="00E03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60F95" w14:textId="77777777" w:rsidR="00C22D88" w:rsidRDefault="00C22D88" w:rsidP="00E03C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9E88D" w14:textId="77777777" w:rsidR="0068084C" w:rsidRDefault="0068084C" w:rsidP="00E03C42">
      <w:pPr>
        <w:spacing w:after="0" w:line="240" w:lineRule="auto"/>
      </w:pPr>
      <w:r>
        <w:separator/>
      </w:r>
    </w:p>
  </w:footnote>
  <w:footnote w:type="continuationSeparator" w:id="0">
    <w:p w14:paraId="12C76E9F" w14:textId="77777777" w:rsidR="0068084C" w:rsidRDefault="0068084C" w:rsidP="00E03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22A" w14:textId="77777777" w:rsidR="00C22D88" w:rsidRDefault="00C22D88" w:rsidP="00E03C4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E0DE5"/>
    <w:multiLevelType w:val="hybridMultilevel"/>
    <w:tmpl w:val="111E0C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3435D"/>
    <w:multiLevelType w:val="multilevel"/>
    <w:tmpl w:val="18F84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050B5E"/>
    <w:multiLevelType w:val="hybridMultilevel"/>
    <w:tmpl w:val="A7389ED0"/>
    <w:lvl w:ilvl="0" w:tplc="3DD0B47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159B9"/>
    <w:multiLevelType w:val="hybridMultilevel"/>
    <w:tmpl w:val="7FDCBF9E"/>
    <w:lvl w:ilvl="0" w:tplc="AF48D1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66D2A"/>
    <w:multiLevelType w:val="hybridMultilevel"/>
    <w:tmpl w:val="7F8EC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D1094"/>
    <w:multiLevelType w:val="hybridMultilevel"/>
    <w:tmpl w:val="878C7262"/>
    <w:lvl w:ilvl="0" w:tplc="85C41EF2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defaultTabStop w:val="720"/>
  <w:characterSpacingControl w:val="doNotCompress"/>
  <w:hdrShapeDefaults>
    <o:shapedefaults v:ext="edit" spidmax="2050">
      <o:colormru v:ext="edit" colors="#f7f7f7,#fbfbf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jI0MjAwtjQxtTRR0lEKTi0uzszPAykwMa4FAJMiENgtAAAA"/>
  </w:docVars>
  <w:rsids>
    <w:rsidRoot w:val="00A564CC"/>
    <w:rsid w:val="00003A0A"/>
    <w:rsid w:val="00007827"/>
    <w:rsid w:val="00010F84"/>
    <w:rsid w:val="00023E52"/>
    <w:rsid w:val="000327D8"/>
    <w:rsid w:val="00047826"/>
    <w:rsid w:val="000526D4"/>
    <w:rsid w:val="00062D87"/>
    <w:rsid w:val="00064916"/>
    <w:rsid w:val="000860DB"/>
    <w:rsid w:val="000A21A9"/>
    <w:rsid w:val="000C6A0B"/>
    <w:rsid w:val="000D49DC"/>
    <w:rsid w:val="000D6107"/>
    <w:rsid w:val="000F119F"/>
    <w:rsid w:val="000F458B"/>
    <w:rsid w:val="000F48C2"/>
    <w:rsid w:val="00101E6B"/>
    <w:rsid w:val="00136B44"/>
    <w:rsid w:val="0014478D"/>
    <w:rsid w:val="00144DBF"/>
    <w:rsid w:val="00147C30"/>
    <w:rsid w:val="001623AB"/>
    <w:rsid w:val="00167653"/>
    <w:rsid w:val="00172DEF"/>
    <w:rsid w:val="00176FFE"/>
    <w:rsid w:val="00184521"/>
    <w:rsid w:val="00186F5A"/>
    <w:rsid w:val="001878D4"/>
    <w:rsid w:val="001A13D9"/>
    <w:rsid w:val="001A183B"/>
    <w:rsid w:val="001A1B17"/>
    <w:rsid w:val="001A27FF"/>
    <w:rsid w:val="001A6FB8"/>
    <w:rsid w:val="001C0B6D"/>
    <w:rsid w:val="001C7963"/>
    <w:rsid w:val="001D5AD3"/>
    <w:rsid w:val="001E7E21"/>
    <w:rsid w:val="00203A8D"/>
    <w:rsid w:val="0020645E"/>
    <w:rsid w:val="0021339D"/>
    <w:rsid w:val="00214981"/>
    <w:rsid w:val="00216524"/>
    <w:rsid w:val="00220998"/>
    <w:rsid w:val="00222431"/>
    <w:rsid w:val="00227311"/>
    <w:rsid w:val="00227D1E"/>
    <w:rsid w:val="00231C3D"/>
    <w:rsid w:val="0024699A"/>
    <w:rsid w:val="00250E28"/>
    <w:rsid w:val="0025778E"/>
    <w:rsid w:val="00257F04"/>
    <w:rsid w:val="00270E91"/>
    <w:rsid w:val="00290939"/>
    <w:rsid w:val="0029125E"/>
    <w:rsid w:val="00292A22"/>
    <w:rsid w:val="002A5018"/>
    <w:rsid w:val="002B5020"/>
    <w:rsid w:val="002B7513"/>
    <w:rsid w:val="002C3913"/>
    <w:rsid w:val="002D24AC"/>
    <w:rsid w:val="002E270A"/>
    <w:rsid w:val="002E30AF"/>
    <w:rsid w:val="002E3C1F"/>
    <w:rsid w:val="002E606D"/>
    <w:rsid w:val="003004CB"/>
    <w:rsid w:val="00304303"/>
    <w:rsid w:val="00305D25"/>
    <w:rsid w:val="0032112C"/>
    <w:rsid w:val="00323243"/>
    <w:rsid w:val="0033411D"/>
    <w:rsid w:val="00340453"/>
    <w:rsid w:val="0034544F"/>
    <w:rsid w:val="003608FE"/>
    <w:rsid w:val="0037164E"/>
    <w:rsid w:val="00373383"/>
    <w:rsid w:val="00395DBE"/>
    <w:rsid w:val="003C2063"/>
    <w:rsid w:val="003D576C"/>
    <w:rsid w:val="003D7107"/>
    <w:rsid w:val="003E490A"/>
    <w:rsid w:val="003F6C4E"/>
    <w:rsid w:val="003F6DC6"/>
    <w:rsid w:val="004217F9"/>
    <w:rsid w:val="0043675A"/>
    <w:rsid w:val="00436C78"/>
    <w:rsid w:val="00456A29"/>
    <w:rsid w:val="0046781E"/>
    <w:rsid w:val="00471F86"/>
    <w:rsid w:val="004727C0"/>
    <w:rsid w:val="00476240"/>
    <w:rsid w:val="00492F37"/>
    <w:rsid w:val="004959F8"/>
    <w:rsid w:val="004A164C"/>
    <w:rsid w:val="004A728F"/>
    <w:rsid w:val="004B3035"/>
    <w:rsid w:val="004B32FB"/>
    <w:rsid w:val="004B64AD"/>
    <w:rsid w:val="004C5DF0"/>
    <w:rsid w:val="004D1005"/>
    <w:rsid w:val="004D5027"/>
    <w:rsid w:val="004D7CE6"/>
    <w:rsid w:val="004E2F3A"/>
    <w:rsid w:val="004E7EC3"/>
    <w:rsid w:val="004F27DC"/>
    <w:rsid w:val="004F7FB6"/>
    <w:rsid w:val="0050047B"/>
    <w:rsid w:val="00501183"/>
    <w:rsid w:val="00542D0A"/>
    <w:rsid w:val="00544F30"/>
    <w:rsid w:val="00545580"/>
    <w:rsid w:val="005629DB"/>
    <w:rsid w:val="00565C61"/>
    <w:rsid w:val="00571194"/>
    <w:rsid w:val="00580A69"/>
    <w:rsid w:val="005A019C"/>
    <w:rsid w:val="005A2D81"/>
    <w:rsid w:val="005A4EAE"/>
    <w:rsid w:val="005B0786"/>
    <w:rsid w:val="005B3F87"/>
    <w:rsid w:val="005B5B6D"/>
    <w:rsid w:val="005B77D0"/>
    <w:rsid w:val="005C0FA4"/>
    <w:rsid w:val="005D1DC8"/>
    <w:rsid w:val="005D5F5C"/>
    <w:rsid w:val="005E630A"/>
    <w:rsid w:val="005F2B46"/>
    <w:rsid w:val="00600762"/>
    <w:rsid w:val="0060509F"/>
    <w:rsid w:val="00613793"/>
    <w:rsid w:val="00616FFA"/>
    <w:rsid w:val="006206BF"/>
    <w:rsid w:val="00634510"/>
    <w:rsid w:val="00636D7D"/>
    <w:rsid w:val="00636DA2"/>
    <w:rsid w:val="0064123C"/>
    <w:rsid w:val="006533FC"/>
    <w:rsid w:val="00656FF6"/>
    <w:rsid w:val="0065704E"/>
    <w:rsid w:val="0068065D"/>
    <w:rsid w:val="0068084C"/>
    <w:rsid w:val="00690A93"/>
    <w:rsid w:val="006A1CEA"/>
    <w:rsid w:val="006B205C"/>
    <w:rsid w:val="006D7939"/>
    <w:rsid w:val="006E45F7"/>
    <w:rsid w:val="006F6662"/>
    <w:rsid w:val="00701674"/>
    <w:rsid w:val="00703F03"/>
    <w:rsid w:val="00706A0B"/>
    <w:rsid w:val="00707628"/>
    <w:rsid w:val="00707B91"/>
    <w:rsid w:val="00730EE5"/>
    <w:rsid w:val="00737191"/>
    <w:rsid w:val="00742C10"/>
    <w:rsid w:val="00743811"/>
    <w:rsid w:val="007509EF"/>
    <w:rsid w:val="0075116C"/>
    <w:rsid w:val="00752A28"/>
    <w:rsid w:val="0076058C"/>
    <w:rsid w:val="00760D78"/>
    <w:rsid w:val="0076196E"/>
    <w:rsid w:val="007732CC"/>
    <w:rsid w:val="0077504C"/>
    <w:rsid w:val="00775814"/>
    <w:rsid w:val="007758BD"/>
    <w:rsid w:val="00776969"/>
    <w:rsid w:val="007769B8"/>
    <w:rsid w:val="00781901"/>
    <w:rsid w:val="00782F3F"/>
    <w:rsid w:val="00784284"/>
    <w:rsid w:val="00786330"/>
    <w:rsid w:val="00790024"/>
    <w:rsid w:val="0079637B"/>
    <w:rsid w:val="007A5700"/>
    <w:rsid w:val="007B0CC1"/>
    <w:rsid w:val="007B6855"/>
    <w:rsid w:val="007C4C61"/>
    <w:rsid w:val="007E4D91"/>
    <w:rsid w:val="007E71AE"/>
    <w:rsid w:val="007F09B1"/>
    <w:rsid w:val="007F2EF8"/>
    <w:rsid w:val="008069A8"/>
    <w:rsid w:val="008074E0"/>
    <w:rsid w:val="00826ECF"/>
    <w:rsid w:val="0083386C"/>
    <w:rsid w:val="008438FE"/>
    <w:rsid w:val="008523F2"/>
    <w:rsid w:val="0085401C"/>
    <w:rsid w:val="00857C4F"/>
    <w:rsid w:val="008771CC"/>
    <w:rsid w:val="0088364A"/>
    <w:rsid w:val="00896A62"/>
    <w:rsid w:val="008B5173"/>
    <w:rsid w:val="008B73BC"/>
    <w:rsid w:val="008C0368"/>
    <w:rsid w:val="008D289C"/>
    <w:rsid w:val="008D5B12"/>
    <w:rsid w:val="008E14C5"/>
    <w:rsid w:val="008F187F"/>
    <w:rsid w:val="008F5CBA"/>
    <w:rsid w:val="00913B8C"/>
    <w:rsid w:val="0092030D"/>
    <w:rsid w:val="00924163"/>
    <w:rsid w:val="009275EC"/>
    <w:rsid w:val="00935DF8"/>
    <w:rsid w:val="009361A7"/>
    <w:rsid w:val="00936F95"/>
    <w:rsid w:val="0094052A"/>
    <w:rsid w:val="00941DC0"/>
    <w:rsid w:val="00964035"/>
    <w:rsid w:val="00973CE6"/>
    <w:rsid w:val="00985201"/>
    <w:rsid w:val="00985A40"/>
    <w:rsid w:val="00992850"/>
    <w:rsid w:val="0099786E"/>
    <w:rsid w:val="009A03EC"/>
    <w:rsid w:val="009A531D"/>
    <w:rsid w:val="009C08CE"/>
    <w:rsid w:val="009D1858"/>
    <w:rsid w:val="009D6445"/>
    <w:rsid w:val="009D6546"/>
    <w:rsid w:val="009F19E5"/>
    <w:rsid w:val="009F1BD2"/>
    <w:rsid w:val="009F3E1A"/>
    <w:rsid w:val="009F6282"/>
    <w:rsid w:val="00A22EA2"/>
    <w:rsid w:val="00A25EB0"/>
    <w:rsid w:val="00A300B8"/>
    <w:rsid w:val="00A335BF"/>
    <w:rsid w:val="00A36982"/>
    <w:rsid w:val="00A37B32"/>
    <w:rsid w:val="00A42D02"/>
    <w:rsid w:val="00A5016B"/>
    <w:rsid w:val="00A564CC"/>
    <w:rsid w:val="00A564F9"/>
    <w:rsid w:val="00A851E2"/>
    <w:rsid w:val="00A87085"/>
    <w:rsid w:val="00A87984"/>
    <w:rsid w:val="00A94E1C"/>
    <w:rsid w:val="00AA4873"/>
    <w:rsid w:val="00AA7BBA"/>
    <w:rsid w:val="00AB6FB0"/>
    <w:rsid w:val="00AC051D"/>
    <w:rsid w:val="00AC21A3"/>
    <w:rsid w:val="00AD30D5"/>
    <w:rsid w:val="00AD64A3"/>
    <w:rsid w:val="00AD694F"/>
    <w:rsid w:val="00AD6C85"/>
    <w:rsid w:val="00AE7CD8"/>
    <w:rsid w:val="00AF4A7D"/>
    <w:rsid w:val="00AF6CB2"/>
    <w:rsid w:val="00B010A1"/>
    <w:rsid w:val="00B02919"/>
    <w:rsid w:val="00B16C5D"/>
    <w:rsid w:val="00B17A30"/>
    <w:rsid w:val="00B2798A"/>
    <w:rsid w:val="00B3110C"/>
    <w:rsid w:val="00B53F58"/>
    <w:rsid w:val="00B60049"/>
    <w:rsid w:val="00B60963"/>
    <w:rsid w:val="00B6112F"/>
    <w:rsid w:val="00B701A3"/>
    <w:rsid w:val="00B7281F"/>
    <w:rsid w:val="00B7639F"/>
    <w:rsid w:val="00B8545D"/>
    <w:rsid w:val="00B86666"/>
    <w:rsid w:val="00B87DD6"/>
    <w:rsid w:val="00B90CAE"/>
    <w:rsid w:val="00B947CB"/>
    <w:rsid w:val="00BA5DCF"/>
    <w:rsid w:val="00BA7976"/>
    <w:rsid w:val="00BD0982"/>
    <w:rsid w:val="00BD5BD8"/>
    <w:rsid w:val="00BE285A"/>
    <w:rsid w:val="00BE4237"/>
    <w:rsid w:val="00BE5695"/>
    <w:rsid w:val="00BF3986"/>
    <w:rsid w:val="00BF43B9"/>
    <w:rsid w:val="00C10B5C"/>
    <w:rsid w:val="00C22446"/>
    <w:rsid w:val="00C22D88"/>
    <w:rsid w:val="00C36ED9"/>
    <w:rsid w:val="00C43CE1"/>
    <w:rsid w:val="00C53E02"/>
    <w:rsid w:val="00C544B0"/>
    <w:rsid w:val="00C565AA"/>
    <w:rsid w:val="00C576B6"/>
    <w:rsid w:val="00C64B1B"/>
    <w:rsid w:val="00C743BE"/>
    <w:rsid w:val="00C87F8B"/>
    <w:rsid w:val="00CA4B95"/>
    <w:rsid w:val="00CB0B07"/>
    <w:rsid w:val="00CB5061"/>
    <w:rsid w:val="00CB7BC8"/>
    <w:rsid w:val="00CC3381"/>
    <w:rsid w:val="00CC4837"/>
    <w:rsid w:val="00CD1179"/>
    <w:rsid w:val="00CD1283"/>
    <w:rsid w:val="00CD7DF7"/>
    <w:rsid w:val="00CE539B"/>
    <w:rsid w:val="00CE7CE8"/>
    <w:rsid w:val="00D149DD"/>
    <w:rsid w:val="00D37A85"/>
    <w:rsid w:val="00D471B0"/>
    <w:rsid w:val="00D509E3"/>
    <w:rsid w:val="00D562D6"/>
    <w:rsid w:val="00D56D88"/>
    <w:rsid w:val="00D627B0"/>
    <w:rsid w:val="00D66978"/>
    <w:rsid w:val="00DA138E"/>
    <w:rsid w:val="00DA201B"/>
    <w:rsid w:val="00DA323D"/>
    <w:rsid w:val="00DC17DF"/>
    <w:rsid w:val="00DC2DE4"/>
    <w:rsid w:val="00DC307D"/>
    <w:rsid w:val="00DC4800"/>
    <w:rsid w:val="00DC7ECF"/>
    <w:rsid w:val="00DD674B"/>
    <w:rsid w:val="00DD71C6"/>
    <w:rsid w:val="00DE7049"/>
    <w:rsid w:val="00DF13A5"/>
    <w:rsid w:val="00E00A4A"/>
    <w:rsid w:val="00E0204C"/>
    <w:rsid w:val="00E0265C"/>
    <w:rsid w:val="00E03C42"/>
    <w:rsid w:val="00E11727"/>
    <w:rsid w:val="00E148D1"/>
    <w:rsid w:val="00E17D61"/>
    <w:rsid w:val="00E21D71"/>
    <w:rsid w:val="00E22BE0"/>
    <w:rsid w:val="00E3207A"/>
    <w:rsid w:val="00E4395C"/>
    <w:rsid w:val="00E54A4F"/>
    <w:rsid w:val="00E54AE2"/>
    <w:rsid w:val="00E6031F"/>
    <w:rsid w:val="00E6057C"/>
    <w:rsid w:val="00E64246"/>
    <w:rsid w:val="00E72F40"/>
    <w:rsid w:val="00E852B1"/>
    <w:rsid w:val="00E85DD1"/>
    <w:rsid w:val="00E93591"/>
    <w:rsid w:val="00E968C6"/>
    <w:rsid w:val="00EA08BD"/>
    <w:rsid w:val="00EA2951"/>
    <w:rsid w:val="00EA4DB7"/>
    <w:rsid w:val="00EA75D8"/>
    <w:rsid w:val="00EB2862"/>
    <w:rsid w:val="00ED23F9"/>
    <w:rsid w:val="00ED6911"/>
    <w:rsid w:val="00EE12BC"/>
    <w:rsid w:val="00EE320A"/>
    <w:rsid w:val="00EE4C27"/>
    <w:rsid w:val="00EF5047"/>
    <w:rsid w:val="00EF5A0E"/>
    <w:rsid w:val="00EF7D1F"/>
    <w:rsid w:val="00F01166"/>
    <w:rsid w:val="00F05625"/>
    <w:rsid w:val="00F10B4E"/>
    <w:rsid w:val="00F26F31"/>
    <w:rsid w:val="00F51031"/>
    <w:rsid w:val="00F5162A"/>
    <w:rsid w:val="00F529AC"/>
    <w:rsid w:val="00F556A5"/>
    <w:rsid w:val="00F55886"/>
    <w:rsid w:val="00F63D22"/>
    <w:rsid w:val="00F7149B"/>
    <w:rsid w:val="00F74017"/>
    <w:rsid w:val="00F842FC"/>
    <w:rsid w:val="00F86961"/>
    <w:rsid w:val="00F92D48"/>
    <w:rsid w:val="00F95BCD"/>
    <w:rsid w:val="00FA3CE3"/>
    <w:rsid w:val="00FB1CBC"/>
    <w:rsid w:val="00FB29C0"/>
    <w:rsid w:val="00FB6D07"/>
    <w:rsid w:val="00FB7482"/>
    <w:rsid w:val="00FC61CD"/>
    <w:rsid w:val="00FE3FA2"/>
    <w:rsid w:val="00FE61C2"/>
    <w:rsid w:val="00FF1F68"/>
    <w:rsid w:val="00FF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7f7f7,#fbfbfb"/>
    </o:shapedefaults>
    <o:shapelayout v:ext="edit">
      <o:idmap v:ext="edit" data="2"/>
    </o:shapelayout>
  </w:shapeDefaults>
  <w:decimalSymbol w:val="."/>
  <w:listSeparator w:val=","/>
  <w14:docId w14:val="6C234BAD"/>
  <w15:chartTrackingRefBased/>
  <w15:docId w15:val="{AB00CB34-CBAE-4FB9-902E-04DD41C75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4B0"/>
  </w:style>
  <w:style w:type="paragraph" w:styleId="Heading1">
    <w:name w:val="heading 1"/>
    <w:basedOn w:val="Normal"/>
    <w:next w:val="Normal"/>
    <w:link w:val="Heading1Char"/>
    <w:uiPriority w:val="9"/>
    <w:qFormat/>
    <w:rsid w:val="00B029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6F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5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7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5E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3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C42"/>
  </w:style>
  <w:style w:type="paragraph" w:styleId="Footer">
    <w:name w:val="footer"/>
    <w:basedOn w:val="Normal"/>
    <w:link w:val="FooterChar"/>
    <w:uiPriority w:val="99"/>
    <w:unhideWhenUsed/>
    <w:rsid w:val="00E03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C42"/>
  </w:style>
  <w:style w:type="paragraph" w:styleId="ListParagraph">
    <w:name w:val="List Paragraph"/>
    <w:basedOn w:val="Normal"/>
    <w:uiPriority w:val="34"/>
    <w:qFormat/>
    <w:rsid w:val="00EA2951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9F6282"/>
    <w:rPr>
      <w:color w:val="2B579A"/>
      <w:shd w:val="clear" w:color="auto" w:fill="E6E6E6"/>
    </w:rPr>
  </w:style>
  <w:style w:type="paragraph" w:customStyle="1" w:styleId="Default">
    <w:name w:val="Default"/>
    <w:rsid w:val="00973C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E270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029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vanity-namedomain">
    <w:name w:val="vanity-name__domain"/>
    <w:basedOn w:val="DefaultParagraphFont"/>
    <w:rsid w:val="001A1B17"/>
  </w:style>
  <w:style w:type="character" w:customStyle="1" w:styleId="vanity-namedisplay-name">
    <w:name w:val="vanity-name__display-name"/>
    <w:basedOn w:val="DefaultParagraphFont"/>
    <w:rsid w:val="001A1B17"/>
  </w:style>
  <w:style w:type="character" w:customStyle="1" w:styleId="Heading4Char">
    <w:name w:val="Heading 4 Char"/>
    <w:basedOn w:val="DefaultParagraphFont"/>
    <w:link w:val="Heading4"/>
    <w:uiPriority w:val="9"/>
    <w:semiHidden/>
    <w:rsid w:val="00656F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41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www.botnia-atlantica.eu/" TargetMode="External"/><Relationship Id="rId39" Type="http://schemas.openxmlformats.org/officeDocument/2006/relationships/hyperlink" Target="https://www.northpop.se/en/home-2/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s://www.vinnova.se/en/" TargetMode="External"/><Relationship Id="rId42" Type="http://schemas.openxmlformats.org/officeDocument/2006/relationships/hyperlink" Target="https://www.umu.se/en/research/projects/digital-companions-as-social-actors-employing-socially-intelligent-systems-for-managing-stress-and-improving-emotional-wellbeing/" TargetMode="External"/><Relationship Id="rId47" Type="http://schemas.openxmlformats.org/officeDocument/2006/relationships/hyperlink" Target="https://dl.acm.org/doi/abs/10.1145/3349537.3351907" TargetMode="External"/><Relationship Id="rId50" Type="http://schemas.microsoft.com/office/2007/relationships/hdphoto" Target="media/hdphoto2.wdp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mjingar@hotmail.com" TargetMode="External"/><Relationship Id="rId29" Type="http://schemas.openxmlformats.org/officeDocument/2006/relationships/hyperlink" Target="https://reach2020.eu/" TargetMode="External"/><Relationship Id="rId11" Type="http://schemas.openxmlformats.org/officeDocument/2006/relationships/image" Target="media/image2.svg"/><Relationship Id="rId24" Type="http://schemas.openxmlformats.org/officeDocument/2006/relationships/hyperlink" Target="https://ec.europa.eu/programmes/horizon2020/en" TargetMode="External"/><Relationship Id="rId32" Type="http://schemas.openxmlformats.org/officeDocument/2006/relationships/hyperlink" Target="https://www.botnia-atlantica.eu/" TargetMode="External"/><Relationship Id="rId37" Type="http://schemas.openxmlformats.org/officeDocument/2006/relationships/hyperlink" Target="https://www.umu.se/en/research/projects/star-c-sustainable-behaviour-change-for-health-supported-by-person-tailored-adaptive-risk-aware-digital-coaching-in-a-social-context/" TargetMode="External"/><Relationship Id="rId40" Type="http://schemas.openxmlformats.org/officeDocument/2006/relationships/hyperlink" Target="https://www.northpop.se/en/home-2/" TargetMode="External"/><Relationship Id="rId45" Type="http://schemas.openxmlformats.org/officeDocument/2006/relationships/hyperlink" Target="https://www.researchgate.net/publication/347745496_Preserving_Personal_Perspectives_in_Coaching_Technology" TargetMode="External"/><Relationship Id="rId53" Type="http://schemas.openxmlformats.org/officeDocument/2006/relationships/image" Target="media/image13.png"/><Relationship Id="rId5" Type="http://schemas.openxmlformats.org/officeDocument/2006/relationships/webSettings" Target="webSettings.xml"/><Relationship Id="rId19" Type="http://schemas.openxmlformats.org/officeDocument/2006/relationships/hyperlink" Target="https://scholar.google.com/citations?user=xaR04XcAAAAJ&amp;hl=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l.linkedin.com/in/mjingar" TargetMode="External"/><Relationship Id="rId14" Type="http://schemas.openxmlformats.org/officeDocument/2006/relationships/image" Target="media/image5.png"/><Relationship Id="rId22" Type="http://schemas.microsoft.com/office/2007/relationships/hdphoto" Target="media/hdphoto1.wdp"/><Relationship Id="rId27" Type="http://schemas.openxmlformats.org/officeDocument/2006/relationships/hyperlink" Target="https://www.umu.se/en/research/projects/managing-stress-and-cognition-in-stress-related-disorders-a-digital-coach-for-a-sustainable-life/" TargetMode="External"/><Relationship Id="rId30" Type="http://schemas.openxmlformats.org/officeDocument/2006/relationships/hyperlink" Target="https://ec.europa.eu/programmes/horizon2020/en" TargetMode="External"/><Relationship Id="rId35" Type="http://schemas.openxmlformats.org/officeDocument/2006/relationships/hyperlink" Target="https://www.northpop.se/en/home-2/" TargetMode="External"/><Relationship Id="rId43" Type="http://schemas.openxmlformats.org/officeDocument/2006/relationships/hyperlink" Target="https://research.tue.nl/en/publications/a-substantial-design-of-technology-for-older-adults-towards-an-ad" TargetMode="External"/><Relationship Id="rId48" Type="http://schemas.openxmlformats.org/officeDocument/2006/relationships/hyperlink" Target="https://www.researchgate.net/publication/347745496_Preserving_Personal_Perspectives_in_Coaching_Technology" TargetMode="External"/><Relationship Id="rId56" Type="http://schemas.openxmlformats.org/officeDocument/2006/relationships/fontTable" Target="fontTable.xml"/><Relationship Id="rId8" Type="http://schemas.openxmlformats.org/officeDocument/2006/relationships/hyperlink" Target="tel:+46790516717" TargetMode="External"/><Relationship Id="rId51" Type="http://schemas.openxmlformats.org/officeDocument/2006/relationships/image" Target="media/image1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://www.ageingonline.fi/" TargetMode="External"/><Relationship Id="rId33" Type="http://schemas.openxmlformats.org/officeDocument/2006/relationships/hyperlink" Target="https://www.umu.se/en/research/projects/managing-stress-and-cognition-in-stress-related-disorders-a-digital-coach-for-a-sustainable-life/" TargetMode="External"/><Relationship Id="rId38" Type="http://schemas.openxmlformats.org/officeDocument/2006/relationships/hyperlink" Target="https://www.umu.se/en/research/projects/digital-companions-as-social-actors-employing-socially-intelligent-systems-for-managing-stress-and-improving-emotional-wellbeing/" TargetMode="External"/><Relationship Id="rId46" Type="http://schemas.openxmlformats.org/officeDocument/2006/relationships/hyperlink" Target="https://research.tue.nl/en/publications/a-substantial-design-of-technology-for-older-adults-towards-an-ad" TargetMode="External"/><Relationship Id="rId20" Type="http://schemas.openxmlformats.org/officeDocument/2006/relationships/hyperlink" Target="https://scholar.google.com/citations?user=xaR04XcAAAAJ&amp;hl=en" TargetMode="External"/><Relationship Id="rId41" Type="http://schemas.openxmlformats.org/officeDocument/2006/relationships/hyperlink" Target="https://www.umu.se/en/research/projects/star-c-sustainable-behaviour-change-for-health-supported-by-person-tailored-adaptive-risk-aware-digital-coaching-in-a-social-context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reach2020.eu/" TargetMode="External"/><Relationship Id="rId28" Type="http://schemas.openxmlformats.org/officeDocument/2006/relationships/hyperlink" Target="https://www.vinnova.se/en/" TargetMode="External"/><Relationship Id="rId36" Type="http://schemas.openxmlformats.org/officeDocument/2006/relationships/hyperlink" Target="https://www.northpop.se/en/home-2/" TargetMode="External"/><Relationship Id="rId49" Type="http://schemas.openxmlformats.org/officeDocument/2006/relationships/image" Target="media/image10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hyperlink" Target="http://www.ageingonline.fi/" TargetMode="External"/><Relationship Id="rId44" Type="http://schemas.openxmlformats.org/officeDocument/2006/relationships/hyperlink" Target="https://dl.acm.org/doi/abs/10.1145/3349537.3351907" TargetMode="External"/><Relationship Id="rId5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F15E1B-0016-4621-AC0D-CB32C3812C21}">
  <we:reference id="wa103136166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843E4-5ADA-4108-829A-5DF9B6948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J.</dc:creator>
  <cp:keywords/>
  <dc:description/>
  <cp:lastModifiedBy>Monika Jingar</cp:lastModifiedBy>
  <cp:revision>18</cp:revision>
  <cp:lastPrinted>2021-09-28T01:46:00Z</cp:lastPrinted>
  <dcterms:created xsi:type="dcterms:W3CDTF">2021-09-17T04:10:00Z</dcterms:created>
  <dcterms:modified xsi:type="dcterms:W3CDTF">2021-10-13T00:45:00Z</dcterms:modified>
</cp:coreProperties>
</file>